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F42484" w14:textId="7B701097" w:rsidR="00E04063" w:rsidRPr="00EF67BD" w:rsidRDefault="00E04063" w:rsidP="00E04063">
      <w:pPr>
        <w:ind w:firstLine="284"/>
        <w:jc w:val="both"/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</w:pPr>
      <w:bookmarkStart w:id="0" w:name="_GoBack"/>
      <w:r w:rsidRPr="00EF67BD">
        <w:rPr>
          <w:rFonts w:ascii="Cambria" w:hAnsi="Cambria"/>
          <w:sz w:val="16"/>
          <w:szCs w:val="16"/>
          <w:lang w:val="hr-HR"/>
        </w:rPr>
        <w:t xml:space="preserve">Na osnovu člana 121. Zakona o visokom obrazovanju („Službene novine Kantona Sarajevo“, broj: 36/22.), 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članova 233</w:t>
      </w:r>
      <w:r w:rsidR="001C12A0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 xml:space="preserve">, 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234.</w:t>
      </w:r>
      <w:r w:rsidR="001C12A0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 xml:space="preserve"> i 235.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 xml:space="preserve"> Statuta Univerziteta u Sarajevu, broj: 01-14-35-1/23 od 26. 7. 2023.  godine,</w:t>
      </w:r>
      <w:r w:rsidR="00BF3B2D"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 xml:space="preserve"> </w:t>
      </w:r>
      <w:r w:rsidR="00362B89" w:rsidRPr="00EF67BD">
        <w:rPr>
          <w:rFonts w:ascii="Cambria" w:hAnsi="Cambria"/>
          <w:color w:val="000000"/>
          <w:sz w:val="16"/>
          <w:szCs w:val="16"/>
          <w:lang w:val="hr-HR"/>
        </w:rPr>
        <w:t>a u skladu sa</w:t>
      </w:r>
      <w:r w:rsidR="00EF67BD">
        <w:rPr>
          <w:rFonts w:ascii="Cambria" w:hAnsi="Cambria"/>
          <w:color w:val="000000"/>
          <w:sz w:val="16"/>
          <w:szCs w:val="16"/>
          <w:lang w:val="hr-HR"/>
        </w:rPr>
        <w:t xml:space="preserve"> </w:t>
      </w:r>
      <w:r w:rsidR="00362B89" w:rsidRPr="00EF67BD">
        <w:rPr>
          <w:rFonts w:ascii="Cambria" w:hAnsi="Cambria"/>
          <w:color w:val="000000"/>
          <w:sz w:val="16"/>
          <w:szCs w:val="16"/>
          <w:lang w:val="hr-HR"/>
        </w:rPr>
        <w:t>odlukom Vijeća Fakulteta, broj: 02-01/375 od 27. 9. 2024. godine, o usvajanju Dinamičkog plana potreba za raspisivanje konkursa za izbor u</w:t>
      </w:r>
      <w:r w:rsidR="00BF3B2D" w:rsidRPr="00EF67BD">
        <w:rPr>
          <w:rFonts w:ascii="Cambria" w:hAnsi="Cambria"/>
          <w:color w:val="000000"/>
          <w:sz w:val="16"/>
          <w:szCs w:val="16"/>
          <w:lang w:val="hr-HR"/>
        </w:rPr>
        <w:t xml:space="preserve"> </w:t>
      </w:r>
      <w:r w:rsidR="00362B89" w:rsidRPr="00EF67BD">
        <w:rPr>
          <w:rFonts w:ascii="Cambria" w:hAnsi="Cambria"/>
          <w:color w:val="000000"/>
          <w:sz w:val="16"/>
          <w:szCs w:val="16"/>
          <w:lang w:val="hr-HR"/>
        </w:rPr>
        <w:t>akademska zvanja (isto</w:t>
      </w:r>
      <w:r w:rsidR="00EF67BD" w:rsidRPr="00EF67BD">
        <w:rPr>
          <w:rFonts w:ascii="Cambria" w:hAnsi="Cambria"/>
          <w:color w:val="000000"/>
          <w:sz w:val="16"/>
          <w:szCs w:val="16"/>
          <w:lang w:val="hr-HR"/>
        </w:rPr>
        <w:t xml:space="preserve"> zvanje</w:t>
      </w:r>
      <w:r w:rsidR="00362B89" w:rsidRPr="00EF67BD">
        <w:rPr>
          <w:rFonts w:ascii="Cambria" w:hAnsi="Cambria"/>
          <w:color w:val="000000"/>
          <w:sz w:val="16"/>
          <w:szCs w:val="16"/>
          <w:lang w:val="hr-HR"/>
        </w:rPr>
        <w:t xml:space="preserve"> ili više</w:t>
      </w:r>
      <w:r w:rsidR="00EF67BD">
        <w:rPr>
          <w:rFonts w:ascii="Cambria" w:hAnsi="Cambria"/>
          <w:color w:val="000000"/>
          <w:sz w:val="16"/>
          <w:szCs w:val="16"/>
          <w:lang w:val="hr-HR"/>
        </w:rPr>
        <w:t xml:space="preserve"> njih</w:t>
      </w:r>
      <w:r w:rsidR="00362B89" w:rsidRPr="00EF67BD">
        <w:rPr>
          <w:rFonts w:ascii="Cambria" w:hAnsi="Cambria"/>
          <w:color w:val="000000"/>
          <w:sz w:val="16"/>
          <w:szCs w:val="16"/>
          <w:lang w:val="hr-HR"/>
        </w:rPr>
        <w:t>) 2024/2025., broj: 02-01/375-1 od 27. 9. 2024. godine (Tabela 1., pozicija broj 17.), Mišljenjem Upravnog</w:t>
      </w:r>
      <w:r w:rsidR="00BF3B2D" w:rsidRPr="00EF67BD">
        <w:rPr>
          <w:rFonts w:ascii="Cambria" w:hAnsi="Cambria"/>
          <w:color w:val="000000"/>
          <w:sz w:val="16"/>
          <w:szCs w:val="16"/>
          <w:lang w:val="hr-HR"/>
        </w:rPr>
        <w:t xml:space="preserve"> </w:t>
      </w:r>
      <w:r w:rsidR="00362B89" w:rsidRPr="00EF67BD">
        <w:rPr>
          <w:rFonts w:ascii="Cambria" w:hAnsi="Cambria"/>
          <w:color w:val="000000"/>
          <w:sz w:val="16"/>
          <w:szCs w:val="16"/>
          <w:lang w:val="hr-HR"/>
        </w:rPr>
        <w:t>odbora Univerziteta u Sarajevu, broj: 02-27-28/24 od 15. 10. 2024. godine (djelovodni broj protokola Fakulteta, broj: 01/796 od</w:t>
      </w:r>
      <w:r w:rsidR="00BF3B2D" w:rsidRPr="00EF67BD">
        <w:rPr>
          <w:rFonts w:ascii="Cambria" w:hAnsi="Cambria"/>
          <w:color w:val="000000"/>
          <w:sz w:val="16"/>
          <w:szCs w:val="16"/>
          <w:lang w:val="hr-HR"/>
        </w:rPr>
        <w:t xml:space="preserve"> </w:t>
      </w:r>
      <w:r w:rsidR="00362B89" w:rsidRPr="00EF67BD">
        <w:rPr>
          <w:rFonts w:ascii="Cambria" w:hAnsi="Cambria"/>
          <w:color w:val="000000"/>
          <w:sz w:val="16"/>
          <w:szCs w:val="16"/>
          <w:lang w:val="hr-HR"/>
        </w:rPr>
        <w:t xml:space="preserve">29. 10. 2024.godine), Odlukom Senata Univerziteta u Sarajevu, broj: 01-4-103/24 od 30. 10. 2024. godine (djelovodni broj protokola Fakulteta, broj: 02-01/486 od 5. 11. 2024. godine), </w:t>
      </w:r>
      <w:r w:rsidR="00142728" w:rsidRPr="00EF67BD">
        <w:rPr>
          <w:rFonts w:ascii="Cambria" w:hAnsi="Cambria"/>
          <w:color w:val="000000"/>
          <w:sz w:val="16"/>
          <w:szCs w:val="16"/>
          <w:lang w:val="hr-HR"/>
        </w:rPr>
        <w:t xml:space="preserve">Odluke 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Vijeća Fakulteta, broj: 02-01/</w:t>
      </w:r>
      <w:r w:rsidR="00D52BC8"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315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 xml:space="preserve"> </w:t>
      </w:r>
      <w:r w:rsidR="00D52BC8"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o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 xml:space="preserve">d 4. </w:t>
      </w:r>
      <w:r w:rsidR="00D52BC8"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 xml:space="preserve">7. 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 xml:space="preserve">2025. </w:t>
      </w:r>
      <w:r w:rsidR="00D52BC8"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g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odine</w:t>
      </w:r>
      <w:r w:rsidR="00D52BC8"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 xml:space="preserve"> i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 xml:space="preserve"> Odluk</w:t>
      </w:r>
      <w:r w:rsidR="00D52BC8"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e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 xml:space="preserve"> Senata Univerziteta u Sarajevu, broj: 01-</w:t>
      </w:r>
      <w:r w:rsidR="00D52BC8"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9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-</w:t>
      </w:r>
      <w:r w:rsidR="00D52BC8"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35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 xml:space="preserve">/25 od </w:t>
      </w:r>
      <w:r w:rsidR="0084656E"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16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 xml:space="preserve">. </w:t>
      </w:r>
      <w:r w:rsidR="0084656E"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7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 xml:space="preserve">. 2025. godine (djelovodni broj protokola Fakulteta: </w:t>
      </w:r>
      <w:r w:rsidR="0084656E"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02-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01</w:t>
      </w:r>
      <w:r w:rsidR="0084656E"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/349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 xml:space="preserve"> od </w:t>
      </w:r>
      <w:r w:rsidR="0084656E"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18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 xml:space="preserve">. </w:t>
      </w:r>
      <w:r w:rsidR="0084656E"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7</w:t>
      </w:r>
      <w:r w:rsidRPr="00EF67BD">
        <w:rPr>
          <w:rStyle w:val="fontstyle01"/>
          <w:rFonts w:ascii="Cambria" w:hAnsi="Cambria"/>
          <w:b w:val="0"/>
          <w:bCs w:val="0"/>
          <w:sz w:val="16"/>
          <w:szCs w:val="16"/>
          <w:lang w:val="hr-HR"/>
        </w:rPr>
        <w:t>. 2025. godine)</w:t>
      </w:r>
    </w:p>
    <w:p w14:paraId="4F29AED3" w14:textId="77777777" w:rsidR="00E04063" w:rsidRPr="00EF67BD" w:rsidRDefault="00E04063" w:rsidP="00E04063">
      <w:pPr>
        <w:pStyle w:val="NoSpacing"/>
        <w:jc w:val="center"/>
        <w:rPr>
          <w:rFonts w:ascii="Cambria" w:hAnsi="Cambria"/>
          <w:b/>
          <w:bCs/>
          <w:sz w:val="16"/>
          <w:szCs w:val="16"/>
          <w:lang w:val="hr-HR"/>
        </w:rPr>
      </w:pPr>
      <w:r w:rsidRPr="00EF67BD">
        <w:rPr>
          <w:rFonts w:ascii="Cambria" w:hAnsi="Cambria"/>
          <w:b/>
          <w:bCs/>
          <w:sz w:val="16"/>
          <w:szCs w:val="16"/>
          <w:lang w:val="hr-HR"/>
        </w:rPr>
        <w:t>UNIVERZITET U SARAJEVU - FILOZOFSKI FAKULTET</w:t>
      </w:r>
    </w:p>
    <w:p w14:paraId="0D24AA73" w14:textId="77777777" w:rsidR="00E04063" w:rsidRPr="00EF67BD" w:rsidRDefault="00E04063" w:rsidP="00E04063">
      <w:pPr>
        <w:pStyle w:val="NoSpacing"/>
        <w:jc w:val="center"/>
        <w:rPr>
          <w:rFonts w:ascii="Cambria" w:hAnsi="Cambria"/>
          <w:b/>
          <w:bCs/>
          <w:i/>
          <w:iCs/>
          <w:sz w:val="16"/>
          <w:szCs w:val="16"/>
          <w:lang w:val="hr-HR"/>
        </w:rPr>
      </w:pPr>
      <w:r w:rsidRPr="00EF67BD">
        <w:rPr>
          <w:rFonts w:ascii="Cambria" w:hAnsi="Cambria"/>
          <w:b/>
          <w:bCs/>
          <w:i/>
          <w:iCs/>
          <w:sz w:val="16"/>
          <w:szCs w:val="16"/>
          <w:lang w:val="hr-HR"/>
        </w:rPr>
        <w:t>OBJAVLJUJE</w:t>
      </w:r>
    </w:p>
    <w:p w14:paraId="52ABB06E" w14:textId="77777777" w:rsidR="00E04063" w:rsidRPr="00EF67BD" w:rsidRDefault="00E04063" w:rsidP="00E04063">
      <w:pPr>
        <w:pStyle w:val="NoSpacing"/>
        <w:jc w:val="center"/>
        <w:rPr>
          <w:rFonts w:ascii="Cambria" w:hAnsi="Cambria"/>
          <w:b/>
          <w:bCs/>
          <w:sz w:val="16"/>
          <w:szCs w:val="16"/>
          <w:lang w:val="hr-HR"/>
        </w:rPr>
      </w:pPr>
      <w:r w:rsidRPr="00EF67BD">
        <w:rPr>
          <w:rFonts w:ascii="Cambria" w:hAnsi="Cambria"/>
          <w:b/>
          <w:bCs/>
          <w:sz w:val="16"/>
          <w:szCs w:val="16"/>
          <w:lang w:val="hr-HR"/>
        </w:rPr>
        <w:t xml:space="preserve">K O N K U R S </w:t>
      </w:r>
    </w:p>
    <w:p w14:paraId="1F9C3DB6" w14:textId="77777777" w:rsidR="00E04063" w:rsidRPr="00EF67BD" w:rsidRDefault="00E04063" w:rsidP="00E04063">
      <w:pPr>
        <w:pStyle w:val="NoSpacing"/>
        <w:jc w:val="center"/>
        <w:rPr>
          <w:rFonts w:ascii="Cambria" w:hAnsi="Cambria"/>
          <w:b/>
          <w:bCs/>
          <w:i/>
          <w:sz w:val="16"/>
          <w:szCs w:val="16"/>
          <w:lang w:val="hr-HR"/>
        </w:rPr>
      </w:pPr>
      <w:r w:rsidRPr="00EF67BD">
        <w:rPr>
          <w:rFonts w:ascii="Cambria" w:hAnsi="Cambria"/>
          <w:b/>
          <w:bCs/>
          <w:i/>
          <w:sz w:val="16"/>
          <w:szCs w:val="16"/>
          <w:lang w:val="hr-HR"/>
        </w:rPr>
        <w:t>za izbor u akademska zvanja</w:t>
      </w:r>
    </w:p>
    <w:p w14:paraId="47F8291D" w14:textId="77777777" w:rsidR="00E04063" w:rsidRPr="00EF67BD" w:rsidRDefault="00E04063" w:rsidP="00E04063">
      <w:pPr>
        <w:pStyle w:val="NoSpacing"/>
        <w:jc w:val="center"/>
        <w:rPr>
          <w:rFonts w:ascii="Cambria" w:hAnsi="Cambria"/>
          <w:b/>
          <w:bCs/>
          <w:i/>
          <w:sz w:val="16"/>
          <w:szCs w:val="16"/>
          <w:lang w:val="hr-HR"/>
        </w:rPr>
      </w:pPr>
    </w:p>
    <w:p w14:paraId="2EBE0C44" w14:textId="14A28403" w:rsidR="007A65D8" w:rsidRPr="00EF67BD" w:rsidRDefault="0084656E" w:rsidP="007978D4">
      <w:pPr>
        <w:pStyle w:val="ListParagraph"/>
        <w:numPr>
          <w:ilvl w:val="0"/>
          <w:numId w:val="49"/>
        </w:numPr>
        <w:jc w:val="both"/>
        <w:rPr>
          <w:rFonts w:ascii="Cambria" w:hAnsi="Cambria" w:cs="Arial"/>
          <w:b/>
          <w:sz w:val="16"/>
          <w:szCs w:val="16"/>
          <w:lang w:val="hr-HR"/>
        </w:rPr>
      </w:pPr>
      <w:r w:rsidRPr="00EF67BD">
        <w:rPr>
          <w:rFonts w:ascii="Cambria-Bold" w:hAnsi="Cambria-Bold"/>
          <w:color w:val="000000"/>
          <w:sz w:val="16"/>
          <w:szCs w:val="16"/>
          <w:lang w:val="hr-HR"/>
        </w:rPr>
        <w:t>DOCENT/IC</w:t>
      </w:r>
      <w:r w:rsidR="007A65D8" w:rsidRPr="00EF67BD">
        <w:rPr>
          <w:rFonts w:ascii="Cambria-Bold" w:hAnsi="Cambria-Bold"/>
          <w:color w:val="000000"/>
          <w:sz w:val="16"/>
          <w:szCs w:val="16"/>
          <w:lang w:val="hr-HR"/>
        </w:rPr>
        <w:t>A</w:t>
      </w:r>
      <w:r w:rsidRPr="00EF67BD">
        <w:rPr>
          <w:rFonts w:ascii="Cambria-Bold" w:hAnsi="Cambria-Bold"/>
          <w:b/>
          <w:bCs/>
          <w:color w:val="000000"/>
          <w:sz w:val="16"/>
          <w:szCs w:val="16"/>
          <w:lang w:val="hr-HR"/>
        </w:rPr>
        <w:t xml:space="preserve"> </w:t>
      </w:r>
      <w:r w:rsidRPr="00EF67BD">
        <w:rPr>
          <w:rFonts w:ascii="Cambria" w:hAnsi="Cambria"/>
          <w:color w:val="000000"/>
          <w:sz w:val="16"/>
          <w:szCs w:val="16"/>
          <w:lang w:val="hr-HR"/>
        </w:rPr>
        <w:t xml:space="preserve">za PODRUČJE (OBLAST): </w:t>
      </w:r>
      <w:r w:rsidRP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>HUMANISTIČKE NAUKE</w:t>
      </w:r>
      <w:r w:rsidRPr="00EF67BD">
        <w:rPr>
          <w:rFonts w:ascii="Cambria" w:hAnsi="Cambria"/>
          <w:color w:val="000000"/>
          <w:sz w:val="16"/>
          <w:szCs w:val="16"/>
          <w:lang w:val="hr-HR"/>
        </w:rPr>
        <w:t xml:space="preserve">, POLJE: </w:t>
      </w:r>
      <w:r w:rsidRP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>JEZICI I KNJIŽEVNOST</w:t>
      </w:r>
      <w:r w:rsid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 xml:space="preserve"> </w:t>
      </w:r>
      <w:r w:rsidRP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>(FILOLOGIJA)</w:t>
      </w:r>
      <w:r w:rsidRPr="00EF67BD">
        <w:rPr>
          <w:rFonts w:ascii="Cambria" w:hAnsi="Cambria"/>
          <w:color w:val="000000"/>
          <w:sz w:val="16"/>
          <w:szCs w:val="16"/>
          <w:lang w:val="hr-HR"/>
        </w:rPr>
        <w:t xml:space="preserve">, GRANA: </w:t>
      </w:r>
      <w:r w:rsidRP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 xml:space="preserve">ROMANISTIKA: </w:t>
      </w:r>
      <w:r w:rsidRPr="00EF67BD">
        <w:rPr>
          <w:rFonts w:ascii="Cambria" w:hAnsi="Cambria"/>
          <w:color w:val="000000"/>
          <w:sz w:val="16"/>
          <w:szCs w:val="16"/>
          <w:lang w:val="hr-HR"/>
        </w:rPr>
        <w:t xml:space="preserve">Italijanski jezik (predmeti: </w:t>
      </w:r>
      <w:r w:rsidRP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>Italijanski jezik I</w:t>
      </w:r>
      <w:r w:rsidRPr="00EF67BD">
        <w:rPr>
          <w:rFonts w:ascii="Cambria" w:hAnsi="Cambria"/>
          <w:color w:val="000000"/>
          <w:sz w:val="16"/>
          <w:szCs w:val="16"/>
          <w:lang w:val="hr-HR"/>
        </w:rPr>
        <w:t xml:space="preserve">, </w:t>
      </w:r>
      <w:r w:rsidRP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>II</w:t>
      </w:r>
      <w:r w:rsidRPr="00EF67BD">
        <w:rPr>
          <w:rFonts w:ascii="Cambria" w:hAnsi="Cambria"/>
          <w:color w:val="000000"/>
          <w:sz w:val="16"/>
          <w:szCs w:val="16"/>
          <w:lang w:val="hr-HR"/>
        </w:rPr>
        <w:t xml:space="preserve">, </w:t>
      </w:r>
      <w:r w:rsidRP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 xml:space="preserve">III </w:t>
      </w:r>
      <w:r w:rsidRPr="00EF67BD">
        <w:rPr>
          <w:rFonts w:ascii="Cambria" w:hAnsi="Cambria"/>
          <w:color w:val="000000"/>
          <w:sz w:val="16"/>
          <w:szCs w:val="16"/>
          <w:lang w:val="hr-HR"/>
        </w:rPr>
        <w:t xml:space="preserve">i </w:t>
      </w:r>
      <w:r w:rsidRP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>IV</w:t>
      </w:r>
      <w:r w:rsidRPr="00EF67BD">
        <w:rPr>
          <w:rFonts w:ascii="Cambria" w:hAnsi="Cambria"/>
          <w:color w:val="000000"/>
          <w:sz w:val="16"/>
          <w:szCs w:val="16"/>
          <w:lang w:val="hr-HR"/>
        </w:rPr>
        <w:t xml:space="preserve">, </w:t>
      </w:r>
      <w:r w:rsidRP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 xml:space="preserve">Sintaksa italijanskog jezika I </w:t>
      </w:r>
      <w:r w:rsidRPr="00EF67BD">
        <w:rPr>
          <w:rFonts w:ascii="Cambria" w:hAnsi="Cambria"/>
          <w:color w:val="000000"/>
          <w:sz w:val="16"/>
          <w:szCs w:val="16"/>
          <w:lang w:val="hr-HR"/>
        </w:rPr>
        <w:t xml:space="preserve">i </w:t>
      </w:r>
      <w:r w:rsidRP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 xml:space="preserve">II, </w:t>
      </w:r>
      <w:r w:rsid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 xml:space="preserve">Suvremeni </w:t>
      </w:r>
      <w:r w:rsidRP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 xml:space="preserve">italijanski jezik I, II </w:t>
      </w:r>
      <w:r w:rsidRPr="00EF67BD">
        <w:rPr>
          <w:rFonts w:ascii="Cambria" w:hAnsi="Cambria"/>
          <w:color w:val="000000"/>
          <w:sz w:val="16"/>
          <w:szCs w:val="16"/>
          <w:lang w:val="hr-HR"/>
        </w:rPr>
        <w:t xml:space="preserve">i </w:t>
      </w:r>
      <w:r w:rsidRP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>III</w:t>
      </w:r>
      <w:r w:rsidRPr="00EF67BD">
        <w:rPr>
          <w:rFonts w:ascii="Cambria" w:hAnsi="Cambria"/>
          <w:color w:val="000000"/>
          <w:sz w:val="16"/>
          <w:szCs w:val="16"/>
          <w:lang w:val="hr-HR"/>
        </w:rPr>
        <w:t xml:space="preserve">), ROMANISTIKA: Historija romanskih jezika (predmet: </w:t>
      </w:r>
      <w:r w:rsidRP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>Historija italijanskog jezika I i II</w:t>
      </w:r>
      <w:r w:rsidRPr="00EF67BD">
        <w:rPr>
          <w:rFonts w:ascii="Cambria" w:hAnsi="Cambria"/>
          <w:color w:val="000000"/>
          <w:sz w:val="16"/>
          <w:szCs w:val="16"/>
          <w:lang w:val="hr-HR"/>
        </w:rPr>
        <w:t xml:space="preserve">), METODIKA (predmet: </w:t>
      </w:r>
      <w:r w:rsidRP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>Metodika</w:t>
      </w:r>
      <w:r w:rsid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 xml:space="preserve"> </w:t>
      </w:r>
      <w:r w:rsidRPr="00EF67BD">
        <w:rPr>
          <w:rFonts w:ascii="Cambria-Italic" w:hAnsi="Cambria-Italic"/>
          <w:i/>
          <w:iCs/>
          <w:color w:val="000000"/>
          <w:sz w:val="16"/>
          <w:szCs w:val="16"/>
          <w:lang w:val="hr-HR"/>
        </w:rPr>
        <w:t>nastave italijanskog jezika I i II</w:t>
      </w:r>
      <w:r w:rsidRPr="00EF67BD">
        <w:rPr>
          <w:rFonts w:ascii="Cambria" w:hAnsi="Cambria"/>
          <w:color w:val="000000"/>
          <w:sz w:val="16"/>
          <w:szCs w:val="16"/>
          <w:lang w:val="hr-HR"/>
        </w:rPr>
        <w:t>), na Odsjeku za romanistiku Univerziteta u Sarajevu – Filozofskog fakulteta.</w:t>
      </w:r>
      <w:r w:rsidRPr="00EF67BD">
        <w:rPr>
          <w:lang w:val="hr-HR"/>
        </w:rPr>
        <w:t xml:space="preserve"> </w:t>
      </w:r>
      <w:r w:rsidR="00E04063" w:rsidRPr="00EF67BD">
        <w:rPr>
          <w:rFonts w:ascii="Cambria" w:hAnsi="Cambria" w:cs="Arial"/>
          <w:b/>
          <w:sz w:val="16"/>
          <w:szCs w:val="16"/>
          <w:lang w:val="hr-HR"/>
        </w:rPr>
        <w:t xml:space="preserve">  </w:t>
      </w:r>
    </w:p>
    <w:p w14:paraId="4A87EAB4" w14:textId="6830F928" w:rsidR="00E04063" w:rsidRPr="00EF67BD" w:rsidRDefault="00E04063" w:rsidP="007978D4">
      <w:pPr>
        <w:ind w:left="360"/>
        <w:jc w:val="both"/>
        <w:rPr>
          <w:rFonts w:ascii="Cambria" w:hAnsi="Cambria" w:cs="Arial"/>
          <w:b/>
          <w:sz w:val="16"/>
          <w:szCs w:val="16"/>
          <w:lang w:val="hr-HR"/>
        </w:rPr>
      </w:pPr>
      <w:r w:rsidRPr="00EF67BD">
        <w:rPr>
          <w:rFonts w:ascii="Cambria" w:hAnsi="Cambria" w:cs="Arial"/>
          <w:b/>
          <w:sz w:val="16"/>
          <w:szCs w:val="16"/>
          <w:lang w:val="hr-HR"/>
        </w:rPr>
        <w:t xml:space="preserve">                                                                                                                                </w:t>
      </w:r>
      <w:r w:rsidR="007A65D8" w:rsidRPr="00EF67BD">
        <w:rPr>
          <w:rFonts w:ascii="Cambria" w:hAnsi="Cambria" w:cs="Arial"/>
          <w:b/>
          <w:sz w:val="16"/>
          <w:szCs w:val="16"/>
          <w:lang w:val="hr-HR"/>
        </w:rPr>
        <w:t xml:space="preserve">              </w:t>
      </w:r>
      <w:r w:rsidRPr="00EF67BD">
        <w:rPr>
          <w:rFonts w:ascii="Cambria" w:hAnsi="Cambria" w:cs="Arial"/>
          <w:b/>
          <w:sz w:val="16"/>
          <w:szCs w:val="16"/>
          <w:lang w:val="hr-HR"/>
        </w:rPr>
        <w:t xml:space="preserve">    1 izvršilac na određeno vrijeme, puno radno vrijeme</w:t>
      </w:r>
    </w:p>
    <w:p w14:paraId="7A4BB02E" w14:textId="3AB982EC" w:rsidR="00E04063" w:rsidRPr="00EF67BD" w:rsidRDefault="00E04063" w:rsidP="00AF13D1">
      <w:pPr>
        <w:ind w:left="567" w:firstLine="284"/>
        <w:jc w:val="both"/>
        <w:rPr>
          <w:rFonts w:ascii="Cambria" w:hAnsi="Cambria" w:cs="Arial"/>
          <w:b/>
          <w:sz w:val="16"/>
          <w:szCs w:val="16"/>
          <w:u w:val="single"/>
          <w:lang w:val="hr-HR"/>
        </w:rPr>
      </w:pPr>
      <w:r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>Pored op</w:t>
      </w:r>
      <w:r w:rsidR="00EF67BD">
        <w:rPr>
          <w:rFonts w:ascii="Cambria" w:hAnsi="Cambria" w:cs="Arial"/>
          <w:b/>
          <w:sz w:val="16"/>
          <w:szCs w:val="16"/>
          <w:u w:val="single"/>
          <w:lang w:val="hr-HR"/>
        </w:rPr>
        <w:t>ć</w:t>
      </w:r>
      <w:r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 xml:space="preserve">ih </w:t>
      </w:r>
      <w:r w:rsidR="00EF67BD">
        <w:rPr>
          <w:rFonts w:ascii="Cambria" w:hAnsi="Cambria" w:cs="Arial"/>
          <w:b/>
          <w:sz w:val="16"/>
          <w:szCs w:val="16"/>
          <w:u w:val="single"/>
          <w:lang w:val="hr-HR"/>
        </w:rPr>
        <w:t>uvjeta</w:t>
      </w:r>
      <w:r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 xml:space="preserve"> propisanih Zakonom o radu FBiH, kandidat</w:t>
      </w:r>
      <w:r w:rsidR="00EF67BD">
        <w:rPr>
          <w:rFonts w:ascii="Cambria" w:hAnsi="Cambria" w:cs="Arial"/>
          <w:b/>
          <w:sz w:val="16"/>
          <w:szCs w:val="16"/>
          <w:u w:val="single"/>
          <w:lang w:val="hr-HR"/>
        </w:rPr>
        <w:t>/kinja</w:t>
      </w:r>
      <w:r w:rsidR="005E482D"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 xml:space="preserve"> </w:t>
      </w:r>
      <w:r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 xml:space="preserve">treba </w:t>
      </w:r>
      <w:r w:rsidR="00EF67BD">
        <w:rPr>
          <w:rFonts w:ascii="Cambria" w:hAnsi="Cambria" w:cs="Arial"/>
          <w:b/>
          <w:sz w:val="16"/>
          <w:szCs w:val="16"/>
          <w:u w:val="single"/>
          <w:lang w:val="hr-HR"/>
        </w:rPr>
        <w:t>ispunjavati</w:t>
      </w:r>
      <w:r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 xml:space="preserve"> uvjete iz člana </w:t>
      </w:r>
      <w:r w:rsidR="005E482D"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>112</w:t>
      </w:r>
      <w:r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>. i člana 11</w:t>
      </w:r>
      <w:r w:rsidR="00F55B2D"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>9</w:t>
      </w:r>
      <w:r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>. Zakona o visokom obrazovanju (“Službene novine Kantona Sarajevo“, broj: 3</w:t>
      </w:r>
      <w:r w:rsidR="00F55B2D"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>6</w:t>
      </w:r>
      <w:r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>/2</w:t>
      </w:r>
      <w:r w:rsidR="00F55B2D"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>2</w:t>
      </w:r>
      <w:r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>.) člana 224., 225</w:t>
      </w:r>
      <w:r w:rsidR="00E03BC5"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>. i</w:t>
      </w:r>
      <w:r w:rsidR="00F91CFC"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 xml:space="preserve"> </w:t>
      </w:r>
      <w:r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>226. Statuta Univerziteta u Sarajevu, broj: 01-14-35-1/23 od 26. 7. 2023. godine</w:t>
      </w:r>
      <w:r w:rsidR="00D42F78"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>:</w:t>
      </w:r>
    </w:p>
    <w:p w14:paraId="78273072" w14:textId="06913ABD" w:rsidR="00CF6FB3" w:rsidRPr="00EF67BD" w:rsidRDefault="00E04063" w:rsidP="007978D4">
      <w:pPr>
        <w:ind w:left="851" w:right="4"/>
        <w:jc w:val="both"/>
        <w:rPr>
          <w:rFonts w:ascii="Cambria" w:hAnsi="Cambria"/>
          <w:color w:val="000000"/>
          <w:sz w:val="16"/>
          <w:szCs w:val="16"/>
          <w:lang w:val="hr-HR"/>
        </w:rPr>
      </w:pPr>
      <w:r w:rsidRPr="00EF67BD">
        <w:rPr>
          <w:rFonts w:ascii="Cambria" w:hAnsi="Cambria"/>
          <w:b/>
          <w:sz w:val="16"/>
          <w:szCs w:val="16"/>
          <w:u w:val="single"/>
          <w:lang w:val="hr-HR"/>
        </w:rPr>
        <w:t>DOCENT</w:t>
      </w:r>
      <w:r w:rsidR="00EF67BD">
        <w:rPr>
          <w:rFonts w:ascii="Cambria" w:hAnsi="Cambria"/>
          <w:b/>
          <w:sz w:val="16"/>
          <w:szCs w:val="16"/>
          <w:u w:val="single"/>
          <w:lang w:val="hr-HR"/>
        </w:rPr>
        <w:t>/ICA</w:t>
      </w:r>
      <w:r w:rsidRPr="00EF67BD">
        <w:rPr>
          <w:rFonts w:ascii="Cambria" w:hAnsi="Cambria"/>
          <w:sz w:val="16"/>
          <w:szCs w:val="16"/>
          <w:lang w:val="hr-HR"/>
        </w:rPr>
        <w:t xml:space="preserve">: </w:t>
      </w:r>
      <w:r w:rsidR="00CF6FB3" w:rsidRPr="00EF67BD">
        <w:rPr>
          <w:rFonts w:ascii="Cambria" w:hAnsi="Cambria"/>
          <w:sz w:val="16"/>
          <w:szCs w:val="16"/>
          <w:lang w:val="hr-HR"/>
        </w:rPr>
        <w:t>naučni stepen doktora u naučnoj oblasti na koju se bira, minimalno tri naučna rada objavljena u priznatim publikacijama, od čega je jedan naučni rad objavljen u publikaciji relevantnim naučnim bazama podataka</w:t>
      </w:r>
      <w:r w:rsidR="007978D4" w:rsidRPr="00EF67BD">
        <w:rPr>
          <w:rFonts w:ascii="Cambria" w:hAnsi="Cambria"/>
          <w:sz w:val="16"/>
          <w:szCs w:val="16"/>
          <w:lang w:val="hr-HR"/>
        </w:rPr>
        <w:t>.</w:t>
      </w:r>
      <w:r w:rsidR="00CF6FB3" w:rsidRPr="00EF67BD">
        <w:rPr>
          <w:rFonts w:ascii="Cambria" w:hAnsi="Cambria"/>
          <w:color w:val="000000"/>
          <w:sz w:val="16"/>
          <w:szCs w:val="16"/>
          <w:lang w:val="hr-HR"/>
        </w:rPr>
        <w:t xml:space="preserve"> </w:t>
      </w:r>
    </w:p>
    <w:p w14:paraId="1D0BF668" w14:textId="1E3258F4" w:rsidR="00E04063" w:rsidRPr="00EF67BD" w:rsidRDefault="00E04063" w:rsidP="00E04063">
      <w:pPr>
        <w:ind w:left="-284" w:right="-164" w:firstLine="851"/>
        <w:jc w:val="both"/>
        <w:rPr>
          <w:rFonts w:ascii="Cambria" w:hAnsi="Cambria" w:cs="Arial"/>
          <w:b/>
          <w:sz w:val="16"/>
          <w:szCs w:val="16"/>
          <w:lang w:val="hr-HR"/>
        </w:rPr>
      </w:pPr>
      <w:r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>Za naveden</w:t>
      </w:r>
      <w:r w:rsidR="007978D4"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>u</w:t>
      </w:r>
      <w:r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 xml:space="preserve">  pozicij</w:t>
      </w:r>
      <w:r w:rsidR="00021C03"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>u</w:t>
      </w:r>
      <w:r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 xml:space="preserve">  zainteresirani  kandidati</w:t>
      </w:r>
      <w:r w:rsidR="00EF67BD">
        <w:rPr>
          <w:rFonts w:ascii="Cambria" w:hAnsi="Cambria" w:cs="Arial"/>
          <w:b/>
          <w:sz w:val="16"/>
          <w:szCs w:val="16"/>
          <w:u w:val="single"/>
          <w:lang w:val="hr-HR"/>
        </w:rPr>
        <w:t>/kinje</w:t>
      </w:r>
      <w:r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 xml:space="preserve">  dužni  su  dostaviti:</w:t>
      </w:r>
      <w:r w:rsidRPr="00EF67BD">
        <w:rPr>
          <w:rFonts w:ascii="Cambria" w:hAnsi="Cambria" w:cs="Arial"/>
          <w:b/>
          <w:sz w:val="16"/>
          <w:szCs w:val="16"/>
          <w:lang w:val="hr-HR"/>
        </w:rPr>
        <w:t xml:space="preserve">   </w:t>
      </w:r>
    </w:p>
    <w:p w14:paraId="6EF8C274" w14:textId="736CB1EE" w:rsidR="00E04063" w:rsidRPr="00EF67BD" w:rsidRDefault="00D979F3" w:rsidP="00E04063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s</w:t>
      </w:r>
      <w:r w:rsidR="00E04063" w:rsidRPr="00EF67BD">
        <w:rPr>
          <w:rFonts w:ascii="Cambria" w:hAnsi="Cambria"/>
          <w:sz w:val="16"/>
          <w:szCs w:val="16"/>
          <w:lang w:val="hr-HR"/>
        </w:rPr>
        <w:t>vojeručno potpisanu prijavu za izbor u zvanje</w:t>
      </w:r>
      <w:r w:rsidR="005F479D" w:rsidRPr="00EF67BD">
        <w:rPr>
          <w:rFonts w:ascii="Cambria" w:hAnsi="Cambria"/>
          <w:sz w:val="16"/>
          <w:szCs w:val="16"/>
          <w:lang w:val="hr-HR"/>
        </w:rPr>
        <w:t>;</w:t>
      </w:r>
    </w:p>
    <w:p w14:paraId="5848D1B4" w14:textId="22FA27BF" w:rsidR="00E04063" w:rsidRPr="00EF67BD" w:rsidRDefault="00D979F3" w:rsidP="00E04063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d</w:t>
      </w:r>
      <w:r w:rsidR="00E04063" w:rsidRPr="00EF67BD">
        <w:rPr>
          <w:rFonts w:ascii="Cambria" w:hAnsi="Cambria"/>
          <w:sz w:val="16"/>
          <w:szCs w:val="16"/>
          <w:lang w:val="hr-HR"/>
        </w:rPr>
        <w:t xml:space="preserve">iplomu o stečenom naučnom stepenu doktora nauka </w:t>
      </w:r>
      <w:r w:rsidR="00E04063" w:rsidRPr="00EF67BD">
        <w:rPr>
          <w:rFonts w:ascii="Cambria" w:hAnsi="Cambria"/>
          <w:b/>
          <w:sz w:val="16"/>
          <w:szCs w:val="16"/>
          <w:u w:val="single"/>
          <w:lang w:val="hr-HR"/>
        </w:rPr>
        <w:t xml:space="preserve">ili </w:t>
      </w:r>
      <w:r w:rsidR="00E04063" w:rsidRPr="00EF67BD">
        <w:rPr>
          <w:rFonts w:ascii="Cambria" w:hAnsi="Cambria"/>
          <w:sz w:val="16"/>
          <w:szCs w:val="16"/>
          <w:lang w:val="hr-HR"/>
        </w:rPr>
        <w:t xml:space="preserve">Diplomu o završenom III. ciklusu studija sa </w:t>
      </w:r>
      <w:r w:rsidR="00E04063" w:rsidRPr="00EF67BD">
        <w:rPr>
          <w:rFonts w:ascii="Cambria" w:hAnsi="Cambria"/>
          <w:sz w:val="16"/>
          <w:szCs w:val="16"/>
          <w:u w:val="single"/>
          <w:lang w:val="hr-HR"/>
        </w:rPr>
        <w:t>Dodatkom diplomi</w:t>
      </w:r>
      <w:r w:rsidR="00E04063" w:rsidRPr="00EF67BD">
        <w:rPr>
          <w:rFonts w:ascii="Cambria" w:hAnsi="Cambria"/>
          <w:sz w:val="16"/>
          <w:szCs w:val="16"/>
          <w:lang w:val="hr-HR"/>
        </w:rPr>
        <w:t xml:space="preserve"> – original ili ovjerenu fotokopiju</w:t>
      </w:r>
      <w:r w:rsidR="005F479D" w:rsidRPr="00EF67BD">
        <w:rPr>
          <w:rFonts w:ascii="Cambria" w:hAnsi="Cambria"/>
          <w:sz w:val="16"/>
          <w:szCs w:val="16"/>
          <w:lang w:val="hr-HR"/>
        </w:rPr>
        <w:t xml:space="preserve">; </w:t>
      </w:r>
    </w:p>
    <w:p w14:paraId="7CA1C014" w14:textId="5B64E3E0" w:rsidR="00E04063" w:rsidRPr="00EF67BD" w:rsidRDefault="00D979F3" w:rsidP="00E04063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d</w:t>
      </w:r>
      <w:r w:rsidR="00E04063" w:rsidRPr="00EF67BD">
        <w:rPr>
          <w:rFonts w:ascii="Cambria" w:hAnsi="Cambria"/>
          <w:sz w:val="16"/>
          <w:szCs w:val="16"/>
          <w:lang w:val="hr-HR"/>
        </w:rPr>
        <w:t xml:space="preserve">iplomu o stečenom naučnom stepenu </w:t>
      </w:r>
      <w:r w:rsidR="00E04063" w:rsidRPr="00EF67BD">
        <w:rPr>
          <w:rFonts w:ascii="Cambria" w:hAnsi="Cambria"/>
          <w:sz w:val="16"/>
          <w:szCs w:val="16"/>
          <w:u w:val="single"/>
          <w:lang w:val="hr-HR"/>
        </w:rPr>
        <w:t>magistra</w:t>
      </w:r>
      <w:r w:rsidR="00E04063" w:rsidRPr="00EF67BD">
        <w:rPr>
          <w:rFonts w:ascii="Cambria" w:hAnsi="Cambria"/>
          <w:sz w:val="16"/>
          <w:szCs w:val="16"/>
          <w:lang w:val="hr-HR"/>
        </w:rPr>
        <w:t xml:space="preserve"> </w:t>
      </w:r>
      <w:r w:rsidR="00E04063" w:rsidRPr="00EF67BD">
        <w:rPr>
          <w:rFonts w:ascii="Cambria" w:hAnsi="Cambria"/>
          <w:b/>
          <w:sz w:val="16"/>
          <w:szCs w:val="16"/>
          <w:u w:val="single"/>
          <w:lang w:val="hr-HR"/>
        </w:rPr>
        <w:t>ili</w:t>
      </w:r>
      <w:r w:rsidR="00E04063" w:rsidRPr="00EF67BD">
        <w:rPr>
          <w:rFonts w:ascii="Cambria" w:hAnsi="Cambria"/>
          <w:sz w:val="16"/>
          <w:szCs w:val="16"/>
          <w:lang w:val="hr-HR"/>
        </w:rPr>
        <w:t xml:space="preserve"> Diplomu o završenom II. ciklusu studija sa</w:t>
      </w:r>
      <w:r w:rsidR="00E04063" w:rsidRPr="00EF67BD">
        <w:rPr>
          <w:rFonts w:ascii="Cambria" w:hAnsi="Cambria"/>
          <w:b/>
          <w:sz w:val="16"/>
          <w:szCs w:val="16"/>
          <w:lang w:val="hr-HR"/>
        </w:rPr>
        <w:t xml:space="preserve">  </w:t>
      </w:r>
      <w:r w:rsidR="00E04063" w:rsidRPr="00EF67BD">
        <w:rPr>
          <w:rFonts w:ascii="Cambria" w:hAnsi="Cambria"/>
          <w:bCs/>
          <w:sz w:val="16"/>
          <w:szCs w:val="16"/>
          <w:u w:val="single"/>
          <w:lang w:val="hr-HR"/>
        </w:rPr>
        <w:t>Dodatkom diplomi</w:t>
      </w:r>
      <w:r w:rsidR="00E04063" w:rsidRPr="00EF67BD">
        <w:rPr>
          <w:rFonts w:ascii="Cambria" w:hAnsi="Cambria"/>
          <w:sz w:val="16"/>
          <w:szCs w:val="16"/>
          <w:lang w:val="hr-HR"/>
        </w:rPr>
        <w:t xml:space="preserve"> – original ili ovjerenu fotokopiju</w:t>
      </w:r>
      <w:r w:rsidR="005F479D" w:rsidRPr="00EF67BD">
        <w:rPr>
          <w:rFonts w:ascii="Cambria" w:hAnsi="Cambria"/>
          <w:sz w:val="16"/>
          <w:szCs w:val="16"/>
          <w:lang w:val="hr-HR"/>
        </w:rPr>
        <w:t xml:space="preserve">; </w:t>
      </w:r>
    </w:p>
    <w:p w14:paraId="6452A95D" w14:textId="7C6449D6" w:rsidR="00E04063" w:rsidRPr="00EF67BD" w:rsidRDefault="00D979F3" w:rsidP="00E04063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d</w:t>
      </w:r>
      <w:r w:rsidR="00E04063" w:rsidRPr="00EF67BD">
        <w:rPr>
          <w:rFonts w:ascii="Cambria" w:hAnsi="Cambria"/>
          <w:sz w:val="16"/>
          <w:szCs w:val="16"/>
          <w:lang w:val="hr-HR"/>
        </w:rPr>
        <w:t xml:space="preserve">iplomu o završenoj odgovarajućoj visokoj stručnoj spremi (VSS) </w:t>
      </w:r>
      <w:r w:rsidR="00E04063" w:rsidRPr="00EF67BD">
        <w:rPr>
          <w:rFonts w:ascii="Cambria" w:hAnsi="Cambria"/>
          <w:b/>
          <w:sz w:val="16"/>
          <w:szCs w:val="16"/>
          <w:lang w:val="hr-HR"/>
        </w:rPr>
        <w:t xml:space="preserve">ili </w:t>
      </w:r>
      <w:r w:rsidR="00E04063" w:rsidRPr="00EF67BD">
        <w:rPr>
          <w:rFonts w:ascii="Cambria" w:hAnsi="Cambria"/>
          <w:bCs/>
          <w:sz w:val="16"/>
          <w:szCs w:val="16"/>
          <w:lang w:val="hr-HR"/>
        </w:rPr>
        <w:t xml:space="preserve">Diplome o završenom I. i II.  ciklusu studija sa Dodatkom diploma </w:t>
      </w:r>
      <w:r w:rsidR="00E04063" w:rsidRPr="00EF67BD">
        <w:rPr>
          <w:rFonts w:ascii="Cambria" w:hAnsi="Cambria"/>
          <w:sz w:val="16"/>
          <w:szCs w:val="16"/>
          <w:lang w:val="hr-HR"/>
        </w:rPr>
        <w:t xml:space="preserve">- </w:t>
      </w:r>
      <w:bookmarkStart w:id="1" w:name="_Hlk164688716"/>
      <w:r w:rsidR="00E04063" w:rsidRPr="00EF67BD">
        <w:rPr>
          <w:rFonts w:ascii="Cambria" w:hAnsi="Cambria"/>
          <w:sz w:val="16"/>
          <w:szCs w:val="16"/>
          <w:lang w:val="hr-HR"/>
        </w:rPr>
        <w:t>original ili ovjerenu fotokopiju</w:t>
      </w:r>
      <w:bookmarkEnd w:id="1"/>
      <w:r w:rsidR="005F479D" w:rsidRPr="00EF67BD">
        <w:rPr>
          <w:rFonts w:ascii="Cambria" w:hAnsi="Cambria"/>
          <w:sz w:val="16"/>
          <w:szCs w:val="16"/>
          <w:lang w:val="hr-HR"/>
        </w:rPr>
        <w:t xml:space="preserve">; </w:t>
      </w:r>
    </w:p>
    <w:p w14:paraId="5238366A" w14:textId="5434B0A1" w:rsidR="00E04063" w:rsidRPr="00EF67BD" w:rsidRDefault="00D979F3" w:rsidP="00E04063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p</w:t>
      </w:r>
      <w:r w:rsidR="00E04063" w:rsidRPr="00EF67BD">
        <w:rPr>
          <w:rFonts w:ascii="Cambria" w:hAnsi="Cambria"/>
          <w:sz w:val="16"/>
          <w:szCs w:val="16"/>
          <w:lang w:val="hr-HR"/>
        </w:rPr>
        <w:t>rijevod/i gore navedene/ih diplome/a – original/e ili ovjerenu/e fotokopiju/e</w:t>
      </w:r>
      <w:r w:rsidR="00EF67BD">
        <w:rPr>
          <w:rFonts w:ascii="Cambria" w:hAnsi="Cambria"/>
          <w:sz w:val="16"/>
          <w:szCs w:val="16"/>
          <w:lang w:val="hr-HR"/>
        </w:rPr>
        <w:t xml:space="preserve"> </w:t>
      </w:r>
      <w:r w:rsidR="00E04063" w:rsidRPr="00EF67BD">
        <w:rPr>
          <w:rFonts w:ascii="Cambria" w:hAnsi="Cambria"/>
          <w:sz w:val="16"/>
          <w:szCs w:val="16"/>
          <w:lang w:val="hr-HR"/>
        </w:rPr>
        <w:t>- original ili ovjerenu fotokopiju</w:t>
      </w:r>
      <w:r w:rsidR="005F479D" w:rsidRPr="00EF67BD">
        <w:rPr>
          <w:rFonts w:ascii="Cambria" w:hAnsi="Cambria"/>
          <w:sz w:val="16"/>
          <w:szCs w:val="16"/>
          <w:lang w:val="hr-HR"/>
        </w:rPr>
        <w:t xml:space="preserve">; </w:t>
      </w:r>
    </w:p>
    <w:p w14:paraId="533642B8" w14:textId="49487ACC" w:rsidR="005F479D" w:rsidRPr="00EF67BD" w:rsidRDefault="00D979F3" w:rsidP="00481585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r</w:t>
      </w:r>
      <w:r w:rsidR="00E04063" w:rsidRPr="00EF67BD">
        <w:rPr>
          <w:rFonts w:ascii="Cambria" w:hAnsi="Cambria"/>
          <w:sz w:val="16"/>
          <w:szCs w:val="16"/>
          <w:lang w:val="hr-HR"/>
        </w:rPr>
        <w:t>ješenje/a o priznatim inostranim visokoškolskim kvalifikacijama ukoliko su gore navedene diplome/a stečene – van područja BiH - original/e ili ovjerenu/e fotokopiju/e - original ili ovjerenu fotokopiju</w:t>
      </w:r>
      <w:r w:rsidR="005F479D" w:rsidRPr="00EF67BD">
        <w:rPr>
          <w:rFonts w:ascii="Cambria" w:hAnsi="Cambria"/>
          <w:sz w:val="16"/>
          <w:szCs w:val="16"/>
          <w:lang w:val="hr-HR"/>
        </w:rPr>
        <w:t xml:space="preserve">; </w:t>
      </w:r>
    </w:p>
    <w:p w14:paraId="14584D21" w14:textId="7F00B75E" w:rsidR="00E04063" w:rsidRPr="00EF67BD" w:rsidRDefault="00D979F3" w:rsidP="00481585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b</w:t>
      </w:r>
      <w:r w:rsidR="00E04063" w:rsidRPr="00EF67BD">
        <w:rPr>
          <w:rFonts w:ascii="Cambria" w:hAnsi="Cambria"/>
          <w:sz w:val="16"/>
          <w:szCs w:val="16"/>
          <w:lang w:val="hr-HR"/>
        </w:rPr>
        <w:t>iografiju (CV) i spisak objavljenih naučnih radova, projekata, patenata ili originalnih metoda</w:t>
      </w:r>
      <w:r w:rsidR="00F61E43" w:rsidRPr="00EF67BD">
        <w:rPr>
          <w:rFonts w:ascii="Cambria" w:hAnsi="Cambria"/>
          <w:sz w:val="16"/>
          <w:szCs w:val="16"/>
          <w:lang w:val="hr-HR"/>
        </w:rPr>
        <w:t xml:space="preserve"> </w:t>
      </w:r>
      <w:r w:rsidR="00E04063" w:rsidRPr="00EF67BD">
        <w:rPr>
          <w:rFonts w:ascii="Cambria" w:hAnsi="Cambria"/>
          <w:sz w:val="16"/>
          <w:szCs w:val="16"/>
          <w:lang w:val="hr-HR"/>
        </w:rPr>
        <w:t>iz oblasti za koju se vrši izbor</w:t>
      </w:r>
      <w:r w:rsidR="005F479D" w:rsidRPr="00EF67BD">
        <w:rPr>
          <w:rFonts w:ascii="Cambria" w:hAnsi="Cambria"/>
          <w:sz w:val="16"/>
          <w:szCs w:val="16"/>
          <w:lang w:val="hr-HR"/>
        </w:rPr>
        <w:t>;</w:t>
      </w:r>
      <w:r w:rsidR="00E04063" w:rsidRPr="00EF67BD">
        <w:rPr>
          <w:rFonts w:ascii="Cambria" w:hAnsi="Cambria"/>
          <w:sz w:val="16"/>
          <w:szCs w:val="16"/>
          <w:lang w:val="hr-HR"/>
        </w:rPr>
        <w:t xml:space="preserve"> </w:t>
      </w:r>
    </w:p>
    <w:p w14:paraId="1A93B9D1" w14:textId="3F368E95" w:rsidR="00E04063" w:rsidRPr="00EF67BD" w:rsidRDefault="00D979F3" w:rsidP="00E04063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b</w:t>
      </w:r>
      <w:r w:rsidR="00E04063" w:rsidRPr="00EF67BD">
        <w:rPr>
          <w:rFonts w:ascii="Cambria" w:hAnsi="Cambria"/>
          <w:sz w:val="16"/>
          <w:szCs w:val="16"/>
          <w:lang w:val="hr-HR"/>
        </w:rPr>
        <w:t>ibliografiju u štampanoj i elektronskoj formi na CD-u</w:t>
      </w:r>
      <w:r w:rsidR="005F479D" w:rsidRPr="00EF67BD">
        <w:rPr>
          <w:rFonts w:ascii="Cambria" w:hAnsi="Cambria"/>
          <w:sz w:val="16"/>
          <w:szCs w:val="16"/>
          <w:lang w:val="hr-HR"/>
        </w:rPr>
        <w:t>;</w:t>
      </w:r>
    </w:p>
    <w:p w14:paraId="304C3DB3" w14:textId="0AB76E3E" w:rsidR="00E04063" w:rsidRPr="00EF67BD" w:rsidRDefault="00D979F3" w:rsidP="00E04063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p</w:t>
      </w:r>
      <w:r w:rsidR="00E04063" w:rsidRPr="00EF67BD">
        <w:rPr>
          <w:rFonts w:ascii="Cambria" w:hAnsi="Cambria"/>
          <w:sz w:val="16"/>
          <w:szCs w:val="16"/>
          <w:lang w:val="hr-HR"/>
        </w:rPr>
        <w:t>odatke o nagradama i priznanjima u vezi sa odgovarajućom naučnom oblasti</w:t>
      </w:r>
      <w:r w:rsidR="00F91CFC" w:rsidRPr="00EF67BD">
        <w:rPr>
          <w:rFonts w:ascii="Cambria" w:hAnsi="Cambria"/>
          <w:sz w:val="16"/>
          <w:szCs w:val="16"/>
          <w:lang w:val="hr-HR"/>
        </w:rPr>
        <w:t xml:space="preserve">; </w:t>
      </w:r>
    </w:p>
    <w:p w14:paraId="77E7CD65" w14:textId="1F49C68B" w:rsidR="00E04063" w:rsidRPr="00EF67BD" w:rsidRDefault="00D979F3" w:rsidP="00E04063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l</w:t>
      </w:r>
      <w:r w:rsidR="00E04063" w:rsidRPr="00EF67BD">
        <w:rPr>
          <w:rFonts w:ascii="Cambria" w:hAnsi="Cambria"/>
          <w:sz w:val="16"/>
          <w:szCs w:val="16"/>
          <w:lang w:val="hr-HR"/>
        </w:rPr>
        <w:t>istu objavljenih naučnih radova, kao i same radove</w:t>
      </w:r>
      <w:r w:rsidR="00F91CFC" w:rsidRPr="00EF67BD">
        <w:rPr>
          <w:rFonts w:ascii="Cambria" w:hAnsi="Cambria"/>
          <w:sz w:val="16"/>
          <w:szCs w:val="16"/>
          <w:lang w:val="hr-HR"/>
        </w:rPr>
        <w:t xml:space="preserve">; </w:t>
      </w:r>
    </w:p>
    <w:p w14:paraId="12BFA5F0" w14:textId="0D494CEF" w:rsidR="00E04063" w:rsidRPr="00EF67BD" w:rsidRDefault="00D979F3" w:rsidP="00E04063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d</w:t>
      </w:r>
      <w:r w:rsidR="00E04063" w:rsidRPr="00EF67BD">
        <w:rPr>
          <w:rFonts w:ascii="Cambria" w:hAnsi="Cambria"/>
          <w:sz w:val="16"/>
          <w:szCs w:val="16"/>
          <w:lang w:val="hr-HR"/>
        </w:rPr>
        <w:t>okaz da su naučni radovi objavljeni</w:t>
      </w:r>
      <w:r w:rsidR="00021C03" w:rsidRPr="00EF67BD">
        <w:rPr>
          <w:rFonts w:ascii="Cambria" w:hAnsi="Cambria"/>
          <w:sz w:val="16"/>
          <w:szCs w:val="16"/>
          <w:lang w:val="hr-HR"/>
        </w:rPr>
        <w:t xml:space="preserve">; </w:t>
      </w:r>
    </w:p>
    <w:p w14:paraId="5D4DA09B" w14:textId="6DC2899C" w:rsidR="00E04063" w:rsidRPr="00EF67BD" w:rsidRDefault="00D979F3" w:rsidP="00E04063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bCs/>
          <w:sz w:val="16"/>
          <w:szCs w:val="16"/>
          <w:lang w:val="hr-HR"/>
        </w:rPr>
        <w:t>d</w:t>
      </w:r>
      <w:r w:rsidR="00E04063" w:rsidRPr="00EF67BD">
        <w:rPr>
          <w:rFonts w:ascii="Cambria" w:hAnsi="Cambria"/>
          <w:bCs/>
          <w:sz w:val="16"/>
          <w:szCs w:val="16"/>
          <w:lang w:val="hr-HR"/>
        </w:rPr>
        <w:t>okaz o učešću u realizaciji nastavnog procesa - original ili ovjerenu fotokopiju</w:t>
      </w:r>
      <w:r w:rsidR="00F91CFC" w:rsidRPr="00EF67BD">
        <w:rPr>
          <w:rFonts w:ascii="Cambria" w:hAnsi="Cambria"/>
          <w:bCs/>
          <w:sz w:val="16"/>
          <w:szCs w:val="16"/>
          <w:lang w:val="hr-HR"/>
        </w:rPr>
        <w:t xml:space="preserve">; </w:t>
      </w:r>
    </w:p>
    <w:p w14:paraId="061751E6" w14:textId="5F2C2F47" w:rsidR="00E04063" w:rsidRPr="00EF67BD" w:rsidRDefault="00D979F3" w:rsidP="00E04063">
      <w:pPr>
        <w:pStyle w:val="ListParagraph"/>
        <w:numPr>
          <w:ilvl w:val="0"/>
          <w:numId w:val="7"/>
        </w:numPr>
        <w:ind w:left="567" w:right="-279" w:hanging="141"/>
        <w:jc w:val="both"/>
        <w:rPr>
          <w:rFonts w:ascii="Cambria" w:hAnsi="Cambria"/>
          <w:b/>
          <w:bCs/>
          <w:sz w:val="16"/>
          <w:szCs w:val="16"/>
          <w:u w:val="single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i</w:t>
      </w:r>
      <w:r w:rsidR="00E04063" w:rsidRPr="00EF67BD">
        <w:rPr>
          <w:rFonts w:ascii="Cambria" w:hAnsi="Cambria"/>
          <w:sz w:val="16"/>
          <w:szCs w:val="16"/>
          <w:lang w:val="hr-HR"/>
        </w:rPr>
        <w:t>zvod iz matične knjige rođenih–original ili ovjerenu fotokopiju</w:t>
      </w:r>
      <w:r w:rsidR="00021C03" w:rsidRPr="00EF67BD">
        <w:rPr>
          <w:rFonts w:ascii="Cambria" w:hAnsi="Cambria"/>
          <w:sz w:val="16"/>
          <w:szCs w:val="16"/>
          <w:lang w:val="hr-HR"/>
        </w:rPr>
        <w:t xml:space="preserve">; </w:t>
      </w:r>
    </w:p>
    <w:p w14:paraId="47AD9422" w14:textId="5CCF9849" w:rsidR="00E04063" w:rsidRPr="00EF67BD" w:rsidRDefault="00D979F3" w:rsidP="00E04063">
      <w:pPr>
        <w:pStyle w:val="ListParagraph"/>
        <w:numPr>
          <w:ilvl w:val="0"/>
          <w:numId w:val="7"/>
        </w:numPr>
        <w:ind w:left="567" w:right="-279" w:hanging="141"/>
        <w:jc w:val="both"/>
        <w:rPr>
          <w:rFonts w:ascii="Cambria" w:hAnsi="Cambria"/>
          <w:b/>
          <w:bCs/>
          <w:sz w:val="16"/>
          <w:szCs w:val="16"/>
          <w:u w:val="single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u</w:t>
      </w:r>
      <w:r w:rsidR="00E04063" w:rsidRPr="00EF67BD">
        <w:rPr>
          <w:rFonts w:ascii="Cambria" w:hAnsi="Cambria"/>
          <w:sz w:val="16"/>
          <w:szCs w:val="16"/>
          <w:lang w:val="hr-HR"/>
        </w:rPr>
        <w:t>vjerenje o državljanstvu</w:t>
      </w:r>
      <w:r w:rsidR="00EF67BD">
        <w:rPr>
          <w:rFonts w:ascii="Cambria" w:hAnsi="Cambria"/>
          <w:sz w:val="16"/>
          <w:szCs w:val="16"/>
          <w:lang w:val="hr-HR"/>
        </w:rPr>
        <w:t xml:space="preserve"> </w:t>
      </w:r>
      <w:r w:rsidR="00E04063" w:rsidRPr="00EF67BD">
        <w:rPr>
          <w:rFonts w:ascii="Cambria" w:hAnsi="Cambria"/>
          <w:sz w:val="16"/>
          <w:szCs w:val="16"/>
          <w:lang w:val="hr-HR"/>
        </w:rPr>
        <w:t>–</w:t>
      </w:r>
      <w:r w:rsidR="00EF67BD">
        <w:rPr>
          <w:rFonts w:ascii="Cambria" w:hAnsi="Cambria"/>
          <w:sz w:val="16"/>
          <w:szCs w:val="16"/>
          <w:lang w:val="hr-HR"/>
        </w:rPr>
        <w:t xml:space="preserve"> </w:t>
      </w:r>
      <w:r w:rsidR="00E04063" w:rsidRPr="00EF67BD">
        <w:rPr>
          <w:rFonts w:ascii="Cambria" w:hAnsi="Cambria"/>
          <w:sz w:val="16"/>
          <w:szCs w:val="16"/>
          <w:lang w:val="hr-HR"/>
        </w:rPr>
        <w:t>original ili ovjerenu fotokopiju</w:t>
      </w:r>
      <w:r w:rsidR="00021C03" w:rsidRPr="00EF67BD">
        <w:rPr>
          <w:rFonts w:ascii="Cambria" w:hAnsi="Cambria"/>
          <w:sz w:val="16"/>
          <w:szCs w:val="16"/>
          <w:lang w:val="hr-HR"/>
        </w:rPr>
        <w:t xml:space="preserve">. </w:t>
      </w:r>
    </w:p>
    <w:p w14:paraId="6918C34D" w14:textId="7F0D7DF2" w:rsidR="00E04063" w:rsidRPr="00EF67BD" w:rsidRDefault="00E04063" w:rsidP="00E04063">
      <w:pPr>
        <w:pStyle w:val="NoSpacing"/>
        <w:jc w:val="both"/>
        <w:rPr>
          <w:rFonts w:ascii="Cambria" w:hAnsi="Cambria"/>
          <w:sz w:val="16"/>
          <w:szCs w:val="16"/>
          <w:lang w:val="hr-HR"/>
        </w:rPr>
      </w:pPr>
      <w:r w:rsidRPr="00EF67BD">
        <w:rPr>
          <w:rFonts w:ascii="Cambria" w:hAnsi="Cambria"/>
          <w:sz w:val="16"/>
          <w:szCs w:val="16"/>
          <w:lang w:val="hr-HR"/>
        </w:rPr>
        <w:t>Kandidat</w:t>
      </w:r>
      <w:r w:rsidR="00021C03" w:rsidRPr="00EF67BD">
        <w:rPr>
          <w:rFonts w:ascii="Cambria" w:hAnsi="Cambria"/>
          <w:sz w:val="16"/>
          <w:szCs w:val="16"/>
          <w:lang w:val="hr-HR"/>
        </w:rPr>
        <w:t>/kinja</w:t>
      </w:r>
      <w:r w:rsidRPr="00EF67BD">
        <w:rPr>
          <w:rFonts w:ascii="Cambria" w:hAnsi="Cambria"/>
          <w:sz w:val="16"/>
          <w:szCs w:val="16"/>
          <w:lang w:val="hr-HR"/>
        </w:rPr>
        <w:t xml:space="preserve"> koji</w:t>
      </w:r>
      <w:r w:rsidR="008503C6" w:rsidRPr="00EF67BD">
        <w:rPr>
          <w:rFonts w:ascii="Cambria" w:hAnsi="Cambria"/>
          <w:sz w:val="16"/>
          <w:szCs w:val="16"/>
          <w:lang w:val="hr-HR"/>
        </w:rPr>
        <w:t>/koja</w:t>
      </w:r>
      <w:r w:rsidRPr="00EF67BD">
        <w:rPr>
          <w:rFonts w:ascii="Cambria" w:hAnsi="Cambria"/>
          <w:sz w:val="16"/>
          <w:szCs w:val="16"/>
          <w:lang w:val="hr-HR"/>
        </w:rPr>
        <w:t xml:space="preserve"> nije ranije sudjelovao</w:t>
      </w:r>
      <w:r w:rsidR="00021C03" w:rsidRPr="00EF67BD">
        <w:rPr>
          <w:rFonts w:ascii="Cambria" w:hAnsi="Cambria"/>
          <w:sz w:val="16"/>
          <w:szCs w:val="16"/>
          <w:lang w:val="hr-HR"/>
        </w:rPr>
        <w:t>/la</w:t>
      </w:r>
      <w:r w:rsidRPr="00EF67BD">
        <w:rPr>
          <w:rFonts w:ascii="Cambria" w:hAnsi="Cambria"/>
          <w:sz w:val="16"/>
          <w:szCs w:val="16"/>
          <w:lang w:val="hr-HR"/>
        </w:rPr>
        <w:t xml:space="preserve"> u realizaciji nastavnog procesa na visokoškolskoj ustanovi obavezan</w:t>
      </w:r>
      <w:r w:rsidR="00021C03" w:rsidRPr="00EF67BD">
        <w:rPr>
          <w:rFonts w:ascii="Cambria" w:hAnsi="Cambria"/>
          <w:sz w:val="16"/>
          <w:szCs w:val="16"/>
          <w:lang w:val="hr-HR"/>
        </w:rPr>
        <w:t>/na</w:t>
      </w:r>
      <w:r w:rsidRPr="00EF67BD">
        <w:rPr>
          <w:rFonts w:ascii="Cambria" w:hAnsi="Cambria"/>
          <w:sz w:val="16"/>
          <w:szCs w:val="16"/>
          <w:lang w:val="hr-HR"/>
        </w:rPr>
        <w:t xml:space="preserve"> je pred studentima i Komisijom održ</w:t>
      </w:r>
      <w:r w:rsidR="00EF67BD">
        <w:rPr>
          <w:rFonts w:ascii="Cambria" w:hAnsi="Cambria"/>
          <w:sz w:val="16"/>
          <w:szCs w:val="16"/>
          <w:lang w:val="hr-HR"/>
        </w:rPr>
        <w:t>ati</w:t>
      </w:r>
      <w:r w:rsidRPr="00EF67BD">
        <w:rPr>
          <w:rFonts w:ascii="Cambria" w:hAnsi="Cambria"/>
          <w:sz w:val="16"/>
          <w:szCs w:val="16"/>
          <w:lang w:val="hr-HR"/>
        </w:rPr>
        <w:t xml:space="preserve"> pristupno predavanje iz nastavnog predmeta, odn</w:t>
      </w:r>
      <w:r w:rsidR="00EF67BD">
        <w:rPr>
          <w:rFonts w:ascii="Cambria" w:hAnsi="Cambria"/>
          <w:sz w:val="16"/>
          <w:szCs w:val="16"/>
          <w:lang w:val="hr-HR"/>
        </w:rPr>
        <w:t>.</w:t>
      </w:r>
      <w:r w:rsidRPr="00EF67BD">
        <w:rPr>
          <w:rFonts w:ascii="Cambria" w:hAnsi="Cambria"/>
          <w:sz w:val="16"/>
          <w:szCs w:val="16"/>
          <w:lang w:val="hr-HR"/>
        </w:rPr>
        <w:t xml:space="preserve"> naučne oblasti za koju je konkuri</w:t>
      </w:r>
      <w:r w:rsidR="00EF67BD">
        <w:rPr>
          <w:rFonts w:ascii="Cambria" w:hAnsi="Cambria"/>
          <w:sz w:val="16"/>
          <w:szCs w:val="16"/>
          <w:lang w:val="hr-HR"/>
        </w:rPr>
        <w:t>r</w:t>
      </w:r>
      <w:r w:rsidRPr="00EF67BD">
        <w:rPr>
          <w:rFonts w:ascii="Cambria" w:hAnsi="Cambria"/>
          <w:sz w:val="16"/>
          <w:szCs w:val="16"/>
          <w:lang w:val="hr-HR"/>
        </w:rPr>
        <w:t>ao</w:t>
      </w:r>
      <w:r w:rsidR="00021C03" w:rsidRPr="00EF67BD">
        <w:rPr>
          <w:rFonts w:ascii="Cambria" w:hAnsi="Cambria"/>
          <w:sz w:val="16"/>
          <w:szCs w:val="16"/>
          <w:lang w:val="hr-HR"/>
        </w:rPr>
        <w:t>/la</w:t>
      </w:r>
      <w:r w:rsidR="00697302" w:rsidRPr="00EF67BD">
        <w:rPr>
          <w:rFonts w:ascii="Cambria" w:hAnsi="Cambria"/>
          <w:sz w:val="16"/>
          <w:szCs w:val="16"/>
          <w:lang w:val="hr-HR"/>
        </w:rPr>
        <w:t>, u skladu sa članom 231. Statuta Univerziteta u Sarajevu</w:t>
      </w:r>
      <w:r w:rsidR="00021C03" w:rsidRPr="00EF67BD">
        <w:rPr>
          <w:rFonts w:ascii="Cambria" w:hAnsi="Cambria"/>
          <w:sz w:val="16"/>
          <w:szCs w:val="16"/>
          <w:lang w:val="hr-HR"/>
        </w:rPr>
        <w:t>.</w:t>
      </w:r>
    </w:p>
    <w:p w14:paraId="760950D6" w14:textId="77777777" w:rsidR="00E04063" w:rsidRPr="00EF67BD" w:rsidRDefault="00E04063" w:rsidP="00E04063">
      <w:pPr>
        <w:pStyle w:val="ListParagraph"/>
        <w:ind w:left="851" w:right="-164"/>
        <w:jc w:val="both"/>
        <w:rPr>
          <w:rFonts w:ascii="Cambria" w:hAnsi="Cambria" w:cs="Arial"/>
          <w:color w:val="FF0000"/>
          <w:sz w:val="16"/>
          <w:szCs w:val="16"/>
          <w:lang w:val="hr-HR"/>
        </w:rPr>
      </w:pPr>
    </w:p>
    <w:p w14:paraId="5E6F2936" w14:textId="0576E608" w:rsidR="00E04063" w:rsidRPr="00EF67BD" w:rsidRDefault="00E04063" w:rsidP="00E04063">
      <w:pPr>
        <w:pStyle w:val="ListParagraph"/>
        <w:ind w:left="0" w:right="-164"/>
        <w:jc w:val="both"/>
        <w:rPr>
          <w:rFonts w:ascii="Cambria" w:hAnsi="Cambria" w:cs="Arial"/>
          <w:sz w:val="16"/>
          <w:szCs w:val="16"/>
          <w:lang w:val="hr-HR"/>
        </w:rPr>
      </w:pPr>
      <w:r w:rsidRPr="00EF67BD">
        <w:rPr>
          <w:rFonts w:ascii="Cambria" w:hAnsi="Cambria" w:cs="Arial"/>
          <w:sz w:val="16"/>
          <w:szCs w:val="16"/>
          <w:lang w:val="hr-HR"/>
        </w:rPr>
        <w:t xml:space="preserve">Period izbora, </w:t>
      </w:r>
      <w:r w:rsidR="00EF67BD">
        <w:rPr>
          <w:rFonts w:ascii="Cambria" w:hAnsi="Cambria" w:cs="Arial"/>
          <w:sz w:val="16"/>
          <w:szCs w:val="16"/>
          <w:lang w:val="hr-HR"/>
        </w:rPr>
        <w:t>uvjeti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, te prava i obaveze u vezi sa izborom u naučnonastavna zvanja utvrđeni su u članovima </w:t>
      </w:r>
      <w:r w:rsidR="007062F9" w:rsidRPr="00EF67BD">
        <w:rPr>
          <w:rFonts w:ascii="Cambria" w:hAnsi="Cambria" w:cs="Arial"/>
          <w:sz w:val="16"/>
          <w:szCs w:val="16"/>
          <w:lang w:val="hr-HR"/>
        </w:rPr>
        <w:t>112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, </w:t>
      </w:r>
      <w:r w:rsidR="00594EA0" w:rsidRPr="00EF67BD">
        <w:rPr>
          <w:rFonts w:ascii="Cambria" w:hAnsi="Cambria" w:cs="Arial"/>
          <w:sz w:val="16"/>
          <w:szCs w:val="16"/>
          <w:lang w:val="hr-HR"/>
        </w:rPr>
        <w:t>117,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 11</w:t>
      </w:r>
      <w:r w:rsidR="00594EA0" w:rsidRPr="00EF67BD">
        <w:rPr>
          <w:rFonts w:ascii="Cambria" w:hAnsi="Cambria" w:cs="Arial"/>
          <w:sz w:val="16"/>
          <w:szCs w:val="16"/>
          <w:lang w:val="hr-HR"/>
        </w:rPr>
        <w:t>9</w:t>
      </w:r>
      <w:r w:rsidR="001351F9">
        <w:rPr>
          <w:rFonts w:ascii="Cambria" w:hAnsi="Cambria" w:cs="Arial"/>
          <w:sz w:val="16"/>
          <w:szCs w:val="16"/>
          <w:lang w:val="hr-HR"/>
        </w:rPr>
        <w:t>. i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 12</w:t>
      </w:r>
      <w:r w:rsidR="008E1335" w:rsidRPr="00EF67BD">
        <w:rPr>
          <w:rFonts w:ascii="Cambria" w:hAnsi="Cambria" w:cs="Arial"/>
          <w:sz w:val="16"/>
          <w:szCs w:val="16"/>
          <w:lang w:val="hr-HR"/>
        </w:rPr>
        <w:t>1</w:t>
      </w:r>
      <w:r w:rsidR="00B52E5C" w:rsidRPr="00EF67BD">
        <w:rPr>
          <w:rFonts w:ascii="Cambria" w:hAnsi="Cambria" w:cs="Arial"/>
          <w:sz w:val="16"/>
          <w:szCs w:val="16"/>
          <w:lang w:val="hr-HR"/>
        </w:rPr>
        <w:t>.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 Zakona o visokom obrazovanju („Službene novine Kantona Sarajevo“, broj: 3</w:t>
      </w:r>
      <w:r w:rsidR="00B52E5C" w:rsidRPr="00EF67BD">
        <w:rPr>
          <w:rFonts w:ascii="Cambria" w:hAnsi="Cambria" w:cs="Arial"/>
          <w:sz w:val="16"/>
          <w:szCs w:val="16"/>
          <w:lang w:val="hr-HR"/>
        </w:rPr>
        <w:t>6/22.)</w:t>
      </w:r>
      <w:r w:rsidRPr="00EF67BD">
        <w:rPr>
          <w:rFonts w:ascii="Cambria" w:hAnsi="Cambria" w:cs="Arial"/>
          <w:color w:val="FF0000"/>
          <w:sz w:val="16"/>
          <w:szCs w:val="16"/>
          <w:lang w:val="hr-HR"/>
        </w:rPr>
        <w:t xml:space="preserve"> </w:t>
      </w:r>
      <w:r w:rsidRPr="00EF67BD">
        <w:rPr>
          <w:rFonts w:ascii="Cambria" w:hAnsi="Cambria" w:cs="Arial"/>
          <w:sz w:val="16"/>
          <w:szCs w:val="16"/>
          <w:lang w:val="hr-HR"/>
        </w:rPr>
        <w:t>i članovima 224, 225</w:t>
      </w:r>
      <w:r w:rsidR="00E03BC5" w:rsidRPr="00EF67BD">
        <w:rPr>
          <w:rFonts w:ascii="Cambria" w:hAnsi="Cambria" w:cs="Arial"/>
          <w:sz w:val="16"/>
          <w:szCs w:val="16"/>
          <w:lang w:val="hr-HR"/>
        </w:rPr>
        <w:t>. i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 226</w:t>
      </w:r>
      <w:r w:rsidR="00396B28" w:rsidRPr="00EF67BD">
        <w:rPr>
          <w:rFonts w:ascii="Cambria" w:hAnsi="Cambria" w:cs="Arial"/>
          <w:sz w:val="16"/>
          <w:szCs w:val="16"/>
          <w:lang w:val="hr-HR"/>
        </w:rPr>
        <w:t xml:space="preserve">. </w:t>
      </w:r>
      <w:r w:rsidR="00E03BC5" w:rsidRPr="00EF67BD">
        <w:rPr>
          <w:rFonts w:ascii="Cambria" w:hAnsi="Cambria" w:cs="Arial"/>
          <w:sz w:val="16"/>
          <w:szCs w:val="16"/>
          <w:lang w:val="hr-HR"/>
        </w:rPr>
        <w:t>S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tatuta Univerziteta u Sarajevu, broj: 01-14-35-1/23 od 26. 7. 2023. godine, </w:t>
      </w:r>
    </w:p>
    <w:p w14:paraId="5D61FD46" w14:textId="176F197F" w:rsidR="00E04063" w:rsidRPr="00EF67BD" w:rsidRDefault="00E04063" w:rsidP="00E04063">
      <w:pPr>
        <w:ind w:right="-164"/>
        <w:jc w:val="both"/>
        <w:rPr>
          <w:rFonts w:ascii="Cambria" w:hAnsi="Cambria" w:cs="Arial"/>
          <w:sz w:val="16"/>
          <w:szCs w:val="16"/>
          <w:u w:val="single"/>
          <w:lang w:val="hr-HR"/>
        </w:rPr>
      </w:pPr>
      <w:r w:rsidRPr="00EF67BD">
        <w:rPr>
          <w:rFonts w:ascii="Cambria" w:hAnsi="Cambria" w:cs="Arial"/>
          <w:sz w:val="16"/>
          <w:szCs w:val="16"/>
          <w:lang w:val="hr-HR"/>
        </w:rPr>
        <w:t xml:space="preserve">Obrazac Prijave sa tekstom Zakona o visokom obrazovanju („Službene novine Kantona Sarajevo“, broj: 36/22.) i Statutom Univerziteta u Sarajevu, broj: 01-14-35-1/23 od 26. 7. 2023. godine, može se preuzeti sa </w:t>
      </w:r>
      <w:r w:rsidR="00EF67BD">
        <w:rPr>
          <w:rFonts w:ascii="Cambria" w:hAnsi="Cambria" w:cs="Arial"/>
          <w:sz w:val="16"/>
          <w:szCs w:val="16"/>
          <w:lang w:val="hr-HR"/>
        </w:rPr>
        <w:t>internetske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 stranice Univerziteta u Sarajevu - Filozofskog fakulteta u Sarajevu: </w:t>
      </w:r>
      <w:hyperlink r:id="rId6" w:history="1">
        <w:r w:rsidRPr="00EF67BD">
          <w:rPr>
            <w:rStyle w:val="Hyperlink"/>
            <w:rFonts w:ascii="Cambria" w:hAnsi="Cambria" w:cs="Arial"/>
            <w:sz w:val="16"/>
            <w:szCs w:val="16"/>
            <w:lang w:val="hr-HR"/>
          </w:rPr>
          <w:t>www.ff.unsa.ba</w:t>
        </w:r>
      </w:hyperlink>
      <w:r w:rsidRPr="00EF67BD">
        <w:rPr>
          <w:rFonts w:ascii="Cambria" w:hAnsi="Cambria" w:cs="Arial"/>
          <w:sz w:val="16"/>
          <w:szCs w:val="16"/>
          <w:lang w:val="hr-HR"/>
        </w:rPr>
        <w:t xml:space="preserve"> i </w:t>
      </w:r>
      <w:r w:rsidR="00EF67BD">
        <w:rPr>
          <w:rFonts w:ascii="Cambria" w:hAnsi="Cambria" w:cs="Arial"/>
          <w:sz w:val="16"/>
          <w:szCs w:val="16"/>
          <w:lang w:val="hr-HR"/>
        </w:rPr>
        <w:t>internetske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 stranice Univerziteta u Sarajevu: </w:t>
      </w:r>
      <w:hyperlink r:id="rId7" w:history="1">
        <w:r w:rsidRPr="00EF67BD">
          <w:rPr>
            <w:rStyle w:val="Hyperlink"/>
            <w:rFonts w:ascii="Cambria" w:hAnsi="Cambria" w:cs="Arial"/>
            <w:sz w:val="16"/>
            <w:szCs w:val="16"/>
            <w:lang w:val="hr-HR"/>
          </w:rPr>
          <w:t>www.unsa.ba</w:t>
        </w:r>
      </w:hyperlink>
      <w:r w:rsidRPr="00EF67BD">
        <w:rPr>
          <w:rStyle w:val="Hyperlink"/>
          <w:rFonts w:ascii="Cambria" w:hAnsi="Cambria" w:cs="Arial"/>
          <w:sz w:val="16"/>
          <w:szCs w:val="16"/>
          <w:lang w:val="hr-HR"/>
        </w:rPr>
        <w:t>.</w:t>
      </w:r>
    </w:p>
    <w:p w14:paraId="133E5900" w14:textId="5D7E3AB8" w:rsidR="00E04063" w:rsidRPr="00EF67BD" w:rsidRDefault="00E04063" w:rsidP="00E04063">
      <w:pPr>
        <w:ind w:right="-164" w:firstLine="284"/>
        <w:jc w:val="both"/>
        <w:rPr>
          <w:rFonts w:ascii="Cambria" w:hAnsi="Cambria" w:cs="Arial"/>
          <w:sz w:val="16"/>
          <w:szCs w:val="16"/>
          <w:u w:val="single"/>
          <w:lang w:val="hr-HR"/>
        </w:rPr>
      </w:pPr>
      <w:r w:rsidRPr="00EF67BD">
        <w:rPr>
          <w:rFonts w:ascii="Cambria" w:hAnsi="Cambria" w:cs="Arial"/>
          <w:sz w:val="16"/>
          <w:szCs w:val="16"/>
          <w:lang w:val="hr-HR"/>
        </w:rPr>
        <w:t xml:space="preserve"> Kandidat</w:t>
      </w:r>
      <w:r w:rsidR="00396B28" w:rsidRPr="00EF67BD">
        <w:rPr>
          <w:rFonts w:ascii="Cambria" w:hAnsi="Cambria" w:cs="Arial"/>
          <w:sz w:val="16"/>
          <w:szCs w:val="16"/>
          <w:lang w:val="hr-HR"/>
        </w:rPr>
        <w:t>/kinja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 koji</w:t>
      </w:r>
      <w:r w:rsidR="00396B28" w:rsidRPr="00EF67BD">
        <w:rPr>
          <w:rFonts w:ascii="Cambria" w:hAnsi="Cambria" w:cs="Arial"/>
          <w:sz w:val="16"/>
          <w:szCs w:val="16"/>
          <w:lang w:val="hr-HR"/>
        </w:rPr>
        <w:t>/koja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 bude izabran</w:t>
      </w:r>
      <w:r w:rsidR="00396B28" w:rsidRPr="00EF67BD">
        <w:rPr>
          <w:rFonts w:ascii="Cambria" w:hAnsi="Cambria" w:cs="Arial"/>
          <w:sz w:val="16"/>
          <w:szCs w:val="16"/>
          <w:lang w:val="hr-HR"/>
        </w:rPr>
        <w:t>/na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 na navedenu poziciju dužan</w:t>
      </w:r>
      <w:r w:rsidR="00FE6954" w:rsidRPr="00EF67BD">
        <w:rPr>
          <w:rFonts w:ascii="Cambria" w:hAnsi="Cambria" w:cs="Arial"/>
          <w:sz w:val="16"/>
          <w:szCs w:val="16"/>
          <w:lang w:val="hr-HR"/>
        </w:rPr>
        <w:t>/na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 je dostaviti </w:t>
      </w:r>
      <w:r w:rsidR="00EF67BD">
        <w:rPr>
          <w:rFonts w:ascii="Cambria" w:hAnsi="Cambria" w:cs="Arial"/>
          <w:sz w:val="16"/>
          <w:szCs w:val="16"/>
          <w:lang w:val="hr-HR"/>
        </w:rPr>
        <w:t>U</w:t>
      </w:r>
      <w:r w:rsidRPr="00EF67BD">
        <w:rPr>
          <w:rFonts w:ascii="Cambria" w:hAnsi="Cambria" w:cs="Arial"/>
          <w:sz w:val="16"/>
          <w:szCs w:val="16"/>
          <w:lang w:val="hr-HR"/>
        </w:rPr>
        <w:t>vjerenje da protiv njega</w:t>
      </w:r>
      <w:r w:rsidR="00FE6954" w:rsidRPr="00EF67BD">
        <w:rPr>
          <w:rFonts w:ascii="Cambria" w:hAnsi="Cambria" w:cs="Arial"/>
          <w:sz w:val="16"/>
          <w:szCs w:val="16"/>
          <w:lang w:val="hr-HR"/>
        </w:rPr>
        <w:t>/nje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 nije potvrđena optužnica kod nadležnog suda i Uvjerenje o zdravstvenom stanju i radnoj sposobnosti.</w:t>
      </w:r>
    </w:p>
    <w:p w14:paraId="59E8FE0F" w14:textId="7590AC92" w:rsidR="00E04063" w:rsidRPr="00EF67BD" w:rsidRDefault="00E04063" w:rsidP="00E04063">
      <w:pPr>
        <w:ind w:left="-284" w:right="-164" w:firstLine="284"/>
        <w:jc w:val="center"/>
        <w:rPr>
          <w:rFonts w:ascii="Cambria" w:hAnsi="Cambria" w:cs="Arial"/>
          <w:b/>
          <w:sz w:val="16"/>
          <w:szCs w:val="16"/>
          <w:lang w:val="hr-HR"/>
        </w:rPr>
      </w:pPr>
      <w:r w:rsidRPr="00EF67BD">
        <w:rPr>
          <w:rFonts w:ascii="Cambria" w:hAnsi="Cambria" w:cs="Arial"/>
          <w:b/>
          <w:sz w:val="16"/>
          <w:szCs w:val="16"/>
          <w:lang w:val="hr-HR"/>
        </w:rPr>
        <w:lastRenderedPageBreak/>
        <w:t>Konkurs ostaje otvoren 15 dana od dana objavljivanja.</w:t>
      </w:r>
    </w:p>
    <w:p w14:paraId="5A6773F8" w14:textId="77777777" w:rsidR="00E04063" w:rsidRPr="00EF67BD" w:rsidRDefault="00E04063" w:rsidP="00E04063">
      <w:pPr>
        <w:pStyle w:val="NoSpacing"/>
        <w:jc w:val="center"/>
        <w:rPr>
          <w:rFonts w:ascii="Cambria" w:hAnsi="Cambria"/>
          <w:b/>
          <w:sz w:val="16"/>
          <w:szCs w:val="16"/>
          <w:lang w:val="hr-HR"/>
        </w:rPr>
      </w:pPr>
      <w:r w:rsidRPr="00EF67BD">
        <w:rPr>
          <w:rFonts w:ascii="Cambria" w:hAnsi="Cambria"/>
          <w:sz w:val="16"/>
          <w:szCs w:val="16"/>
          <w:lang w:val="hr-HR"/>
        </w:rPr>
        <w:t>Prijave sa traženom dokumentacijom dostavljaju se isključivo putem pošte sa naznakom.</w:t>
      </w:r>
    </w:p>
    <w:p w14:paraId="4DD8C7DC" w14:textId="43A8031A" w:rsidR="00E04063" w:rsidRPr="00EF67BD" w:rsidRDefault="00E04063" w:rsidP="00E04063">
      <w:pPr>
        <w:pStyle w:val="NoSpacing"/>
        <w:jc w:val="center"/>
        <w:rPr>
          <w:rFonts w:ascii="Cambria" w:hAnsi="Cambria"/>
          <w:b/>
          <w:sz w:val="16"/>
          <w:szCs w:val="16"/>
          <w:lang w:val="hr-HR"/>
        </w:rPr>
      </w:pPr>
      <w:r w:rsidRPr="00EF67BD">
        <w:rPr>
          <w:rFonts w:ascii="Cambria" w:hAnsi="Cambria"/>
          <w:b/>
          <w:sz w:val="16"/>
          <w:szCs w:val="16"/>
          <w:lang w:val="hr-HR"/>
        </w:rPr>
        <w:t>„PRIJAVA NA KONKURS (NAVESTI POZICIJU NA KOJU SE KANDIDAT</w:t>
      </w:r>
      <w:r w:rsidR="003F34D3" w:rsidRPr="00EF67BD">
        <w:rPr>
          <w:rFonts w:ascii="Cambria" w:hAnsi="Cambria"/>
          <w:b/>
          <w:sz w:val="16"/>
          <w:szCs w:val="16"/>
          <w:lang w:val="hr-HR"/>
        </w:rPr>
        <w:t>/KINJA</w:t>
      </w:r>
      <w:r w:rsidRPr="00EF67BD">
        <w:rPr>
          <w:rFonts w:ascii="Cambria" w:hAnsi="Cambria"/>
          <w:b/>
          <w:sz w:val="16"/>
          <w:szCs w:val="16"/>
          <w:lang w:val="hr-HR"/>
        </w:rPr>
        <w:t xml:space="preserve"> PRIJAVLJUJE)“ na adresu: Univerzitet u Sarajevu - Filozofski fakultet, Franje Račkog br. 1, 71000 Sarajevo.</w:t>
      </w:r>
    </w:p>
    <w:p w14:paraId="107829CD" w14:textId="77777777" w:rsidR="00E04063" w:rsidRPr="00EF67BD" w:rsidRDefault="00E04063" w:rsidP="00E04063">
      <w:pPr>
        <w:pStyle w:val="NoSpacing"/>
        <w:jc w:val="center"/>
        <w:rPr>
          <w:rFonts w:ascii="Cambria" w:hAnsi="Cambria"/>
          <w:sz w:val="16"/>
          <w:szCs w:val="16"/>
          <w:lang w:val="hr-HR"/>
        </w:rPr>
      </w:pPr>
      <w:r w:rsidRPr="00EF67BD">
        <w:rPr>
          <w:rFonts w:ascii="Cambria" w:hAnsi="Cambria"/>
          <w:sz w:val="16"/>
          <w:szCs w:val="16"/>
          <w:lang w:val="hr-HR"/>
        </w:rPr>
        <w:t xml:space="preserve">Bliže informacije mogu se dobiti na telefon 033/253-111 ili putem e-maila: </w:t>
      </w:r>
      <w:hyperlink r:id="rId8" w:history="1">
        <w:r w:rsidRPr="00EF67BD">
          <w:rPr>
            <w:rStyle w:val="Hyperlink"/>
            <w:rFonts w:ascii="Cambria" w:hAnsi="Cambria" w:cs="Arial"/>
            <w:sz w:val="16"/>
            <w:szCs w:val="16"/>
            <w:lang w:val="hr-HR"/>
          </w:rPr>
          <w:t>dekanat@ff.unsa.ba</w:t>
        </w:r>
      </w:hyperlink>
    </w:p>
    <w:p w14:paraId="6CE86002" w14:textId="77777777" w:rsidR="00E04063" w:rsidRPr="00EF67BD" w:rsidRDefault="00E04063" w:rsidP="00E04063">
      <w:pPr>
        <w:ind w:left="-284" w:right="-164" w:firstLine="284"/>
        <w:jc w:val="center"/>
        <w:rPr>
          <w:rFonts w:ascii="Cambria" w:hAnsi="Cambria" w:cs="Arial"/>
          <w:b/>
          <w:sz w:val="16"/>
          <w:szCs w:val="16"/>
          <w:lang w:val="hr-HR"/>
        </w:rPr>
      </w:pPr>
      <w:r w:rsidRPr="00EF67BD">
        <w:rPr>
          <w:rFonts w:ascii="Cambria" w:hAnsi="Cambria" w:cs="Arial"/>
          <w:b/>
          <w:sz w:val="16"/>
          <w:szCs w:val="16"/>
          <w:lang w:val="hr-HR"/>
        </w:rPr>
        <w:t>Nepotpune i neblagovremene prijave neće se uzeti u razmatranje.</w:t>
      </w:r>
    </w:p>
    <w:p w14:paraId="29B811F5" w14:textId="1900AFD2" w:rsidR="00E04063" w:rsidRPr="00EF67BD" w:rsidRDefault="00FE6954" w:rsidP="003F34D3">
      <w:pPr>
        <w:ind w:right="-164"/>
        <w:jc w:val="both"/>
        <w:rPr>
          <w:rFonts w:ascii="Cambria" w:hAnsi="Cambria" w:cs="Arial"/>
          <w:bCs/>
          <w:sz w:val="16"/>
          <w:szCs w:val="16"/>
          <w:lang w:val="hr-HR"/>
        </w:rPr>
      </w:pPr>
      <w:r w:rsidRPr="00EF67BD">
        <w:rPr>
          <w:rFonts w:ascii="Cambria" w:hAnsi="Cambria" w:cs="Arial"/>
          <w:bCs/>
          <w:sz w:val="16"/>
          <w:szCs w:val="16"/>
          <w:lang w:val="hr-HR"/>
        </w:rPr>
        <w:t xml:space="preserve">NAPOMENA: U skladu sa Zaključkom Senata Univerziteta u </w:t>
      </w:r>
      <w:r w:rsidR="00D017DC" w:rsidRPr="00EF67BD">
        <w:rPr>
          <w:rFonts w:ascii="Cambria" w:hAnsi="Cambria" w:cs="Arial"/>
          <w:bCs/>
          <w:sz w:val="16"/>
          <w:szCs w:val="16"/>
          <w:lang w:val="hr-HR"/>
        </w:rPr>
        <w:t>Sa</w:t>
      </w:r>
      <w:r w:rsidRPr="00EF67BD">
        <w:rPr>
          <w:rFonts w:ascii="Cambria" w:hAnsi="Cambria" w:cs="Arial"/>
          <w:bCs/>
          <w:sz w:val="16"/>
          <w:szCs w:val="16"/>
          <w:lang w:val="hr-HR"/>
        </w:rPr>
        <w:t xml:space="preserve">rajevu, broj: </w:t>
      </w:r>
      <w:r w:rsidR="00D017DC" w:rsidRPr="00EF67BD">
        <w:rPr>
          <w:rFonts w:ascii="Cambria" w:hAnsi="Cambria" w:cs="Arial"/>
          <w:bCs/>
          <w:sz w:val="16"/>
          <w:szCs w:val="16"/>
          <w:lang w:val="hr-HR"/>
        </w:rPr>
        <w:t xml:space="preserve">01-9-33/25 od 16. 7. 2025. </w:t>
      </w:r>
      <w:r w:rsidR="003A717A" w:rsidRPr="00EF67BD">
        <w:rPr>
          <w:rFonts w:ascii="Cambria" w:hAnsi="Cambria" w:cs="Arial"/>
          <w:bCs/>
          <w:sz w:val="16"/>
          <w:szCs w:val="16"/>
          <w:lang w:val="hr-HR"/>
        </w:rPr>
        <w:t>g</w:t>
      </w:r>
      <w:r w:rsidR="00D017DC" w:rsidRPr="00EF67BD">
        <w:rPr>
          <w:rFonts w:ascii="Cambria" w:hAnsi="Cambria" w:cs="Arial"/>
          <w:bCs/>
          <w:sz w:val="16"/>
          <w:szCs w:val="16"/>
          <w:lang w:val="hr-HR"/>
        </w:rPr>
        <w:t xml:space="preserve">odine, rokovi u započetim postupcima koji se odnose </w:t>
      </w:r>
      <w:r w:rsidR="003A717A" w:rsidRPr="00EF67BD">
        <w:rPr>
          <w:rFonts w:ascii="Cambria" w:hAnsi="Cambria" w:cs="Arial"/>
          <w:bCs/>
          <w:sz w:val="16"/>
          <w:szCs w:val="16"/>
          <w:lang w:val="hr-HR"/>
        </w:rPr>
        <w:t>na akademska i naučnoistraživačka pitanja u skladu sa Zakonom o visokom obrazovanju Kantona Sarajevo, broj:36/22.</w:t>
      </w:r>
      <w:r w:rsidR="008E6508" w:rsidRPr="00EF67BD">
        <w:rPr>
          <w:rFonts w:ascii="Cambria" w:hAnsi="Cambria" w:cs="Arial"/>
          <w:bCs/>
          <w:sz w:val="16"/>
          <w:szCs w:val="16"/>
          <w:lang w:val="hr-HR"/>
        </w:rPr>
        <w:t>,</w:t>
      </w:r>
      <w:r w:rsidR="003A717A" w:rsidRPr="00EF67BD">
        <w:rPr>
          <w:rFonts w:ascii="Cambria" w:hAnsi="Cambria" w:cs="Arial"/>
          <w:bCs/>
          <w:sz w:val="16"/>
          <w:szCs w:val="16"/>
          <w:lang w:val="hr-HR"/>
        </w:rPr>
        <w:t xml:space="preserve"> miruju za vrijeme </w:t>
      </w:r>
      <w:r w:rsidR="008E6508" w:rsidRPr="00EF67BD">
        <w:rPr>
          <w:rFonts w:ascii="Cambria" w:hAnsi="Cambria" w:cs="Arial"/>
          <w:bCs/>
          <w:sz w:val="16"/>
          <w:szCs w:val="16"/>
          <w:lang w:val="hr-HR"/>
        </w:rPr>
        <w:t>korištenja godišnjeg odmora na Univerzitetu u Sarajevu u periodu od 21. 7. do 24. 8. 2025. godine.</w:t>
      </w:r>
    </w:p>
    <w:p w14:paraId="1595A6C5" w14:textId="77777777" w:rsidR="00E04063" w:rsidRPr="00EF67BD" w:rsidRDefault="00E04063" w:rsidP="003F34D3">
      <w:pPr>
        <w:ind w:right="-164"/>
        <w:jc w:val="center"/>
        <w:rPr>
          <w:rFonts w:ascii="Cambria" w:hAnsi="Cambria" w:cs="Arial"/>
          <w:b/>
          <w:sz w:val="16"/>
          <w:szCs w:val="16"/>
          <w:lang w:val="hr-HR"/>
        </w:rPr>
      </w:pPr>
    </w:p>
    <w:p w14:paraId="292B80FA" w14:textId="77777777" w:rsidR="00E04063" w:rsidRPr="00EF67BD" w:rsidRDefault="00E04063" w:rsidP="00E04063">
      <w:pPr>
        <w:ind w:left="-284" w:right="-164" w:firstLine="284"/>
        <w:jc w:val="center"/>
        <w:rPr>
          <w:rFonts w:ascii="Cambria" w:hAnsi="Cambria" w:cs="Arial"/>
          <w:b/>
          <w:sz w:val="16"/>
          <w:szCs w:val="16"/>
          <w:lang w:val="hr-HR"/>
        </w:rPr>
      </w:pPr>
    </w:p>
    <w:p w14:paraId="04FFAD26" w14:textId="77777777" w:rsidR="00E04063" w:rsidRPr="00EF67BD" w:rsidRDefault="00E04063" w:rsidP="00E04063">
      <w:pPr>
        <w:jc w:val="both"/>
        <w:rPr>
          <w:rFonts w:ascii="Cambria" w:hAnsi="Cambria"/>
          <w:sz w:val="16"/>
          <w:szCs w:val="16"/>
          <w:lang w:val="hr-HR"/>
        </w:rPr>
      </w:pPr>
    </w:p>
    <w:bookmarkEnd w:id="0"/>
    <w:p w14:paraId="0919C801" w14:textId="77777777" w:rsidR="00B0696E" w:rsidRPr="00EF67BD" w:rsidRDefault="00B0696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3D1A7C5F" w14:textId="23EC7CA1" w:rsidR="00B0696E" w:rsidRDefault="00B0696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4275F70B" w14:textId="42933092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23BB2722" w14:textId="5DD911E0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6B8FA600" w14:textId="00E02FDC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3398C717" w14:textId="071A91BB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21555FC8" w14:textId="63483743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647CDEFD" w14:textId="258389BF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42482533" w14:textId="64C7F3EF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65E612EE" w14:textId="46711F02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7CBF74CD" w14:textId="57F0DDF3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4E7F8852" w14:textId="0D9D91DA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70F1066C" w14:textId="69906035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62C7BE93" w14:textId="23E6E7C5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6C56264A" w14:textId="4007C7CA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0588613C" w14:textId="5C06EDE6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10E165C0" w14:textId="32093E62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27AB01F5" w14:textId="6676CB00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7656A546" w14:textId="750F6C4E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6BBAF288" w14:textId="7DF73188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0F341E6D" w14:textId="5D80045A" w:rsidR="00021DBE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1333D8D9" w14:textId="77777777" w:rsidR="00021DBE" w:rsidRPr="00EF67BD" w:rsidRDefault="00021DBE" w:rsidP="00B0696E">
      <w:pPr>
        <w:ind w:left="-284" w:right="-164" w:firstLine="284"/>
        <w:jc w:val="center"/>
        <w:rPr>
          <w:rFonts w:ascii="Cambria" w:hAnsi="Cambria" w:cs="Arial"/>
          <w:sz w:val="16"/>
          <w:szCs w:val="16"/>
          <w:lang w:val="hr-HR"/>
        </w:rPr>
      </w:pPr>
    </w:p>
    <w:p w14:paraId="3C221038" w14:textId="77777777" w:rsidR="00B0696E" w:rsidRPr="00EF67BD" w:rsidRDefault="00B0696E" w:rsidP="00B0696E">
      <w:pPr>
        <w:jc w:val="both"/>
        <w:rPr>
          <w:rFonts w:ascii="Cambria" w:hAnsi="Cambria"/>
          <w:sz w:val="16"/>
          <w:szCs w:val="16"/>
          <w:lang w:val="hr-HR"/>
        </w:rPr>
      </w:pPr>
    </w:p>
    <w:p w14:paraId="3094144E" w14:textId="3BDBCEDA" w:rsidR="00443A96" w:rsidRPr="00EF67BD" w:rsidRDefault="00443A96" w:rsidP="00C16A27">
      <w:pPr>
        <w:pStyle w:val="NoSpacing"/>
        <w:rPr>
          <w:rFonts w:ascii="Cambria" w:hAnsi="Cambria"/>
          <w:sz w:val="16"/>
          <w:szCs w:val="16"/>
          <w:lang w:val="hr-HR"/>
        </w:rPr>
      </w:pPr>
    </w:p>
    <w:p w14:paraId="7A9B44DA" w14:textId="31AD6039" w:rsidR="00443A96" w:rsidRPr="00EF67BD" w:rsidRDefault="00443A96" w:rsidP="00C16A27">
      <w:pPr>
        <w:pStyle w:val="NoSpacing"/>
        <w:rPr>
          <w:rFonts w:ascii="Cambria" w:hAnsi="Cambria"/>
          <w:sz w:val="16"/>
          <w:szCs w:val="16"/>
          <w:lang w:val="hr-HR"/>
        </w:rPr>
      </w:pPr>
    </w:p>
    <w:p w14:paraId="63513C74" w14:textId="3E890E80" w:rsidR="00443A96" w:rsidRPr="00EF67BD" w:rsidRDefault="00443A96" w:rsidP="00C16A27">
      <w:pPr>
        <w:pStyle w:val="NoSpacing"/>
        <w:rPr>
          <w:rFonts w:ascii="Cambria" w:hAnsi="Cambria"/>
          <w:sz w:val="16"/>
          <w:szCs w:val="16"/>
          <w:lang w:val="hr-HR"/>
        </w:rPr>
      </w:pPr>
    </w:p>
    <w:p w14:paraId="2AFE0E9B" w14:textId="6F831C6F" w:rsidR="00443A96" w:rsidRPr="00EF67BD" w:rsidRDefault="00443A96" w:rsidP="00C16A27">
      <w:pPr>
        <w:pStyle w:val="NoSpacing"/>
        <w:rPr>
          <w:rFonts w:ascii="Cambria" w:hAnsi="Cambria"/>
          <w:sz w:val="16"/>
          <w:szCs w:val="16"/>
          <w:lang w:val="hr-HR"/>
        </w:rPr>
      </w:pPr>
    </w:p>
    <w:p w14:paraId="13E6BD25" w14:textId="15F300CC" w:rsidR="00443A96" w:rsidRPr="00EF67BD" w:rsidRDefault="00443A96" w:rsidP="00C16A27">
      <w:pPr>
        <w:pStyle w:val="NoSpacing"/>
        <w:rPr>
          <w:rFonts w:ascii="Cambria" w:hAnsi="Cambria"/>
          <w:sz w:val="16"/>
          <w:szCs w:val="16"/>
          <w:lang w:val="hr-HR"/>
        </w:rPr>
      </w:pPr>
    </w:p>
    <w:p w14:paraId="2672491C" w14:textId="096B7717" w:rsidR="00443A96" w:rsidRPr="00EF67BD" w:rsidRDefault="00443A96" w:rsidP="00C16A27">
      <w:pPr>
        <w:pStyle w:val="NoSpacing"/>
        <w:rPr>
          <w:rFonts w:ascii="Cambria" w:hAnsi="Cambria"/>
          <w:sz w:val="16"/>
          <w:szCs w:val="16"/>
          <w:lang w:val="hr-HR"/>
        </w:rPr>
      </w:pPr>
    </w:p>
    <w:p w14:paraId="1009F269" w14:textId="77777777" w:rsidR="001419BF" w:rsidRPr="00EF67BD" w:rsidRDefault="001419BF" w:rsidP="00C16A27">
      <w:pPr>
        <w:pStyle w:val="NoSpacing"/>
        <w:rPr>
          <w:rFonts w:ascii="Cambria" w:hAnsi="Cambria"/>
          <w:sz w:val="16"/>
          <w:szCs w:val="16"/>
          <w:lang w:val="hr-HR"/>
        </w:rPr>
      </w:pPr>
    </w:p>
    <w:p w14:paraId="622E45B8" w14:textId="59F5F6E8" w:rsidR="00C16A27" w:rsidRPr="00EF67BD" w:rsidRDefault="00C16A27" w:rsidP="00C16A27">
      <w:pPr>
        <w:pStyle w:val="NoSpacing"/>
        <w:rPr>
          <w:rFonts w:ascii="Cambria" w:hAnsi="Cambria"/>
          <w:sz w:val="16"/>
          <w:szCs w:val="16"/>
          <w:lang w:val="hr-HR"/>
        </w:rPr>
      </w:pPr>
      <w:r w:rsidRPr="00EF67BD">
        <w:rPr>
          <w:rFonts w:ascii="Cambria" w:hAnsi="Cambria"/>
          <w:sz w:val="16"/>
          <w:szCs w:val="16"/>
          <w:lang w:val="hr-HR"/>
        </w:rPr>
        <w:t>Ime (očevo ime) i prezime</w:t>
      </w:r>
    </w:p>
    <w:p w14:paraId="24358C5F" w14:textId="064639C0" w:rsidR="00C16A27" w:rsidRPr="00EF67BD" w:rsidRDefault="00C16A27" w:rsidP="00C16A27">
      <w:pPr>
        <w:pStyle w:val="NoSpacing"/>
        <w:rPr>
          <w:rFonts w:ascii="Cambria" w:hAnsi="Cambria"/>
          <w:sz w:val="16"/>
          <w:szCs w:val="16"/>
          <w:lang w:val="hr-HR"/>
        </w:rPr>
      </w:pPr>
      <w:r w:rsidRPr="00EF67BD">
        <w:rPr>
          <w:rFonts w:ascii="Cambria" w:hAnsi="Cambria"/>
          <w:sz w:val="16"/>
          <w:szCs w:val="16"/>
          <w:lang w:val="hr-HR"/>
        </w:rPr>
        <w:t>_______________________</w:t>
      </w:r>
      <w:r w:rsidR="00321E5A" w:rsidRPr="00EF67BD">
        <w:rPr>
          <w:rFonts w:ascii="Cambria" w:hAnsi="Cambria"/>
          <w:sz w:val="16"/>
          <w:szCs w:val="16"/>
          <w:lang w:val="hr-HR"/>
        </w:rPr>
        <w:t>__</w:t>
      </w:r>
      <w:r w:rsidRPr="00EF67BD">
        <w:rPr>
          <w:rFonts w:ascii="Cambria" w:hAnsi="Cambria"/>
          <w:sz w:val="16"/>
          <w:szCs w:val="16"/>
          <w:lang w:val="hr-HR"/>
        </w:rPr>
        <w:t>______</w:t>
      </w:r>
    </w:p>
    <w:p w14:paraId="4A52A2F0" w14:textId="77777777" w:rsidR="0078200E" w:rsidRPr="00EF67BD" w:rsidRDefault="0078200E" w:rsidP="00C16A27">
      <w:pPr>
        <w:pStyle w:val="NoSpacing"/>
        <w:rPr>
          <w:rFonts w:ascii="Cambria" w:hAnsi="Cambria"/>
          <w:sz w:val="16"/>
          <w:szCs w:val="16"/>
          <w:lang w:val="hr-HR"/>
        </w:rPr>
      </w:pPr>
    </w:p>
    <w:p w14:paraId="601880D8" w14:textId="65A371D3" w:rsidR="00C16A27" w:rsidRPr="00EF67BD" w:rsidRDefault="00C16A27" w:rsidP="00C16A27">
      <w:pPr>
        <w:pStyle w:val="NoSpacing"/>
        <w:rPr>
          <w:rFonts w:ascii="Cambria" w:hAnsi="Cambria"/>
          <w:sz w:val="16"/>
          <w:szCs w:val="16"/>
          <w:lang w:val="hr-HR"/>
        </w:rPr>
      </w:pPr>
      <w:r w:rsidRPr="00EF67BD">
        <w:rPr>
          <w:rFonts w:ascii="Cambria" w:hAnsi="Cambria"/>
          <w:sz w:val="16"/>
          <w:szCs w:val="16"/>
          <w:lang w:val="hr-HR"/>
        </w:rPr>
        <w:t>Adresa: _______________</w:t>
      </w:r>
      <w:r w:rsidR="00321E5A" w:rsidRPr="00EF67BD">
        <w:rPr>
          <w:rFonts w:ascii="Cambria" w:hAnsi="Cambria"/>
          <w:sz w:val="16"/>
          <w:szCs w:val="16"/>
          <w:lang w:val="hr-HR"/>
        </w:rPr>
        <w:t>_</w:t>
      </w:r>
      <w:r w:rsidRPr="00EF67BD">
        <w:rPr>
          <w:rFonts w:ascii="Cambria" w:hAnsi="Cambria"/>
          <w:sz w:val="16"/>
          <w:szCs w:val="16"/>
          <w:lang w:val="hr-HR"/>
        </w:rPr>
        <w:t>_____</w:t>
      </w:r>
    </w:p>
    <w:p w14:paraId="2713CFC3" w14:textId="77777777" w:rsidR="00C16A27" w:rsidRPr="00EF67BD" w:rsidRDefault="00C16A27" w:rsidP="00C16A27">
      <w:pPr>
        <w:pStyle w:val="NoSpacing"/>
        <w:rPr>
          <w:rFonts w:ascii="Cambria" w:hAnsi="Cambria"/>
          <w:sz w:val="16"/>
          <w:szCs w:val="16"/>
          <w:lang w:val="hr-HR"/>
        </w:rPr>
      </w:pPr>
    </w:p>
    <w:p w14:paraId="3E1637E4" w14:textId="4A050EE6" w:rsidR="00321E5A" w:rsidRPr="00EF67BD" w:rsidRDefault="00C16A27" w:rsidP="00321E5A">
      <w:pPr>
        <w:pStyle w:val="NoSpacing"/>
        <w:rPr>
          <w:rFonts w:ascii="Cambria" w:hAnsi="Cambria"/>
          <w:sz w:val="16"/>
          <w:szCs w:val="16"/>
          <w:lang w:val="hr-HR"/>
        </w:rPr>
      </w:pPr>
      <w:r w:rsidRPr="00EF67BD">
        <w:rPr>
          <w:rFonts w:ascii="Cambria" w:hAnsi="Cambria"/>
          <w:sz w:val="16"/>
          <w:szCs w:val="16"/>
          <w:lang w:val="hr-HR"/>
        </w:rPr>
        <w:t xml:space="preserve">Tel.: </w:t>
      </w:r>
      <w:r w:rsidR="00321E5A" w:rsidRPr="00EF67BD">
        <w:rPr>
          <w:rFonts w:ascii="Cambria" w:hAnsi="Cambria"/>
          <w:sz w:val="16"/>
          <w:szCs w:val="16"/>
          <w:lang w:val="hr-HR"/>
        </w:rPr>
        <w:t>________________________</w:t>
      </w:r>
      <w:r w:rsidRPr="00EF67BD">
        <w:rPr>
          <w:rFonts w:ascii="Cambria" w:hAnsi="Cambria"/>
          <w:sz w:val="16"/>
          <w:szCs w:val="16"/>
          <w:lang w:val="hr-HR"/>
        </w:rPr>
        <w:t xml:space="preserve">                                                                                                         </w:t>
      </w:r>
      <w:r w:rsidR="00690D85" w:rsidRPr="00EF67BD">
        <w:rPr>
          <w:rFonts w:ascii="Cambria" w:hAnsi="Cambria"/>
          <w:sz w:val="16"/>
          <w:szCs w:val="16"/>
          <w:lang w:val="hr-HR"/>
        </w:rPr>
        <w:t xml:space="preserve">                                         </w:t>
      </w:r>
      <w:r w:rsidR="005A19C7" w:rsidRPr="00EF67BD">
        <w:rPr>
          <w:rFonts w:ascii="Cambria" w:hAnsi="Cambria"/>
          <w:sz w:val="16"/>
          <w:szCs w:val="16"/>
          <w:lang w:val="hr-HR"/>
        </w:rPr>
        <w:t xml:space="preserve">   </w:t>
      </w:r>
      <w:r w:rsidR="00690D85" w:rsidRPr="00EF67BD">
        <w:rPr>
          <w:rFonts w:ascii="Cambria" w:hAnsi="Cambria"/>
          <w:sz w:val="16"/>
          <w:szCs w:val="16"/>
          <w:lang w:val="hr-HR"/>
        </w:rPr>
        <w:t xml:space="preserve"> </w:t>
      </w:r>
      <w:r w:rsidRPr="00EF67BD">
        <w:rPr>
          <w:rFonts w:ascii="Cambria" w:hAnsi="Cambria"/>
          <w:sz w:val="16"/>
          <w:szCs w:val="16"/>
          <w:lang w:val="hr-HR"/>
        </w:rPr>
        <w:t xml:space="preserve"> </w:t>
      </w:r>
      <w:r w:rsidR="00321E5A" w:rsidRPr="00EF67BD">
        <w:rPr>
          <w:rFonts w:ascii="Cambria" w:hAnsi="Cambria"/>
          <w:sz w:val="16"/>
          <w:szCs w:val="16"/>
          <w:lang w:val="hr-HR"/>
        </w:rPr>
        <w:t xml:space="preserve">    </w:t>
      </w:r>
    </w:p>
    <w:p w14:paraId="5D77A7C4" w14:textId="526BEA69" w:rsidR="00321E5A" w:rsidRPr="00EF67BD" w:rsidRDefault="00321E5A" w:rsidP="00C16A27">
      <w:pPr>
        <w:pStyle w:val="NoSpacing"/>
        <w:rPr>
          <w:rFonts w:ascii="Cambria" w:hAnsi="Cambria"/>
          <w:sz w:val="16"/>
          <w:szCs w:val="16"/>
          <w:lang w:val="hr-HR"/>
        </w:rPr>
      </w:pPr>
    </w:p>
    <w:p w14:paraId="110CA0AE" w14:textId="2C7CE138" w:rsidR="00321E5A" w:rsidRPr="00EF67BD" w:rsidRDefault="00321E5A" w:rsidP="00C16A27">
      <w:pPr>
        <w:pStyle w:val="NoSpacing"/>
        <w:rPr>
          <w:rFonts w:ascii="Cambria" w:hAnsi="Cambria"/>
          <w:sz w:val="16"/>
          <w:szCs w:val="16"/>
          <w:lang w:val="hr-HR"/>
        </w:rPr>
      </w:pPr>
    </w:p>
    <w:p w14:paraId="69417DC1" w14:textId="521C6E28" w:rsidR="00321E5A" w:rsidRPr="00EF67BD" w:rsidRDefault="00F80A5E" w:rsidP="00F80A5E">
      <w:pPr>
        <w:pStyle w:val="NoSpacing"/>
        <w:tabs>
          <w:tab w:val="left" w:pos="5245"/>
        </w:tabs>
        <w:jc w:val="center"/>
        <w:rPr>
          <w:rFonts w:ascii="Cambria" w:hAnsi="Cambria"/>
          <w:sz w:val="16"/>
          <w:szCs w:val="16"/>
          <w:lang w:val="hr-HR"/>
        </w:rPr>
      </w:pPr>
      <w:r w:rsidRPr="00EF67BD">
        <w:rPr>
          <w:rFonts w:ascii="Cambria" w:hAnsi="Cambria"/>
          <w:sz w:val="16"/>
          <w:szCs w:val="16"/>
          <w:lang w:val="hr-HR"/>
        </w:rPr>
        <w:t xml:space="preserve">                                                                                                     </w:t>
      </w:r>
      <w:r w:rsidR="008A50C9" w:rsidRPr="00EF67BD">
        <w:rPr>
          <w:rFonts w:ascii="Cambria" w:hAnsi="Cambria"/>
          <w:sz w:val="16"/>
          <w:szCs w:val="16"/>
          <w:lang w:val="hr-HR"/>
        </w:rPr>
        <w:t xml:space="preserve">  </w:t>
      </w:r>
      <w:r w:rsidRPr="00EF67BD">
        <w:rPr>
          <w:rFonts w:ascii="Cambria" w:hAnsi="Cambria"/>
          <w:sz w:val="16"/>
          <w:szCs w:val="16"/>
          <w:lang w:val="hr-HR"/>
        </w:rPr>
        <w:t xml:space="preserve"> </w:t>
      </w:r>
      <w:r w:rsidR="002766E8" w:rsidRPr="00EF67BD">
        <w:rPr>
          <w:rFonts w:ascii="Cambria" w:hAnsi="Cambria"/>
          <w:sz w:val="16"/>
          <w:szCs w:val="16"/>
          <w:lang w:val="hr-HR"/>
        </w:rPr>
        <w:t xml:space="preserve">                                                    </w:t>
      </w:r>
      <w:r w:rsidR="00410047" w:rsidRPr="00EF67BD">
        <w:rPr>
          <w:rFonts w:ascii="Cambria" w:hAnsi="Cambria"/>
          <w:sz w:val="16"/>
          <w:szCs w:val="16"/>
          <w:lang w:val="hr-HR"/>
        </w:rPr>
        <w:t xml:space="preserve"> </w:t>
      </w:r>
      <w:r w:rsidR="00343817" w:rsidRPr="00EF67BD">
        <w:rPr>
          <w:rFonts w:ascii="Cambria" w:hAnsi="Cambria"/>
          <w:sz w:val="16"/>
          <w:szCs w:val="16"/>
          <w:lang w:val="hr-HR"/>
        </w:rPr>
        <w:t xml:space="preserve">   </w:t>
      </w:r>
      <w:r w:rsidR="00410047" w:rsidRPr="00EF67BD">
        <w:rPr>
          <w:rFonts w:ascii="Cambria" w:hAnsi="Cambria"/>
          <w:sz w:val="16"/>
          <w:szCs w:val="16"/>
          <w:lang w:val="hr-HR"/>
        </w:rPr>
        <w:t xml:space="preserve"> </w:t>
      </w:r>
      <w:r w:rsidR="00321E5A" w:rsidRPr="00EF67BD">
        <w:rPr>
          <w:rFonts w:ascii="Cambria" w:hAnsi="Cambria"/>
          <w:sz w:val="16"/>
          <w:szCs w:val="16"/>
          <w:lang w:val="hr-HR"/>
        </w:rPr>
        <w:t>UNIVERZITET U SARAJEVU</w:t>
      </w:r>
      <w:r w:rsidRPr="00EF67BD">
        <w:rPr>
          <w:rFonts w:ascii="Cambria" w:hAnsi="Cambria"/>
          <w:sz w:val="16"/>
          <w:szCs w:val="16"/>
          <w:lang w:val="hr-HR"/>
        </w:rPr>
        <w:t xml:space="preserve">- </w:t>
      </w:r>
      <w:r w:rsidR="00321E5A" w:rsidRPr="00EF67BD">
        <w:rPr>
          <w:rFonts w:ascii="Cambria" w:hAnsi="Cambria"/>
          <w:sz w:val="16"/>
          <w:szCs w:val="16"/>
          <w:lang w:val="hr-HR"/>
        </w:rPr>
        <w:t>FILOZOFSKI FAKULTET</w:t>
      </w:r>
    </w:p>
    <w:p w14:paraId="61A5749E" w14:textId="17868DAA" w:rsidR="00321E5A" w:rsidRPr="00EF67BD" w:rsidRDefault="00321E5A" w:rsidP="00321E5A">
      <w:pPr>
        <w:pStyle w:val="NoSpacing"/>
        <w:jc w:val="right"/>
        <w:rPr>
          <w:rFonts w:ascii="Cambria" w:hAnsi="Cambria"/>
          <w:sz w:val="16"/>
          <w:szCs w:val="16"/>
          <w:lang w:val="hr-HR"/>
        </w:rPr>
      </w:pPr>
      <w:r w:rsidRPr="00EF67BD">
        <w:rPr>
          <w:rFonts w:ascii="Cambria" w:hAnsi="Cambria"/>
          <w:sz w:val="16"/>
          <w:szCs w:val="16"/>
          <w:lang w:val="hr-HR"/>
        </w:rPr>
        <w:t>FRANJE RAČKOG</w:t>
      </w:r>
      <w:r w:rsidR="005F4D92">
        <w:rPr>
          <w:rFonts w:ascii="Cambria" w:hAnsi="Cambria"/>
          <w:sz w:val="16"/>
          <w:szCs w:val="16"/>
          <w:lang w:val="hr-HR"/>
        </w:rPr>
        <w:t xml:space="preserve"> </w:t>
      </w:r>
      <w:r w:rsidRPr="00EF67BD">
        <w:rPr>
          <w:rFonts w:ascii="Cambria" w:hAnsi="Cambria"/>
          <w:sz w:val="16"/>
          <w:szCs w:val="16"/>
          <w:lang w:val="hr-HR"/>
        </w:rPr>
        <w:t>1</w:t>
      </w:r>
    </w:p>
    <w:p w14:paraId="22DCD413" w14:textId="0CBFD066" w:rsidR="00321E5A" w:rsidRPr="00EF67BD" w:rsidRDefault="00321E5A" w:rsidP="00321E5A">
      <w:pPr>
        <w:pStyle w:val="NoSpacing"/>
        <w:jc w:val="right"/>
        <w:rPr>
          <w:rFonts w:ascii="Cambria" w:hAnsi="Cambria"/>
          <w:sz w:val="16"/>
          <w:szCs w:val="16"/>
          <w:lang w:val="hr-HR"/>
        </w:rPr>
      </w:pPr>
      <w:r w:rsidRPr="00EF67BD">
        <w:rPr>
          <w:rFonts w:ascii="Cambria" w:hAnsi="Cambria"/>
          <w:sz w:val="16"/>
          <w:szCs w:val="16"/>
          <w:lang w:val="hr-HR"/>
        </w:rPr>
        <w:t xml:space="preserve">71000 SARAJEVO </w:t>
      </w:r>
    </w:p>
    <w:p w14:paraId="35AA9F1D" w14:textId="77777777" w:rsidR="00321E5A" w:rsidRPr="00EF67BD" w:rsidRDefault="00321E5A" w:rsidP="00321E5A">
      <w:pPr>
        <w:pStyle w:val="NoSpacing"/>
        <w:jc w:val="right"/>
        <w:rPr>
          <w:rFonts w:ascii="Cambria" w:hAnsi="Cambria"/>
          <w:sz w:val="16"/>
          <w:szCs w:val="16"/>
          <w:lang w:val="hr-HR"/>
        </w:rPr>
      </w:pPr>
    </w:p>
    <w:p w14:paraId="3C656A05" w14:textId="77777777" w:rsidR="00C16A27" w:rsidRPr="00EF67BD" w:rsidRDefault="00C16A27" w:rsidP="00C16A27">
      <w:pPr>
        <w:pStyle w:val="NoSpacing"/>
        <w:ind w:right="-567"/>
        <w:rPr>
          <w:rFonts w:ascii="Cambria" w:hAnsi="Cambria"/>
          <w:sz w:val="16"/>
          <w:szCs w:val="16"/>
          <w:lang w:val="hr-HR"/>
        </w:rPr>
      </w:pPr>
    </w:p>
    <w:p w14:paraId="19A12433" w14:textId="70C386FD" w:rsidR="00C16A27" w:rsidRPr="00EF67BD" w:rsidRDefault="00C16A27" w:rsidP="00C16A27">
      <w:pPr>
        <w:pStyle w:val="NoSpacing"/>
        <w:ind w:right="-567"/>
        <w:jc w:val="both"/>
        <w:rPr>
          <w:rFonts w:ascii="Cambria" w:hAnsi="Cambria" w:cs="Arial"/>
          <w:sz w:val="16"/>
          <w:szCs w:val="16"/>
          <w:lang w:val="hr-HR"/>
        </w:rPr>
      </w:pPr>
      <w:r w:rsidRPr="00EF67BD">
        <w:rPr>
          <w:rFonts w:ascii="Cambria" w:hAnsi="Cambria" w:cs="Arial"/>
          <w:sz w:val="16"/>
          <w:szCs w:val="16"/>
          <w:u w:val="single"/>
          <w:lang w:val="hr-HR"/>
        </w:rPr>
        <w:t>PREDMET:</w:t>
      </w:r>
      <w:r w:rsidR="005F4D92">
        <w:rPr>
          <w:rFonts w:ascii="Cambria" w:hAnsi="Cambria" w:cs="Arial"/>
          <w:sz w:val="16"/>
          <w:szCs w:val="16"/>
          <w:u w:val="single"/>
          <w:lang w:val="hr-HR"/>
        </w:rPr>
        <w:t xml:space="preserve"> </w:t>
      </w:r>
      <w:r w:rsidRPr="00EF67BD">
        <w:rPr>
          <w:rFonts w:ascii="Cambria" w:hAnsi="Cambria" w:cs="Arial"/>
          <w:sz w:val="16"/>
          <w:szCs w:val="16"/>
          <w:lang w:val="hr-HR"/>
        </w:rPr>
        <w:t>Prijava na konkurs objavljen dana ______</w:t>
      </w:r>
      <w:r w:rsidR="00C71D7E" w:rsidRPr="00EF67BD">
        <w:rPr>
          <w:rFonts w:ascii="Cambria" w:hAnsi="Cambria" w:cs="Arial"/>
          <w:sz w:val="16"/>
          <w:szCs w:val="16"/>
          <w:lang w:val="hr-HR"/>
        </w:rPr>
        <w:t>_____</w:t>
      </w:r>
      <w:r w:rsidRPr="00EF67BD">
        <w:rPr>
          <w:rFonts w:ascii="Cambria" w:hAnsi="Cambria" w:cs="Arial"/>
          <w:sz w:val="16"/>
          <w:szCs w:val="16"/>
          <w:lang w:val="hr-HR"/>
        </w:rPr>
        <w:t>_____</w:t>
      </w:r>
      <w:r w:rsidR="00690D85" w:rsidRPr="00EF67BD">
        <w:rPr>
          <w:rFonts w:ascii="Cambria" w:hAnsi="Cambria" w:cs="Arial"/>
          <w:sz w:val="16"/>
          <w:szCs w:val="16"/>
          <w:lang w:val="hr-HR"/>
        </w:rPr>
        <w:t>20</w:t>
      </w:r>
      <w:r w:rsidR="00D01929" w:rsidRPr="00EF67BD">
        <w:rPr>
          <w:rFonts w:ascii="Cambria" w:hAnsi="Cambria" w:cs="Arial"/>
          <w:sz w:val="16"/>
          <w:szCs w:val="16"/>
          <w:lang w:val="hr-HR"/>
        </w:rPr>
        <w:t>2</w:t>
      </w:r>
      <w:r w:rsidR="00E04063" w:rsidRPr="00EF67BD">
        <w:rPr>
          <w:rFonts w:ascii="Cambria" w:hAnsi="Cambria" w:cs="Arial"/>
          <w:sz w:val="16"/>
          <w:szCs w:val="16"/>
          <w:lang w:val="hr-HR"/>
        </w:rPr>
        <w:t>5</w:t>
      </w:r>
      <w:r w:rsidR="00690D85" w:rsidRPr="00EF67BD">
        <w:rPr>
          <w:rFonts w:ascii="Cambria" w:hAnsi="Cambria" w:cs="Arial"/>
          <w:sz w:val="16"/>
          <w:szCs w:val="16"/>
          <w:lang w:val="hr-HR"/>
        </w:rPr>
        <w:t>.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 godine na </w:t>
      </w:r>
      <w:r w:rsidR="005F4D92">
        <w:rPr>
          <w:rFonts w:ascii="Cambria" w:hAnsi="Cambria" w:cs="Arial"/>
          <w:sz w:val="16"/>
          <w:szCs w:val="16"/>
          <w:lang w:val="hr-HR"/>
        </w:rPr>
        <w:t>internetskoj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 stranici </w:t>
      </w:r>
      <w:r w:rsidR="00F80A5E" w:rsidRPr="00EF67BD">
        <w:rPr>
          <w:rFonts w:ascii="Cambria" w:hAnsi="Cambria" w:cs="Arial"/>
          <w:sz w:val="16"/>
          <w:szCs w:val="16"/>
          <w:lang w:val="hr-HR"/>
        </w:rPr>
        <w:t xml:space="preserve">Univerziteta u Sarajevu -  </w:t>
      </w:r>
      <w:r w:rsidRPr="00EF67BD">
        <w:rPr>
          <w:rFonts w:ascii="Cambria" w:hAnsi="Cambria" w:cs="Arial"/>
          <w:sz w:val="16"/>
          <w:szCs w:val="16"/>
          <w:lang w:val="hr-HR"/>
        </w:rPr>
        <w:t>Filozofskog fakulteta</w:t>
      </w:r>
      <w:r w:rsidR="00585167" w:rsidRPr="00EF67BD">
        <w:rPr>
          <w:rFonts w:ascii="Cambria" w:hAnsi="Cambria" w:cs="Arial"/>
          <w:sz w:val="16"/>
          <w:szCs w:val="16"/>
          <w:lang w:val="hr-HR"/>
        </w:rPr>
        <w:t xml:space="preserve">, </w:t>
      </w:r>
      <w:r w:rsidR="005F4D92">
        <w:rPr>
          <w:rFonts w:ascii="Cambria" w:hAnsi="Cambria" w:cs="Arial"/>
          <w:sz w:val="16"/>
          <w:szCs w:val="16"/>
          <w:lang w:val="hr-HR"/>
        </w:rPr>
        <w:t>internetskoj</w:t>
      </w:r>
      <w:r w:rsidR="00585167" w:rsidRPr="00EF67BD">
        <w:rPr>
          <w:rFonts w:ascii="Cambria" w:hAnsi="Cambria" w:cs="Arial"/>
          <w:sz w:val="16"/>
          <w:szCs w:val="16"/>
          <w:lang w:val="hr-HR"/>
        </w:rPr>
        <w:t xml:space="preserve"> stranici Univerziteta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  i dnevnom listu </w:t>
      </w:r>
      <w:r w:rsidR="00FB5633" w:rsidRPr="00EF67BD">
        <w:rPr>
          <w:rFonts w:ascii="Cambria" w:hAnsi="Cambria" w:cs="Arial"/>
          <w:sz w:val="16"/>
          <w:szCs w:val="16"/>
          <w:lang w:val="hr-HR"/>
        </w:rPr>
        <w:t xml:space="preserve">DNEVNI AVAZ 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-  </w:t>
      </w:r>
      <w:r w:rsidRPr="00EF67BD">
        <w:rPr>
          <w:rFonts w:ascii="Cambria" w:hAnsi="Cambria" w:cs="Arial"/>
          <w:i/>
          <w:sz w:val="16"/>
          <w:szCs w:val="16"/>
          <w:lang w:val="hr-HR"/>
        </w:rPr>
        <w:t>dostavlja se</w:t>
      </w:r>
      <w:r w:rsidRPr="00EF67BD">
        <w:rPr>
          <w:rFonts w:ascii="Cambria" w:hAnsi="Cambria" w:cs="Arial"/>
          <w:sz w:val="16"/>
          <w:szCs w:val="16"/>
          <w:lang w:val="hr-HR"/>
        </w:rPr>
        <w:t xml:space="preserve"> </w:t>
      </w:r>
    </w:p>
    <w:p w14:paraId="55F67EF5" w14:textId="74FF3348" w:rsidR="00C16A27" w:rsidRPr="00EF67BD" w:rsidRDefault="00C16A27" w:rsidP="00C16A27">
      <w:pPr>
        <w:pStyle w:val="NoSpacing"/>
        <w:ind w:right="-567"/>
        <w:jc w:val="both"/>
        <w:rPr>
          <w:rFonts w:ascii="Cambria" w:hAnsi="Cambria" w:cs="Arial"/>
          <w:sz w:val="16"/>
          <w:szCs w:val="16"/>
          <w:lang w:val="hr-HR"/>
        </w:rPr>
      </w:pPr>
      <w:r w:rsidRPr="00EF67BD">
        <w:rPr>
          <w:rFonts w:ascii="Cambria" w:hAnsi="Cambria" w:cs="Arial"/>
          <w:sz w:val="16"/>
          <w:szCs w:val="16"/>
          <w:lang w:val="hr-HR"/>
        </w:rPr>
        <w:t xml:space="preserve">Podnosim prijavu na konkurs objavljen u </w:t>
      </w:r>
      <w:r w:rsidR="00675CBA" w:rsidRPr="00EF67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r="00EF67BD">
        <w:rPr>
          <w:rFonts w:ascii="Cambria" w:hAnsi="Cambria" w:cs="Arial"/>
          <w:sz w:val="16"/>
          <w:szCs w:val="16"/>
          <w:lang w:val="hr-HR"/>
        </w:rPr>
        <w:t>, dana_______</w:t>
      </w:r>
      <w:r w:rsidR="00761136" w:rsidRPr="00EF67BD">
        <w:rPr>
          <w:rFonts w:ascii="Cambria" w:hAnsi="Cambria" w:cs="Arial"/>
          <w:sz w:val="16"/>
          <w:szCs w:val="16"/>
          <w:lang w:val="hr-HR"/>
        </w:rPr>
        <w:t>_____</w:t>
      </w:r>
      <w:r w:rsidRPr="00EF67BD">
        <w:rPr>
          <w:rFonts w:ascii="Cambria" w:hAnsi="Cambria" w:cs="Arial"/>
          <w:sz w:val="16"/>
          <w:szCs w:val="16"/>
          <w:lang w:val="hr-HR"/>
        </w:rPr>
        <w:t>___</w:t>
      </w:r>
      <w:r w:rsidR="00146D12" w:rsidRPr="00EF67BD">
        <w:rPr>
          <w:rFonts w:ascii="Cambria" w:hAnsi="Cambria" w:cs="Arial"/>
          <w:sz w:val="16"/>
          <w:szCs w:val="16"/>
          <w:lang w:val="hr-HR"/>
        </w:rPr>
        <w:t>202</w:t>
      </w:r>
      <w:r w:rsidR="00E04063" w:rsidRPr="00EF67BD">
        <w:rPr>
          <w:rFonts w:ascii="Cambria" w:hAnsi="Cambria" w:cs="Arial"/>
          <w:sz w:val="16"/>
          <w:szCs w:val="16"/>
          <w:lang w:val="hr-HR"/>
        </w:rPr>
        <w:t>5</w:t>
      </w:r>
      <w:r w:rsidR="00146D12" w:rsidRPr="00EF67BD">
        <w:rPr>
          <w:rFonts w:ascii="Cambria" w:hAnsi="Cambria" w:cs="Arial"/>
          <w:sz w:val="16"/>
          <w:szCs w:val="16"/>
          <w:lang w:val="hr-HR"/>
        </w:rPr>
        <w:t xml:space="preserve">. </w:t>
      </w:r>
      <w:r w:rsidRPr="00EF67BD">
        <w:rPr>
          <w:rFonts w:ascii="Cambria" w:hAnsi="Cambria" w:cs="Arial"/>
          <w:sz w:val="16"/>
          <w:szCs w:val="16"/>
          <w:lang w:val="hr-HR"/>
        </w:rPr>
        <w:t>godine, za izbor u</w:t>
      </w:r>
      <w:r w:rsidR="00675CBA" w:rsidRPr="00EF67BD">
        <w:rPr>
          <w:rFonts w:ascii="Cambria" w:hAnsi="Cambria" w:cs="Arial"/>
          <w:sz w:val="16"/>
          <w:szCs w:val="16"/>
          <w:lang w:val="hr-HR"/>
        </w:rPr>
        <w:t xml:space="preserve"> </w:t>
      </w:r>
      <w:r w:rsidRPr="00EF67BD">
        <w:rPr>
          <w:rFonts w:ascii="Cambria" w:hAnsi="Cambria" w:cs="Arial"/>
          <w:sz w:val="16"/>
          <w:szCs w:val="16"/>
          <w:u w:val="single"/>
          <w:lang w:val="hr-HR"/>
        </w:rPr>
        <w:t>akademsko (naučnonastavno</w:t>
      </w:r>
      <w:r w:rsidR="003348CB" w:rsidRPr="00EF67BD">
        <w:rPr>
          <w:rFonts w:ascii="Cambria" w:hAnsi="Cambria" w:cs="Arial"/>
          <w:sz w:val="16"/>
          <w:szCs w:val="16"/>
          <w:u w:val="single"/>
          <w:lang w:val="hr-HR"/>
        </w:rPr>
        <w:t>/saradničko</w:t>
      </w:r>
      <w:r w:rsidRPr="00EF67BD">
        <w:rPr>
          <w:rFonts w:ascii="Cambria" w:hAnsi="Cambria" w:cs="Arial"/>
          <w:sz w:val="16"/>
          <w:szCs w:val="16"/>
          <w:u w:val="single"/>
          <w:lang w:val="hr-HR"/>
        </w:rPr>
        <w:t>)</w:t>
      </w:r>
      <w:r w:rsidR="00E04063" w:rsidRPr="00EF67BD">
        <w:rPr>
          <w:rFonts w:ascii="Cambria" w:hAnsi="Cambria" w:cs="Arial"/>
          <w:sz w:val="16"/>
          <w:szCs w:val="16"/>
          <w:u w:val="single"/>
          <w:lang w:val="hr-HR"/>
        </w:rPr>
        <w:t xml:space="preserve"> </w:t>
      </w:r>
      <w:r w:rsidRPr="00EF67BD">
        <w:rPr>
          <w:rFonts w:ascii="Cambria" w:hAnsi="Cambria" w:cs="Arial"/>
          <w:sz w:val="16"/>
          <w:szCs w:val="16"/>
          <w:u w:val="single"/>
          <w:lang w:val="hr-HR"/>
        </w:rPr>
        <w:t xml:space="preserve">zvanje: </w:t>
      </w:r>
      <w:r w:rsidR="00E04063" w:rsidRPr="00EF67BD">
        <w:rPr>
          <w:rFonts w:ascii="Cambria" w:hAnsi="Cambria" w:cs="Arial"/>
          <w:sz w:val="16"/>
          <w:szCs w:val="16"/>
          <w:u w:val="single"/>
          <w:lang w:val="hr-HR"/>
        </w:rPr>
        <w:t>_____</w:t>
      </w:r>
      <w:r w:rsidRPr="00EF67BD">
        <w:rPr>
          <w:rFonts w:ascii="Cambria" w:hAnsi="Cambria"/>
          <w:sz w:val="16"/>
          <w:szCs w:val="16"/>
          <w:lang w:val="hr-HR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C71D7E" w:rsidRPr="00EF67BD">
        <w:rPr>
          <w:rFonts w:ascii="Cambria" w:hAnsi="Cambria"/>
          <w:sz w:val="16"/>
          <w:szCs w:val="16"/>
          <w:lang w:val="hr-HR"/>
        </w:rPr>
        <w:t>_________________________________________________________________________________</w:t>
      </w:r>
      <w:r w:rsidR="008A50C9" w:rsidRPr="00EF67BD">
        <w:rPr>
          <w:rFonts w:ascii="Cambria" w:hAnsi="Cambria"/>
          <w:sz w:val="16"/>
          <w:szCs w:val="16"/>
          <w:lang w:val="hr-HR"/>
        </w:rPr>
        <w:t>________________________________________________________________________________________</w:t>
      </w:r>
      <w:r w:rsidR="00C71D7E" w:rsidRPr="00EF67BD">
        <w:rPr>
          <w:rFonts w:ascii="Cambria" w:hAnsi="Cambria"/>
          <w:sz w:val="16"/>
          <w:szCs w:val="16"/>
          <w:lang w:val="hr-HR"/>
        </w:rPr>
        <w:t>_</w:t>
      </w:r>
      <w:r w:rsidR="00E04063" w:rsidRPr="00EF67BD">
        <w:rPr>
          <w:rFonts w:ascii="Cambria" w:hAnsi="Cambria"/>
          <w:sz w:val="16"/>
          <w:szCs w:val="16"/>
          <w:lang w:val="hr-HR"/>
        </w:rPr>
        <w:t>_______________________________________________________________________________________________________________________________________</w:t>
      </w:r>
      <w:r w:rsidRPr="00EF67BD">
        <w:rPr>
          <w:rFonts w:ascii="Cambria" w:hAnsi="Cambria"/>
          <w:sz w:val="16"/>
          <w:szCs w:val="16"/>
          <w:lang w:val="hr-HR"/>
        </w:rPr>
        <w:t>__.</w:t>
      </w:r>
    </w:p>
    <w:p w14:paraId="6C717350" w14:textId="77777777" w:rsidR="00C16A27" w:rsidRPr="00EF67BD" w:rsidRDefault="00C16A27" w:rsidP="001C5B37">
      <w:pPr>
        <w:pStyle w:val="NoSpacing"/>
        <w:jc w:val="both"/>
        <w:rPr>
          <w:rFonts w:ascii="Cambria" w:hAnsi="Cambria" w:cs="Arial"/>
          <w:sz w:val="16"/>
          <w:szCs w:val="16"/>
          <w:lang w:val="hr-HR"/>
        </w:rPr>
      </w:pPr>
      <w:r w:rsidRPr="00EF67BD">
        <w:rPr>
          <w:rFonts w:ascii="Cambria" w:hAnsi="Cambria" w:cs="Arial"/>
          <w:sz w:val="16"/>
          <w:szCs w:val="16"/>
          <w:lang w:val="hr-HR"/>
        </w:rPr>
        <w:t>Uz prijavu prilažem dokumentaciju traženu konkursom.</w:t>
      </w:r>
    </w:p>
    <w:p w14:paraId="5761BCFF" w14:textId="77777777" w:rsidR="00C16A27" w:rsidRPr="00EF67BD" w:rsidRDefault="00C16A27" w:rsidP="00C16A27">
      <w:pPr>
        <w:pStyle w:val="NoSpacing"/>
        <w:rPr>
          <w:rFonts w:ascii="Cambria" w:hAnsi="Cambria"/>
          <w:sz w:val="16"/>
          <w:szCs w:val="16"/>
          <w:lang w:val="hr-HR"/>
        </w:rPr>
      </w:pPr>
    </w:p>
    <w:p w14:paraId="5B9C6311" w14:textId="1185C874" w:rsidR="00C16A27" w:rsidRPr="00EF67BD" w:rsidRDefault="00C16A27" w:rsidP="00C16A27">
      <w:pPr>
        <w:pStyle w:val="NoSpacing"/>
        <w:rPr>
          <w:rFonts w:ascii="Cambria" w:hAnsi="Cambria"/>
          <w:sz w:val="16"/>
          <w:szCs w:val="16"/>
          <w:lang w:val="hr-HR"/>
        </w:rPr>
      </w:pPr>
      <w:r w:rsidRPr="00EF67BD">
        <w:rPr>
          <w:rFonts w:ascii="Cambria" w:hAnsi="Cambria"/>
          <w:sz w:val="16"/>
          <w:szCs w:val="16"/>
          <w:lang w:val="hr-HR"/>
        </w:rPr>
        <w:t xml:space="preserve">          </w:t>
      </w:r>
      <w:r w:rsidR="00BA6C47" w:rsidRPr="00EF67BD">
        <w:rPr>
          <w:rFonts w:ascii="Cambria" w:hAnsi="Cambria"/>
          <w:sz w:val="16"/>
          <w:szCs w:val="16"/>
          <w:lang w:val="hr-HR"/>
        </w:rPr>
        <w:t xml:space="preserve">   </w:t>
      </w:r>
      <w:r w:rsidRPr="00EF67BD">
        <w:rPr>
          <w:rFonts w:ascii="Cambria" w:hAnsi="Cambria"/>
          <w:sz w:val="16"/>
          <w:szCs w:val="16"/>
          <w:lang w:val="hr-HR"/>
        </w:rPr>
        <w:t xml:space="preserve">  S poštovanjem</w:t>
      </w:r>
      <w:r w:rsidR="002766E8" w:rsidRPr="00EF67BD">
        <w:rPr>
          <w:rFonts w:ascii="Cambria" w:hAnsi="Cambria"/>
          <w:sz w:val="16"/>
          <w:szCs w:val="16"/>
          <w:lang w:val="hr-HR"/>
        </w:rPr>
        <w:t>.</w:t>
      </w:r>
      <w:r w:rsidRPr="00EF67BD">
        <w:rPr>
          <w:rFonts w:ascii="Cambria" w:hAnsi="Cambria"/>
          <w:sz w:val="16"/>
          <w:szCs w:val="16"/>
          <w:lang w:val="hr-HR"/>
        </w:rPr>
        <w:t xml:space="preserve">       </w:t>
      </w:r>
    </w:p>
    <w:p w14:paraId="19917A9D" w14:textId="77777777" w:rsidR="00C16A27" w:rsidRPr="00EF67BD" w:rsidRDefault="00C16A27" w:rsidP="00C16A27">
      <w:pPr>
        <w:pStyle w:val="NoSpacing"/>
        <w:rPr>
          <w:rFonts w:ascii="Cambria" w:hAnsi="Cambria"/>
          <w:sz w:val="16"/>
          <w:szCs w:val="16"/>
          <w:lang w:val="hr-HR"/>
        </w:rPr>
      </w:pPr>
    </w:p>
    <w:p w14:paraId="7D19A10A" w14:textId="157E1DA1" w:rsidR="00C16A27" w:rsidRPr="00EF67BD" w:rsidRDefault="00D01929" w:rsidP="00D01929">
      <w:pPr>
        <w:pStyle w:val="NoSpacing"/>
        <w:jc w:val="center"/>
        <w:rPr>
          <w:rFonts w:ascii="Cambria" w:hAnsi="Cambria"/>
          <w:sz w:val="16"/>
          <w:szCs w:val="16"/>
          <w:lang w:val="hr-HR"/>
        </w:rPr>
      </w:pPr>
      <w:r w:rsidRPr="00EF67BD">
        <w:rPr>
          <w:rFonts w:ascii="Cambria" w:hAnsi="Cambria"/>
          <w:sz w:val="16"/>
          <w:szCs w:val="16"/>
          <w:lang w:val="hr-HR"/>
        </w:rPr>
        <w:t xml:space="preserve">                                                                                            </w:t>
      </w:r>
      <w:r w:rsidR="00321E5A" w:rsidRPr="00EF67BD">
        <w:rPr>
          <w:rFonts w:ascii="Cambria" w:hAnsi="Cambria"/>
          <w:sz w:val="16"/>
          <w:szCs w:val="16"/>
          <w:lang w:val="hr-HR"/>
        </w:rPr>
        <w:t xml:space="preserve">           </w:t>
      </w:r>
      <w:r w:rsidRPr="00EF67BD">
        <w:rPr>
          <w:rFonts w:ascii="Cambria" w:hAnsi="Cambria"/>
          <w:sz w:val="16"/>
          <w:szCs w:val="16"/>
          <w:lang w:val="hr-HR"/>
        </w:rPr>
        <w:t xml:space="preserve"> </w:t>
      </w:r>
      <w:r w:rsidR="00380F25" w:rsidRPr="00EF67BD">
        <w:rPr>
          <w:rFonts w:ascii="Cambria" w:hAnsi="Cambria"/>
          <w:sz w:val="16"/>
          <w:szCs w:val="16"/>
          <w:lang w:val="hr-HR"/>
        </w:rPr>
        <w:t xml:space="preserve">     </w:t>
      </w:r>
      <w:r w:rsidRPr="00EF67BD">
        <w:rPr>
          <w:rFonts w:ascii="Cambria" w:hAnsi="Cambria"/>
          <w:sz w:val="16"/>
          <w:szCs w:val="16"/>
          <w:lang w:val="hr-HR"/>
        </w:rPr>
        <w:t xml:space="preserve">     </w:t>
      </w:r>
      <w:r w:rsidR="00B3290A" w:rsidRPr="00EF67BD">
        <w:rPr>
          <w:rFonts w:ascii="Cambria" w:hAnsi="Cambria"/>
          <w:sz w:val="16"/>
          <w:szCs w:val="16"/>
          <w:lang w:val="hr-HR"/>
        </w:rPr>
        <w:t xml:space="preserve">   </w:t>
      </w:r>
      <w:r w:rsidR="003A5D8E" w:rsidRPr="00EF67BD">
        <w:rPr>
          <w:rFonts w:ascii="Cambria" w:hAnsi="Cambria"/>
          <w:sz w:val="16"/>
          <w:szCs w:val="16"/>
          <w:lang w:val="hr-HR"/>
        </w:rPr>
        <w:t xml:space="preserve">            </w:t>
      </w:r>
      <w:r w:rsidR="00B3290A" w:rsidRPr="00EF67BD">
        <w:rPr>
          <w:rFonts w:ascii="Cambria" w:hAnsi="Cambria"/>
          <w:sz w:val="16"/>
          <w:szCs w:val="16"/>
          <w:lang w:val="hr-HR"/>
        </w:rPr>
        <w:t xml:space="preserve"> </w:t>
      </w:r>
      <w:r w:rsidR="00387AFF" w:rsidRPr="00EF67BD">
        <w:rPr>
          <w:rFonts w:ascii="Cambria" w:hAnsi="Cambria"/>
          <w:sz w:val="16"/>
          <w:szCs w:val="16"/>
          <w:lang w:val="hr-HR"/>
        </w:rPr>
        <w:t>Svojeručni potpis p</w:t>
      </w:r>
      <w:r w:rsidR="00C16A27" w:rsidRPr="00EF67BD">
        <w:rPr>
          <w:rFonts w:ascii="Cambria" w:hAnsi="Cambria"/>
          <w:sz w:val="16"/>
          <w:szCs w:val="16"/>
          <w:lang w:val="hr-HR"/>
        </w:rPr>
        <w:t>odnosi</w:t>
      </w:r>
      <w:r w:rsidR="00387AFF" w:rsidRPr="00EF67BD">
        <w:rPr>
          <w:rFonts w:ascii="Cambria" w:hAnsi="Cambria"/>
          <w:sz w:val="16"/>
          <w:szCs w:val="16"/>
          <w:lang w:val="hr-HR"/>
        </w:rPr>
        <w:t>oca</w:t>
      </w:r>
      <w:r w:rsidR="00C16A27" w:rsidRPr="00EF67BD">
        <w:rPr>
          <w:rFonts w:ascii="Cambria" w:hAnsi="Cambria"/>
          <w:sz w:val="16"/>
          <w:szCs w:val="16"/>
          <w:lang w:val="hr-HR"/>
        </w:rPr>
        <w:t xml:space="preserve"> prijave</w:t>
      </w:r>
    </w:p>
    <w:p w14:paraId="5B43EBD3" w14:textId="04AF7CA7" w:rsidR="00C16A27" w:rsidRPr="00EF67BD" w:rsidRDefault="00C16A27" w:rsidP="00D01929">
      <w:pPr>
        <w:ind w:left="5954"/>
        <w:jc w:val="both"/>
        <w:rPr>
          <w:rFonts w:ascii="Cambria" w:hAnsi="Cambria"/>
          <w:sz w:val="16"/>
          <w:szCs w:val="16"/>
          <w:lang w:val="hr-HR"/>
        </w:rPr>
      </w:pPr>
      <w:r w:rsidRPr="00EF67BD">
        <w:rPr>
          <w:rFonts w:ascii="Cambria" w:hAnsi="Cambria"/>
          <w:sz w:val="16"/>
          <w:szCs w:val="16"/>
          <w:lang w:val="hr-HR"/>
        </w:rPr>
        <w:t xml:space="preserve">                                                                                                                                          ______________________</w:t>
      </w:r>
      <w:r w:rsidR="003C3909" w:rsidRPr="00EF67BD">
        <w:rPr>
          <w:rFonts w:ascii="Cambria" w:hAnsi="Cambria"/>
          <w:sz w:val="16"/>
          <w:szCs w:val="16"/>
          <w:lang w:val="hr-HR"/>
        </w:rPr>
        <w:t>_________</w:t>
      </w:r>
      <w:r w:rsidRPr="00EF67BD">
        <w:rPr>
          <w:rFonts w:ascii="Cambria" w:hAnsi="Cambria"/>
          <w:sz w:val="16"/>
          <w:szCs w:val="16"/>
          <w:lang w:val="hr-HR"/>
        </w:rPr>
        <w:t>_____</w:t>
      </w:r>
    </w:p>
    <w:p w14:paraId="4712C2BD" w14:textId="77777777" w:rsidR="00021DBE" w:rsidRPr="00EF67BD" w:rsidRDefault="00021DBE" w:rsidP="00021DBE">
      <w:pPr>
        <w:ind w:left="-284" w:right="-164" w:firstLine="851"/>
        <w:jc w:val="both"/>
        <w:rPr>
          <w:rFonts w:ascii="Cambria" w:hAnsi="Cambria" w:cs="Arial"/>
          <w:b/>
          <w:sz w:val="16"/>
          <w:szCs w:val="16"/>
          <w:lang w:val="hr-HR"/>
        </w:rPr>
      </w:pPr>
      <w:r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>Za navedenu  poziciju  zainteresirani  kandidati</w:t>
      </w:r>
      <w:r>
        <w:rPr>
          <w:rFonts w:ascii="Cambria" w:hAnsi="Cambria" w:cs="Arial"/>
          <w:b/>
          <w:sz w:val="16"/>
          <w:szCs w:val="16"/>
          <w:u w:val="single"/>
          <w:lang w:val="hr-HR"/>
        </w:rPr>
        <w:t>/kinje</w:t>
      </w:r>
      <w:r w:rsidRPr="00EF67BD">
        <w:rPr>
          <w:rFonts w:ascii="Cambria" w:hAnsi="Cambria" w:cs="Arial"/>
          <w:b/>
          <w:sz w:val="16"/>
          <w:szCs w:val="16"/>
          <w:u w:val="single"/>
          <w:lang w:val="hr-HR"/>
        </w:rPr>
        <w:t xml:space="preserve">  dužni  su  dostaviti:</w:t>
      </w:r>
      <w:r w:rsidRPr="00EF67BD">
        <w:rPr>
          <w:rFonts w:ascii="Cambria" w:hAnsi="Cambria" w:cs="Arial"/>
          <w:b/>
          <w:sz w:val="16"/>
          <w:szCs w:val="16"/>
          <w:lang w:val="hr-HR"/>
        </w:rPr>
        <w:t xml:space="preserve">   </w:t>
      </w:r>
    </w:p>
    <w:p w14:paraId="35C5B88F" w14:textId="77777777" w:rsidR="00021DBE" w:rsidRPr="00EF67BD" w:rsidRDefault="00021DBE" w:rsidP="00021DBE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s</w:t>
      </w:r>
      <w:r w:rsidRPr="00EF67BD">
        <w:rPr>
          <w:rFonts w:ascii="Cambria" w:hAnsi="Cambria"/>
          <w:sz w:val="16"/>
          <w:szCs w:val="16"/>
          <w:lang w:val="hr-HR"/>
        </w:rPr>
        <w:t>vojeručno potpisanu prijavu za izbor u zvanje;</w:t>
      </w:r>
    </w:p>
    <w:p w14:paraId="7D460F00" w14:textId="77777777" w:rsidR="00021DBE" w:rsidRPr="00EF67BD" w:rsidRDefault="00021DBE" w:rsidP="00021DBE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d</w:t>
      </w:r>
      <w:r w:rsidRPr="00EF67BD">
        <w:rPr>
          <w:rFonts w:ascii="Cambria" w:hAnsi="Cambria"/>
          <w:sz w:val="16"/>
          <w:szCs w:val="16"/>
          <w:lang w:val="hr-HR"/>
        </w:rPr>
        <w:t xml:space="preserve">iplomu o stečenom naučnom stepenu doktora nauka </w:t>
      </w:r>
      <w:r w:rsidRPr="00EF67BD">
        <w:rPr>
          <w:rFonts w:ascii="Cambria" w:hAnsi="Cambria"/>
          <w:b/>
          <w:sz w:val="16"/>
          <w:szCs w:val="16"/>
          <w:u w:val="single"/>
          <w:lang w:val="hr-HR"/>
        </w:rPr>
        <w:t xml:space="preserve">ili </w:t>
      </w:r>
      <w:r w:rsidRPr="00EF67BD">
        <w:rPr>
          <w:rFonts w:ascii="Cambria" w:hAnsi="Cambria"/>
          <w:sz w:val="16"/>
          <w:szCs w:val="16"/>
          <w:lang w:val="hr-HR"/>
        </w:rPr>
        <w:t xml:space="preserve">Diplomu o završenom III. ciklusu studija sa </w:t>
      </w:r>
      <w:r w:rsidRPr="00EF67BD">
        <w:rPr>
          <w:rFonts w:ascii="Cambria" w:hAnsi="Cambria"/>
          <w:sz w:val="16"/>
          <w:szCs w:val="16"/>
          <w:u w:val="single"/>
          <w:lang w:val="hr-HR"/>
        </w:rPr>
        <w:t>Dodatkom diplomi</w:t>
      </w:r>
      <w:r w:rsidRPr="00EF67BD">
        <w:rPr>
          <w:rFonts w:ascii="Cambria" w:hAnsi="Cambria"/>
          <w:sz w:val="16"/>
          <w:szCs w:val="16"/>
          <w:lang w:val="hr-HR"/>
        </w:rPr>
        <w:t xml:space="preserve"> – original ili ovjerenu fotokopiju; </w:t>
      </w:r>
    </w:p>
    <w:p w14:paraId="03BA7707" w14:textId="77777777" w:rsidR="00021DBE" w:rsidRPr="00EF67BD" w:rsidRDefault="00021DBE" w:rsidP="00021DBE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d</w:t>
      </w:r>
      <w:r w:rsidRPr="00EF67BD">
        <w:rPr>
          <w:rFonts w:ascii="Cambria" w:hAnsi="Cambria"/>
          <w:sz w:val="16"/>
          <w:szCs w:val="16"/>
          <w:lang w:val="hr-HR"/>
        </w:rPr>
        <w:t xml:space="preserve">iplomu o stečenom naučnom stepenu </w:t>
      </w:r>
      <w:r w:rsidRPr="00EF67BD">
        <w:rPr>
          <w:rFonts w:ascii="Cambria" w:hAnsi="Cambria"/>
          <w:sz w:val="16"/>
          <w:szCs w:val="16"/>
          <w:u w:val="single"/>
          <w:lang w:val="hr-HR"/>
        </w:rPr>
        <w:t>magistra</w:t>
      </w:r>
      <w:r w:rsidRPr="00EF67BD">
        <w:rPr>
          <w:rFonts w:ascii="Cambria" w:hAnsi="Cambria"/>
          <w:sz w:val="16"/>
          <w:szCs w:val="16"/>
          <w:lang w:val="hr-HR"/>
        </w:rPr>
        <w:t xml:space="preserve"> </w:t>
      </w:r>
      <w:r w:rsidRPr="00EF67BD">
        <w:rPr>
          <w:rFonts w:ascii="Cambria" w:hAnsi="Cambria"/>
          <w:b/>
          <w:sz w:val="16"/>
          <w:szCs w:val="16"/>
          <w:u w:val="single"/>
          <w:lang w:val="hr-HR"/>
        </w:rPr>
        <w:t>ili</w:t>
      </w:r>
      <w:r w:rsidRPr="00EF67BD">
        <w:rPr>
          <w:rFonts w:ascii="Cambria" w:hAnsi="Cambria"/>
          <w:sz w:val="16"/>
          <w:szCs w:val="16"/>
          <w:lang w:val="hr-HR"/>
        </w:rPr>
        <w:t xml:space="preserve"> Diplomu o završenom II. ciklusu studija sa</w:t>
      </w:r>
      <w:r w:rsidRPr="00EF67BD">
        <w:rPr>
          <w:rFonts w:ascii="Cambria" w:hAnsi="Cambria"/>
          <w:b/>
          <w:sz w:val="16"/>
          <w:szCs w:val="16"/>
          <w:lang w:val="hr-HR"/>
        </w:rPr>
        <w:t xml:space="preserve">  </w:t>
      </w:r>
      <w:r w:rsidRPr="00EF67BD">
        <w:rPr>
          <w:rFonts w:ascii="Cambria" w:hAnsi="Cambria"/>
          <w:bCs/>
          <w:sz w:val="16"/>
          <w:szCs w:val="16"/>
          <w:u w:val="single"/>
          <w:lang w:val="hr-HR"/>
        </w:rPr>
        <w:t>Dodatkom diplomi</w:t>
      </w:r>
      <w:r w:rsidRPr="00EF67BD">
        <w:rPr>
          <w:rFonts w:ascii="Cambria" w:hAnsi="Cambria"/>
          <w:sz w:val="16"/>
          <w:szCs w:val="16"/>
          <w:lang w:val="hr-HR"/>
        </w:rPr>
        <w:t xml:space="preserve"> – original ili ovjerenu fotokopiju; </w:t>
      </w:r>
    </w:p>
    <w:p w14:paraId="2374FD1E" w14:textId="77777777" w:rsidR="00021DBE" w:rsidRPr="00EF67BD" w:rsidRDefault="00021DBE" w:rsidP="00021DBE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d</w:t>
      </w:r>
      <w:r w:rsidRPr="00EF67BD">
        <w:rPr>
          <w:rFonts w:ascii="Cambria" w:hAnsi="Cambria"/>
          <w:sz w:val="16"/>
          <w:szCs w:val="16"/>
          <w:lang w:val="hr-HR"/>
        </w:rPr>
        <w:t xml:space="preserve">iplomu o završenoj odgovarajućoj visokoj stručnoj spremi (VSS) </w:t>
      </w:r>
      <w:r w:rsidRPr="00EF67BD">
        <w:rPr>
          <w:rFonts w:ascii="Cambria" w:hAnsi="Cambria"/>
          <w:b/>
          <w:sz w:val="16"/>
          <w:szCs w:val="16"/>
          <w:lang w:val="hr-HR"/>
        </w:rPr>
        <w:t xml:space="preserve">ili </w:t>
      </w:r>
      <w:r w:rsidRPr="00EF67BD">
        <w:rPr>
          <w:rFonts w:ascii="Cambria" w:hAnsi="Cambria"/>
          <w:bCs/>
          <w:sz w:val="16"/>
          <w:szCs w:val="16"/>
          <w:lang w:val="hr-HR"/>
        </w:rPr>
        <w:t xml:space="preserve">Diplome o završenom I. i II.  ciklusu studija sa Dodatkom diploma </w:t>
      </w:r>
      <w:r w:rsidRPr="00EF67BD">
        <w:rPr>
          <w:rFonts w:ascii="Cambria" w:hAnsi="Cambria"/>
          <w:sz w:val="16"/>
          <w:szCs w:val="16"/>
          <w:lang w:val="hr-HR"/>
        </w:rPr>
        <w:t xml:space="preserve">- original ili ovjerenu fotokopiju; </w:t>
      </w:r>
    </w:p>
    <w:p w14:paraId="5A1F3CDE" w14:textId="77777777" w:rsidR="00021DBE" w:rsidRPr="00EF67BD" w:rsidRDefault="00021DBE" w:rsidP="00021DBE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p</w:t>
      </w:r>
      <w:r w:rsidRPr="00EF67BD">
        <w:rPr>
          <w:rFonts w:ascii="Cambria" w:hAnsi="Cambria"/>
          <w:sz w:val="16"/>
          <w:szCs w:val="16"/>
          <w:lang w:val="hr-HR"/>
        </w:rPr>
        <w:t>rijevod/i gore navedene/ih diplome/a – original/e ili ovjerenu/e fotokopiju/e</w:t>
      </w:r>
      <w:r>
        <w:rPr>
          <w:rFonts w:ascii="Cambria" w:hAnsi="Cambria"/>
          <w:sz w:val="16"/>
          <w:szCs w:val="16"/>
          <w:lang w:val="hr-HR"/>
        </w:rPr>
        <w:t xml:space="preserve"> </w:t>
      </w:r>
      <w:r w:rsidRPr="00EF67BD">
        <w:rPr>
          <w:rFonts w:ascii="Cambria" w:hAnsi="Cambria"/>
          <w:sz w:val="16"/>
          <w:szCs w:val="16"/>
          <w:lang w:val="hr-HR"/>
        </w:rPr>
        <w:t xml:space="preserve">- original ili ovjerenu fotokopiju; </w:t>
      </w:r>
    </w:p>
    <w:p w14:paraId="7B6EE9BC" w14:textId="77777777" w:rsidR="00021DBE" w:rsidRPr="00EF67BD" w:rsidRDefault="00021DBE" w:rsidP="00021DBE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r</w:t>
      </w:r>
      <w:r w:rsidRPr="00EF67BD">
        <w:rPr>
          <w:rFonts w:ascii="Cambria" w:hAnsi="Cambria"/>
          <w:sz w:val="16"/>
          <w:szCs w:val="16"/>
          <w:lang w:val="hr-HR"/>
        </w:rPr>
        <w:t xml:space="preserve">ješenje/a o priznatim inostranim visokoškolskim kvalifikacijama ukoliko su gore navedene diplome/a stečene – van područja BiH - original/e ili ovjerenu/e fotokopiju/e - original ili ovjerenu fotokopiju; </w:t>
      </w:r>
    </w:p>
    <w:p w14:paraId="6909D060" w14:textId="77777777" w:rsidR="00021DBE" w:rsidRPr="00EF67BD" w:rsidRDefault="00021DBE" w:rsidP="00021DBE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b</w:t>
      </w:r>
      <w:r w:rsidRPr="00EF67BD">
        <w:rPr>
          <w:rFonts w:ascii="Cambria" w:hAnsi="Cambria"/>
          <w:sz w:val="16"/>
          <w:szCs w:val="16"/>
          <w:lang w:val="hr-HR"/>
        </w:rPr>
        <w:t xml:space="preserve">iografiju (CV) i spisak objavljenih naučnih radova, projekata, patenata ili originalnih metoda iz oblasti za koju se vrši izbor; </w:t>
      </w:r>
    </w:p>
    <w:p w14:paraId="388BCF1D" w14:textId="77777777" w:rsidR="00021DBE" w:rsidRPr="00EF67BD" w:rsidRDefault="00021DBE" w:rsidP="00021DBE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b</w:t>
      </w:r>
      <w:r w:rsidRPr="00EF67BD">
        <w:rPr>
          <w:rFonts w:ascii="Cambria" w:hAnsi="Cambria"/>
          <w:sz w:val="16"/>
          <w:szCs w:val="16"/>
          <w:lang w:val="hr-HR"/>
        </w:rPr>
        <w:t>ibliografiju u štampanoj i elektronskoj formi na CD-u;</w:t>
      </w:r>
    </w:p>
    <w:p w14:paraId="66955603" w14:textId="77777777" w:rsidR="00021DBE" w:rsidRPr="00EF67BD" w:rsidRDefault="00021DBE" w:rsidP="00021DBE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p</w:t>
      </w:r>
      <w:r w:rsidRPr="00EF67BD">
        <w:rPr>
          <w:rFonts w:ascii="Cambria" w:hAnsi="Cambria"/>
          <w:sz w:val="16"/>
          <w:szCs w:val="16"/>
          <w:lang w:val="hr-HR"/>
        </w:rPr>
        <w:t xml:space="preserve">odatke o nagradama i priznanjima u vezi sa odgovarajućom naučnom oblasti; </w:t>
      </w:r>
    </w:p>
    <w:p w14:paraId="0A11A010" w14:textId="77777777" w:rsidR="00021DBE" w:rsidRPr="00EF67BD" w:rsidRDefault="00021DBE" w:rsidP="00021DBE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l</w:t>
      </w:r>
      <w:r w:rsidRPr="00EF67BD">
        <w:rPr>
          <w:rFonts w:ascii="Cambria" w:hAnsi="Cambria"/>
          <w:sz w:val="16"/>
          <w:szCs w:val="16"/>
          <w:lang w:val="hr-HR"/>
        </w:rPr>
        <w:t xml:space="preserve">istu objavljenih naučnih radova, kao i same radove; </w:t>
      </w:r>
    </w:p>
    <w:p w14:paraId="613639A9" w14:textId="77777777" w:rsidR="00021DBE" w:rsidRPr="00EF67BD" w:rsidRDefault="00021DBE" w:rsidP="00021DBE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d</w:t>
      </w:r>
      <w:r w:rsidRPr="00EF67BD">
        <w:rPr>
          <w:rFonts w:ascii="Cambria" w:hAnsi="Cambria"/>
          <w:sz w:val="16"/>
          <w:szCs w:val="16"/>
          <w:lang w:val="hr-HR"/>
        </w:rPr>
        <w:t xml:space="preserve">okaz da su naučni radovi objavljeni; </w:t>
      </w:r>
    </w:p>
    <w:p w14:paraId="784EFCE8" w14:textId="77777777" w:rsidR="00021DBE" w:rsidRPr="00EF67BD" w:rsidRDefault="00021DBE" w:rsidP="00021DBE">
      <w:pPr>
        <w:pStyle w:val="ListParagraph"/>
        <w:numPr>
          <w:ilvl w:val="0"/>
          <w:numId w:val="35"/>
        </w:numPr>
        <w:ind w:left="567" w:right="-164" w:hanging="141"/>
        <w:jc w:val="both"/>
        <w:rPr>
          <w:rFonts w:ascii="Cambria" w:hAnsi="Cambria" w:cs="Arial"/>
          <w:b/>
          <w:sz w:val="16"/>
          <w:szCs w:val="16"/>
          <w:lang w:val="hr-HR"/>
        </w:rPr>
      </w:pPr>
      <w:r>
        <w:rPr>
          <w:rFonts w:ascii="Cambria" w:hAnsi="Cambria"/>
          <w:bCs/>
          <w:sz w:val="16"/>
          <w:szCs w:val="16"/>
          <w:lang w:val="hr-HR"/>
        </w:rPr>
        <w:t>d</w:t>
      </w:r>
      <w:r w:rsidRPr="00EF67BD">
        <w:rPr>
          <w:rFonts w:ascii="Cambria" w:hAnsi="Cambria"/>
          <w:bCs/>
          <w:sz w:val="16"/>
          <w:szCs w:val="16"/>
          <w:lang w:val="hr-HR"/>
        </w:rPr>
        <w:t xml:space="preserve">okaz o učešću u realizaciji nastavnog procesa - original ili ovjerenu fotokopiju; </w:t>
      </w:r>
    </w:p>
    <w:p w14:paraId="09493B6F" w14:textId="77777777" w:rsidR="00021DBE" w:rsidRPr="00EF67BD" w:rsidRDefault="00021DBE" w:rsidP="00021DBE">
      <w:pPr>
        <w:pStyle w:val="ListParagraph"/>
        <w:numPr>
          <w:ilvl w:val="0"/>
          <w:numId w:val="7"/>
        </w:numPr>
        <w:ind w:left="567" w:right="-279" w:hanging="141"/>
        <w:jc w:val="both"/>
        <w:rPr>
          <w:rFonts w:ascii="Cambria" w:hAnsi="Cambria"/>
          <w:b/>
          <w:bCs/>
          <w:sz w:val="16"/>
          <w:szCs w:val="16"/>
          <w:u w:val="single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i</w:t>
      </w:r>
      <w:r w:rsidRPr="00EF67BD">
        <w:rPr>
          <w:rFonts w:ascii="Cambria" w:hAnsi="Cambria"/>
          <w:sz w:val="16"/>
          <w:szCs w:val="16"/>
          <w:lang w:val="hr-HR"/>
        </w:rPr>
        <w:t xml:space="preserve">zvod iz matične knjige rođenih–original ili ovjerenu fotokopiju; </w:t>
      </w:r>
    </w:p>
    <w:p w14:paraId="5979BB35" w14:textId="77777777" w:rsidR="00021DBE" w:rsidRPr="00EF67BD" w:rsidRDefault="00021DBE" w:rsidP="00021DBE">
      <w:pPr>
        <w:pStyle w:val="ListParagraph"/>
        <w:numPr>
          <w:ilvl w:val="0"/>
          <w:numId w:val="7"/>
        </w:numPr>
        <w:ind w:left="567" w:right="-279" w:hanging="141"/>
        <w:jc w:val="both"/>
        <w:rPr>
          <w:rFonts w:ascii="Cambria" w:hAnsi="Cambria"/>
          <w:b/>
          <w:bCs/>
          <w:sz w:val="16"/>
          <w:szCs w:val="16"/>
          <w:u w:val="single"/>
          <w:lang w:val="hr-HR"/>
        </w:rPr>
      </w:pPr>
      <w:r>
        <w:rPr>
          <w:rFonts w:ascii="Cambria" w:hAnsi="Cambria"/>
          <w:sz w:val="16"/>
          <w:szCs w:val="16"/>
          <w:lang w:val="hr-HR"/>
        </w:rPr>
        <w:t>u</w:t>
      </w:r>
      <w:r w:rsidRPr="00EF67BD">
        <w:rPr>
          <w:rFonts w:ascii="Cambria" w:hAnsi="Cambria"/>
          <w:sz w:val="16"/>
          <w:szCs w:val="16"/>
          <w:lang w:val="hr-HR"/>
        </w:rPr>
        <w:t>vjerenje o državljanstvu</w:t>
      </w:r>
      <w:r>
        <w:rPr>
          <w:rFonts w:ascii="Cambria" w:hAnsi="Cambria"/>
          <w:sz w:val="16"/>
          <w:szCs w:val="16"/>
          <w:lang w:val="hr-HR"/>
        </w:rPr>
        <w:t xml:space="preserve"> </w:t>
      </w:r>
      <w:r w:rsidRPr="00EF67BD">
        <w:rPr>
          <w:rFonts w:ascii="Cambria" w:hAnsi="Cambria"/>
          <w:sz w:val="16"/>
          <w:szCs w:val="16"/>
          <w:lang w:val="hr-HR"/>
        </w:rPr>
        <w:t>–</w:t>
      </w:r>
      <w:r>
        <w:rPr>
          <w:rFonts w:ascii="Cambria" w:hAnsi="Cambria"/>
          <w:sz w:val="16"/>
          <w:szCs w:val="16"/>
          <w:lang w:val="hr-HR"/>
        </w:rPr>
        <w:t xml:space="preserve"> </w:t>
      </w:r>
      <w:r w:rsidRPr="00EF67BD">
        <w:rPr>
          <w:rFonts w:ascii="Cambria" w:hAnsi="Cambria"/>
          <w:sz w:val="16"/>
          <w:szCs w:val="16"/>
          <w:lang w:val="hr-HR"/>
        </w:rPr>
        <w:t xml:space="preserve">original ili ovjerenu fotokopiju. </w:t>
      </w:r>
    </w:p>
    <w:p w14:paraId="4CEA848E" w14:textId="2DFD069D" w:rsidR="00A432FC" w:rsidRPr="00EF67BD" w:rsidRDefault="009E76CA" w:rsidP="00F26330">
      <w:pPr>
        <w:spacing w:after="0" w:line="240" w:lineRule="auto"/>
        <w:ind w:right="119"/>
        <w:jc w:val="both"/>
        <w:rPr>
          <w:rFonts w:ascii="Cambria" w:hAnsi="Cambria" w:cs="Arial"/>
          <w:color w:val="000000"/>
          <w:sz w:val="16"/>
          <w:szCs w:val="16"/>
          <w:lang w:val="hr-HR"/>
        </w:rPr>
      </w:pPr>
      <w:r w:rsidRPr="00EF67BD">
        <w:rPr>
          <w:rFonts w:ascii="Cambria" w:hAnsi="Cambria" w:cs="Arial"/>
          <w:color w:val="000000"/>
          <w:sz w:val="16"/>
          <w:szCs w:val="16"/>
          <w:lang w:val="hr-HR"/>
        </w:rPr>
        <w:t xml:space="preserve">             </w:t>
      </w:r>
      <w:r w:rsidR="00E04063" w:rsidRPr="00EF67BD">
        <w:rPr>
          <w:rFonts w:ascii="Cambria" w:hAnsi="Cambria" w:cs="Arial"/>
          <w:color w:val="000000"/>
          <w:sz w:val="16"/>
          <w:szCs w:val="16"/>
          <w:lang w:val="hr-HR"/>
        </w:rPr>
        <w:t xml:space="preserve">     </w:t>
      </w:r>
      <w:r w:rsidRPr="00EF67BD">
        <w:rPr>
          <w:rFonts w:ascii="Cambria" w:hAnsi="Cambria" w:cs="Arial"/>
          <w:color w:val="000000"/>
          <w:sz w:val="16"/>
          <w:szCs w:val="16"/>
          <w:lang w:val="hr-HR"/>
        </w:rPr>
        <w:t xml:space="preserve"> </w:t>
      </w:r>
      <w:r w:rsidR="00571C55" w:rsidRPr="00EF67BD">
        <w:rPr>
          <w:rFonts w:ascii="Cambria" w:hAnsi="Cambria" w:cs="Arial"/>
          <w:color w:val="000000"/>
          <w:sz w:val="16"/>
          <w:szCs w:val="16"/>
          <w:lang w:val="hr-HR"/>
        </w:rPr>
        <w:t xml:space="preserve">  </w:t>
      </w:r>
      <w:r w:rsidR="00A432FC" w:rsidRPr="00EF67BD">
        <w:rPr>
          <w:rFonts w:ascii="Cambria" w:hAnsi="Cambria" w:cs="Arial"/>
          <w:color w:val="000000"/>
          <w:sz w:val="16"/>
          <w:szCs w:val="16"/>
          <w:lang w:val="hr-HR"/>
        </w:rPr>
        <w:t>Dokumentaciju kojom dokazujem da ispunjavam uvjete konkursa u skladu sa Zakonom i  to:</w:t>
      </w:r>
    </w:p>
    <w:p w14:paraId="32BF40C3" w14:textId="4AD91F26" w:rsidR="00C16A27" w:rsidRPr="00EF67BD" w:rsidRDefault="00C16A27" w:rsidP="00C16A27">
      <w:pPr>
        <w:ind w:left="720" w:right="-949"/>
        <w:jc w:val="both"/>
        <w:rPr>
          <w:rFonts w:asciiTheme="majorHAnsi" w:hAnsiTheme="majorHAnsi" w:cs="Arial"/>
          <w:color w:val="000000"/>
          <w:sz w:val="16"/>
          <w:szCs w:val="16"/>
          <w:lang w:val="hr-HR"/>
        </w:rPr>
      </w:pPr>
      <w:r w:rsidRPr="00EF67BD">
        <w:rPr>
          <w:rFonts w:ascii="Cambria" w:hAnsi="Cambria" w:cs="Arial"/>
          <w:color w:val="000000"/>
          <w:sz w:val="16"/>
          <w:szCs w:val="16"/>
          <w:lang w:val="hr-HR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EF67BD">
        <w:rPr>
          <w:rFonts w:asciiTheme="majorHAnsi" w:hAnsiTheme="majorHAnsi" w:cs="Arial"/>
          <w:color w:val="000000"/>
          <w:sz w:val="16"/>
          <w:szCs w:val="16"/>
          <w:lang w:val="hr-HR"/>
        </w:rPr>
        <w:t xml:space="preserve"> </w:t>
      </w:r>
    </w:p>
    <w:sectPr w:rsidR="00C16A27" w:rsidRPr="00EF67BD" w:rsidSect="0023608A">
      <w:pgSz w:w="12240" w:h="15840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mbria-Bold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-Italic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75BDC"/>
    <w:multiLevelType w:val="hybridMultilevel"/>
    <w:tmpl w:val="C54EEE06"/>
    <w:lvl w:ilvl="0" w:tplc="3D58E38C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211DB"/>
    <w:multiLevelType w:val="hybridMultilevel"/>
    <w:tmpl w:val="8AEAA42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44322"/>
    <w:multiLevelType w:val="hybridMultilevel"/>
    <w:tmpl w:val="881C1E5A"/>
    <w:lvl w:ilvl="0" w:tplc="9E4A294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A50C1"/>
    <w:multiLevelType w:val="hybridMultilevel"/>
    <w:tmpl w:val="00E25942"/>
    <w:lvl w:ilvl="0" w:tplc="982C4882">
      <w:start w:val="1"/>
      <w:numFmt w:val="decimal"/>
      <w:lvlText w:val="%1."/>
      <w:lvlJc w:val="left"/>
      <w:pPr>
        <w:ind w:left="1080" w:hanging="360"/>
      </w:pPr>
      <w:rPr>
        <w:rFonts w:ascii="Cambria" w:hAnsi="Cambria" w:hint="default"/>
        <w:b w:val="0"/>
        <w:bCs/>
        <w:color w:val="auto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611720"/>
    <w:multiLevelType w:val="hybridMultilevel"/>
    <w:tmpl w:val="8D244006"/>
    <w:lvl w:ilvl="0" w:tplc="9E4A2946">
      <w:numFmt w:val="decimal"/>
      <w:lvlText w:val="-"/>
      <w:lvlJc w:val="left"/>
      <w:pPr>
        <w:ind w:left="1080" w:hanging="360"/>
      </w:pPr>
      <w:rPr>
        <w:rFonts w:ascii="Arial" w:eastAsia="Times New Roman" w:hAnsi="Arial" w:cs="Aria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DF0EAA"/>
    <w:multiLevelType w:val="hybridMultilevel"/>
    <w:tmpl w:val="0CD0DE08"/>
    <w:lvl w:ilvl="0" w:tplc="AD7628A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A1B8C"/>
    <w:multiLevelType w:val="hybridMultilevel"/>
    <w:tmpl w:val="20941958"/>
    <w:lvl w:ilvl="0" w:tplc="0B529498">
      <w:start w:val="1"/>
      <w:numFmt w:val="decimal"/>
      <w:lvlText w:val="%1."/>
      <w:lvlJc w:val="left"/>
      <w:pPr>
        <w:ind w:left="720" w:hanging="360"/>
      </w:pPr>
      <w:rPr>
        <w:rFonts w:ascii="Cambria-Bold" w:hAnsi="Cambria-Bold" w:cstheme="minorBidi"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540E35"/>
    <w:multiLevelType w:val="hybridMultilevel"/>
    <w:tmpl w:val="C4A8DE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8E4A7C"/>
    <w:multiLevelType w:val="hybridMultilevel"/>
    <w:tmpl w:val="8F7E363E"/>
    <w:lvl w:ilvl="0" w:tplc="35B0FB04">
      <w:start w:val="1"/>
      <w:numFmt w:val="decimal"/>
      <w:lvlText w:val="%1."/>
      <w:lvlJc w:val="left"/>
      <w:pPr>
        <w:ind w:left="720" w:hanging="360"/>
      </w:pPr>
      <w:rPr>
        <w:rFonts w:ascii="Cambria-Bold" w:hAnsi="Cambria-Bold" w:hint="default"/>
        <w:b/>
        <w:bCs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F0C15"/>
    <w:multiLevelType w:val="hybridMultilevel"/>
    <w:tmpl w:val="7AE666B0"/>
    <w:lvl w:ilvl="0" w:tplc="9E4A294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D3725"/>
    <w:multiLevelType w:val="hybridMultilevel"/>
    <w:tmpl w:val="AE928E32"/>
    <w:lvl w:ilvl="0" w:tplc="9E4A2946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469418A"/>
    <w:multiLevelType w:val="hybridMultilevel"/>
    <w:tmpl w:val="6F685F72"/>
    <w:lvl w:ilvl="0" w:tplc="05D418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087745"/>
    <w:multiLevelType w:val="hybridMultilevel"/>
    <w:tmpl w:val="EA2641F8"/>
    <w:lvl w:ilvl="0" w:tplc="0409000B">
      <w:start w:val="1"/>
      <w:numFmt w:val="bullet"/>
      <w:lvlText w:val=""/>
      <w:lvlJc w:val="left"/>
      <w:pPr>
        <w:ind w:left="-140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-6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</w:abstractNum>
  <w:abstractNum w:abstractNumId="13" w15:restartNumberingAfterBreak="0">
    <w:nsid w:val="49C66A0E"/>
    <w:multiLevelType w:val="hybridMultilevel"/>
    <w:tmpl w:val="2C24BED8"/>
    <w:lvl w:ilvl="0" w:tplc="9E4A2946">
      <w:numFmt w:val="decimal"/>
      <w:lvlText w:val="-"/>
      <w:lvlJc w:val="left"/>
      <w:pPr>
        <w:ind w:left="786" w:hanging="360"/>
      </w:pPr>
      <w:rPr>
        <w:rFonts w:ascii="Arial" w:eastAsia="Times New Roman" w:hAnsi="Arial" w:cs="Aria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658" w:hanging="360"/>
      </w:pPr>
    </w:lvl>
    <w:lvl w:ilvl="2" w:tplc="0409001B">
      <w:start w:val="1"/>
      <w:numFmt w:val="lowerRoman"/>
      <w:lvlText w:val="%3."/>
      <w:lvlJc w:val="right"/>
      <w:pPr>
        <w:ind w:left="2378" w:hanging="180"/>
      </w:pPr>
    </w:lvl>
    <w:lvl w:ilvl="3" w:tplc="0409000F">
      <w:start w:val="1"/>
      <w:numFmt w:val="decimal"/>
      <w:lvlText w:val="%4."/>
      <w:lvlJc w:val="left"/>
      <w:pPr>
        <w:ind w:left="3098" w:hanging="360"/>
      </w:pPr>
    </w:lvl>
    <w:lvl w:ilvl="4" w:tplc="04090019">
      <w:start w:val="1"/>
      <w:numFmt w:val="lowerLetter"/>
      <w:lvlText w:val="%5."/>
      <w:lvlJc w:val="left"/>
      <w:pPr>
        <w:ind w:left="3818" w:hanging="360"/>
      </w:pPr>
    </w:lvl>
    <w:lvl w:ilvl="5" w:tplc="0409001B">
      <w:start w:val="1"/>
      <w:numFmt w:val="lowerRoman"/>
      <w:lvlText w:val="%6."/>
      <w:lvlJc w:val="right"/>
      <w:pPr>
        <w:ind w:left="4538" w:hanging="180"/>
      </w:pPr>
    </w:lvl>
    <w:lvl w:ilvl="6" w:tplc="0409000F">
      <w:start w:val="1"/>
      <w:numFmt w:val="decimal"/>
      <w:lvlText w:val="%7."/>
      <w:lvlJc w:val="left"/>
      <w:pPr>
        <w:ind w:left="5258" w:hanging="360"/>
      </w:pPr>
    </w:lvl>
    <w:lvl w:ilvl="7" w:tplc="04090019">
      <w:start w:val="1"/>
      <w:numFmt w:val="lowerLetter"/>
      <w:lvlText w:val="%8."/>
      <w:lvlJc w:val="left"/>
      <w:pPr>
        <w:ind w:left="5978" w:hanging="360"/>
      </w:pPr>
    </w:lvl>
    <w:lvl w:ilvl="8" w:tplc="0409001B">
      <w:start w:val="1"/>
      <w:numFmt w:val="lowerRoman"/>
      <w:lvlText w:val="%9."/>
      <w:lvlJc w:val="right"/>
      <w:pPr>
        <w:ind w:left="6698" w:hanging="180"/>
      </w:pPr>
    </w:lvl>
  </w:abstractNum>
  <w:abstractNum w:abstractNumId="14" w15:restartNumberingAfterBreak="0">
    <w:nsid w:val="49E81F9B"/>
    <w:multiLevelType w:val="hybridMultilevel"/>
    <w:tmpl w:val="8D244006"/>
    <w:lvl w:ilvl="0" w:tplc="9E4A2946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AE91F0C"/>
    <w:multiLevelType w:val="hybridMultilevel"/>
    <w:tmpl w:val="45B22B2A"/>
    <w:lvl w:ilvl="0" w:tplc="9E4A2946">
      <w:numFmt w:val="decimal"/>
      <w:lvlText w:val="-"/>
      <w:lvlJc w:val="left"/>
      <w:pPr>
        <w:ind w:left="786" w:hanging="360"/>
      </w:pPr>
      <w:rPr>
        <w:rFonts w:ascii="Arial" w:eastAsia="Times New Roman" w:hAnsi="Arial" w:cs="Aria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658" w:hanging="360"/>
      </w:pPr>
    </w:lvl>
    <w:lvl w:ilvl="2" w:tplc="0409001B">
      <w:start w:val="1"/>
      <w:numFmt w:val="lowerRoman"/>
      <w:lvlText w:val="%3."/>
      <w:lvlJc w:val="right"/>
      <w:pPr>
        <w:ind w:left="2378" w:hanging="180"/>
      </w:pPr>
    </w:lvl>
    <w:lvl w:ilvl="3" w:tplc="0409000F">
      <w:start w:val="1"/>
      <w:numFmt w:val="decimal"/>
      <w:lvlText w:val="%4."/>
      <w:lvlJc w:val="left"/>
      <w:pPr>
        <w:ind w:left="3098" w:hanging="360"/>
      </w:pPr>
    </w:lvl>
    <w:lvl w:ilvl="4" w:tplc="04090019">
      <w:start w:val="1"/>
      <w:numFmt w:val="lowerLetter"/>
      <w:lvlText w:val="%5."/>
      <w:lvlJc w:val="left"/>
      <w:pPr>
        <w:ind w:left="3818" w:hanging="360"/>
      </w:pPr>
    </w:lvl>
    <w:lvl w:ilvl="5" w:tplc="0409001B">
      <w:start w:val="1"/>
      <w:numFmt w:val="lowerRoman"/>
      <w:lvlText w:val="%6."/>
      <w:lvlJc w:val="right"/>
      <w:pPr>
        <w:ind w:left="4538" w:hanging="180"/>
      </w:pPr>
    </w:lvl>
    <w:lvl w:ilvl="6" w:tplc="0409000F">
      <w:start w:val="1"/>
      <w:numFmt w:val="decimal"/>
      <w:lvlText w:val="%7."/>
      <w:lvlJc w:val="left"/>
      <w:pPr>
        <w:ind w:left="5258" w:hanging="360"/>
      </w:pPr>
    </w:lvl>
    <w:lvl w:ilvl="7" w:tplc="04090019">
      <w:start w:val="1"/>
      <w:numFmt w:val="lowerLetter"/>
      <w:lvlText w:val="%8."/>
      <w:lvlJc w:val="left"/>
      <w:pPr>
        <w:ind w:left="5978" w:hanging="360"/>
      </w:pPr>
    </w:lvl>
    <w:lvl w:ilvl="8" w:tplc="0409001B">
      <w:start w:val="1"/>
      <w:numFmt w:val="lowerRoman"/>
      <w:lvlText w:val="%9."/>
      <w:lvlJc w:val="right"/>
      <w:pPr>
        <w:ind w:left="6698" w:hanging="180"/>
      </w:pPr>
    </w:lvl>
  </w:abstractNum>
  <w:abstractNum w:abstractNumId="16" w15:restartNumberingAfterBreak="0">
    <w:nsid w:val="4E9B6313"/>
    <w:multiLevelType w:val="hybridMultilevel"/>
    <w:tmpl w:val="4948CA0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0A628C"/>
    <w:multiLevelType w:val="hybridMultilevel"/>
    <w:tmpl w:val="44B41F5A"/>
    <w:lvl w:ilvl="0" w:tplc="D25EE476">
      <w:start w:val="1"/>
      <w:numFmt w:val="decimal"/>
      <w:lvlText w:val="%1"/>
      <w:lvlJc w:val="left"/>
      <w:pPr>
        <w:ind w:left="6861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7581" w:hanging="360"/>
      </w:pPr>
    </w:lvl>
    <w:lvl w:ilvl="2" w:tplc="0809001B" w:tentative="1">
      <w:start w:val="1"/>
      <w:numFmt w:val="lowerRoman"/>
      <w:lvlText w:val="%3."/>
      <w:lvlJc w:val="right"/>
      <w:pPr>
        <w:ind w:left="8301" w:hanging="180"/>
      </w:pPr>
    </w:lvl>
    <w:lvl w:ilvl="3" w:tplc="0809000F" w:tentative="1">
      <w:start w:val="1"/>
      <w:numFmt w:val="decimal"/>
      <w:lvlText w:val="%4."/>
      <w:lvlJc w:val="left"/>
      <w:pPr>
        <w:ind w:left="9021" w:hanging="360"/>
      </w:pPr>
    </w:lvl>
    <w:lvl w:ilvl="4" w:tplc="08090019" w:tentative="1">
      <w:start w:val="1"/>
      <w:numFmt w:val="lowerLetter"/>
      <w:lvlText w:val="%5."/>
      <w:lvlJc w:val="left"/>
      <w:pPr>
        <w:ind w:left="9741" w:hanging="360"/>
      </w:pPr>
    </w:lvl>
    <w:lvl w:ilvl="5" w:tplc="0809001B" w:tentative="1">
      <w:start w:val="1"/>
      <w:numFmt w:val="lowerRoman"/>
      <w:lvlText w:val="%6."/>
      <w:lvlJc w:val="right"/>
      <w:pPr>
        <w:ind w:left="10461" w:hanging="180"/>
      </w:pPr>
    </w:lvl>
    <w:lvl w:ilvl="6" w:tplc="0809000F" w:tentative="1">
      <w:start w:val="1"/>
      <w:numFmt w:val="decimal"/>
      <w:lvlText w:val="%7."/>
      <w:lvlJc w:val="left"/>
      <w:pPr>
        <w:ind w:left="11181" w:hanging="360"/>
      </w:pPr>
    </w:lvl>
    <w:lvl w:ilvl="7" w:tplc="08090019" w:tentative="1">
      <w:start w:val="1"/>
      <w:numFmt w:val="lowerLetter"/>
      <w:lvlText w:val="%8."/>
      <w:lvlJc w:val="left"/>
      <w:pPr>
        <w:ind w:left="11901" w:hanging="360"/>
      </w:pPr>
    </w:lvl>
    <w:lvl w:ilvl="8" w:tplc="0809001B" w:tentative="1">
      <w:start w:val="1"/>
      <w:numFmt w:val="lowerRoman"/>
      <w:lvlText w:val="%9."/>
      <w:lvlJc w:val="right"/>
      <w:pPr>
        <w:ind w:left="12621" w:hanging="180"/>
      </w:pPr>
    </w:lvl>
  </w:abstractNum>
  <w:abstractNum w:abstractNumId="18" w15:restartNumberingAfterBreak="0">
    <w:nsid w:val="5855048F"/>
    <w:multiLevelType w:val="hybridMultilevel"/>
    <w:tmpl w:val="82568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037574"/>
    <w:multiLevelType w:val="hybridMultilevel"/>
    <w:tmpl w:val="56C42F04"/>
    <w:lvl w:ilvl="0" w:tplc="3D58E38C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8721DB"/>
    <w:multiLevelType w:val="hybridMultilevel"/>
    <w:tmpl w:val="ABB81B68"/>
    <w:lvl w:ilvl="0" w:tplc="D4BA9432">
      <w:start w:val="1"/>
      <w:numFmt w:val="bullet"/>
      <w:lvlText w:val="-"/>
      <w:lvlJc w:val="left"/>
      <w:pPr>
        <w:ind w:left="9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5BEC344D"/>
    <w:multiLevelType w:val="hybridMultilevel"/>
    <w:tmpl w:val="F72CF1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F668EC"/>
    <w:multiLevelType w:val="hybridMultilevel"/>
    <w:tmpl w:val="148E1396"/>
    <w:lvl w:ilvl="0" w:tplc="DE04C5B2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b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A9652F"/>
    <w:multiLevelType w:val="hybridMultilevel"/>
    <w:tmpl w:val="F370C7CE"/>
    <w:lvl w:ilvl="0" w:tplc="DC4E5F5E">
      <w:start w:val="1"/>
      <w:numFmt w:val="decimal"/>
      <w:lvlText w:val="%1"/>
      <w:lvlJc w:val="left"/>
      <w:pPr>
        <w:ind w:left="5991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6711" w:hanging="360"/>
      </w:pPr>
    </w:lvl>
    <w:lvl w:ilvl="2" w:tplc="0809001B" w:tentative="1">
      <w:start w:val="1"/>
      <w:numFmt w:val="lowerRoman"/>
      <w:lvlText w:val="%3."/>
      <w:lvlJc w:val="right"/>
      <w:pPr>
        <w:ind w:left="7431" w:hanging="180"/>
      </w:pPr>
    </w:lvl>
    <w:lvl w:ilvl="3" w:tplc="0809000F" w:tentative="1">
      <w:start w:val="1"/>
      <w:numFmt w:val="decimal"/>
      <w:lvlText w:val="%4."/>
      <w:lvlJc w:val="left"/>
      <w:pPr>
        <w:ind w:left="8151" w:hanging="360"/>
      </w:pPr>
    </w:lvl>
    <w:lvl w:ilvl="4" w:tplc="08090019" w:tentative="1">
      <w:start w:val="1"/>
      <w:numFmt w:val="lowerLetter"/>
      <w:lvlText w:val="%5."/>
      <w:lvlJc w:val="left"/>
      <w:pPr>
        <w:ind w:left="8871" w:hanging="360"/>
      </w:pPr>
    </w:lvl>
    <w:lvl w:ilvl="5" w:tplc="0809001B" w:tentative="1">
      <w:start w:val="1"/>
      <w:numFmt w:val="lowerRoman"/>
      <w:lvlText w:val="%6."/>
      <w:lvlJc w:val="right"/>
      <w:pPr>
        <w:ind w:left="9591" w:hanging="180"/>
      </w:pPr>
    </w:lvl>
    <w:lvl w:ilvl="6" w:tplc="0809000F" w:tentative="1">
      <w:start w:val="1"/>
      <w:numFmt w:val="decimal"/>
      <w:lvlText w:val="%7."/>
      <w:lvlJc w:val="left"/>
      <w:pPr>
        <w:ind w:left="10311" w:hanging="360"/>
      </w:pPr>
    </w:lvl>
    <w:lvl w:ilvl="7" w:tplc="08090019" w:tentative="1">
      <w:start w:val="1"/>
      <w:numFmt w:val="lowerLetter"/>
      <w:lvlText w:val="%8."/>
      <w:lvlJc w:val="left"/>
      <w:pPr>
        <w:ind w:left="11031" w:hanging="360"/>
      </w:pPr>
    </w:lvl>
    <w:lvl w:ilvl="8" w:tplc="0809001B" w:tentative="1">
      <w:start w:val="1"/>
      <w:numFmt w:val="lowerRoman"/>
      <w:lvlText w:val="%9."/>
      <w:lvlJc w:val="right"/>
      <w:pPr>
        <w:ind w:left="11751" w:hanging="180"/>
      </w:pPr>
    </w:lvl>
  </w:abstractNum>
  <w:abstractNum w:abstractNumId="24" w15:restartNumberingAfterBreak="0">
    <w:nsid w:val="67847E99"/>
    <w:multiLevelType w:val="hybridMultilevel"/>
    <w:tmpl w:val="45B22B2A"/>
    <w:lvl w:ilvl="0" w:tplc="9E4A2946">
      <w:numFmt w:val="decimal"/>
      <w:lvlText w:val="-"/>
      <w:lvlJc w:val="left"/>
      <w:pPr>
        <w:ind w:left="786" w:hanging="360"/>
      </w:pPr>
      <w:rPr>
        <w:rFonts w:ascii="Arial" w:eastAsia="Times New Roman" w:hAnsi="Arial" w:cs="Aria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658" w:hanging="360"/>
      </w:pPr>
    </w:lvl>
    <w:lvl w:ilvl="2" w:tplc="0409001B">
      <w:start w:val="1"/>
      <w:numFmt w:val="lowerRoman"/>
      <w:lvlText w:val="%3."/>
      <w:lvlJc w:val="right"/>
      <w:pPr>
        <w:ind w:left="2378" w:hanging="180"/>
      </w:pPr>
    </w:lvl>
    <w:lvl w:ilvl="3" w:tplc="0409000F">
      <w:start w:val="1"/>
      <w:numFmt w:val="decimal"/>
      <w:lvlText w:val="%4."/>
      <w:lvlJc w:val="left"/>
      <w:pPr>
        <w:ind w:left="3098" w:hanging="360"/>
      </w:pPr>
    </w:lvl>
    <w:lvl w:ilvl="4" w:tplc="04090019">
      <w:start w:val="1"/>
      <w:numFmt w:val="lowerLetter"/>
      <w:lvlText w:val="%5."/>
      <w:lvlJc w:val="left"/>
      <w:pPr>
        <w:ind w:left="3818" w:hanging="360"/>
      </w:pPr>
    </w:lvl>
    <w:lvl w:ilvl="5" w:tplc="0409001B">
      <w:start w:val="1"/>
      <w:numFmt w:val="lowerRoman"/>
      <w:lvlText w:val="%6."/>
      <w:lvlJc w:val="right"/>
      <w:pPr>
        <w:ind w:left="4538" w:hanging="180"/>
      </w:pPr>
    </w:lvl>
    <w:lvl w:ilvl="6" w:tplc="0409000F">
      <w:start w:val="1"/>
      <w:numFmt w:val="decimal"/>
      <w:lvlText w:val="%7."/>
      <w:lvlJc w:val="left"/>
      <w:pPr>
        <w:ind w:left="5258" w:hanging="360"/>
      </w:pPr>
    </w:lvl>
    <w:lvl w:ilvl="7" w:tplc="04090019">
      <w:start w:val="1"/>
      <w:numFmt w:val="lowerLetter"/>
      <w:lvlText w:val="%8."/>
      <w:lvlJc w:val="left"/>
      <w:pPr>
        <w:ind w:left="5978" w:hanging="360"/>
      </w:pPr>
    </w:lvl>
    <w:lvl w:ilvl="8" w:tplc="0409001B">
      <w:start w:val="1"/>
      <w:numFmt w:val="lowerRoman"/>
      <w:lvlText w:val="%9."/>
      <w:lvlJc w:val="right"/>
      <w:pPr>
        <w:ind w:left="6698" w:hanging="180"/>
      </w:pPr>
    </w:lvl>
  </w:abstractNum>
  <w:abstractNum w:abstractNumId="25" w15:restartNumberingAfterBreak="0">
    <w:nsid w:val="6B973E62"/>
    <w:multiLevelType w:val="hybridMultilevel"/>
    <w:tmpl w:val="DDA6C602"/>
    <w:lvl w:ilvl="0" w:tplc="B58651C8">
      <w:start w:val="1"/>
      <w:numFmt w:val="decimal"/>
      <w:lvlText w:val="%1"/>
      <w:lvlJc w:val="left"/>
      <w:pPr>
        <w:ind w:left="7065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7785" w:hanging="360"/>
      </w:pPr>
    </w:lvl>
    <w:lvl w:ilvl="2" w:tplc="0809001B" w:tentative="1">
      <w:start w:val="1"/>
      <w:numFmt w:val="lowerRoman"/>
      <w:lvlText w:val="%3."/>
      <w:lvlJc w:val="right"/>
      <w:pPr>
        <w:ind w:left="8505" w:hanging="180"/>
      </w:pPr>
    </w:lvl>
    <w:lvl w:ilvl="3" w:tplc="0809000F" w:tentative="1">
      <w:start w:val="1"/>
      <w:numFmt w:val="decimal"/>
      <w:lvlText w:val="%4."/>
      <w:lvlJc w:val="left"/>
      <w:pPr>
        <w:ind w:left="9225" w:hanging="360"/>
      </w:pPr>
    </w:lvl>
    <w:lvl w:ilvl="4" w:tplc="08090019" w:tentative="1">
      <w:start w:val="1"/>
      <w:numFmt w:val="lowerLetter"/>
      <w:lvlText w:val="%5."/>
      <w:lvlJc w:val="left"/>
      <w:pPr>
        <w:ind w:left="9945" w:hanging="360"/>
      </w:pPr>
    </w:lvl>
    <w:lvl w:ilvl="5" w:tplc="0809001B" w:tentative="1">
      <w:start w:val="1"/>
      <w:numFmt w:val="lowerRoman"/>
      <w:lvlText w:val="%6."/>
      <w:lvlJc w:val="right"/>
      <w:pPr>
        <w:ind w:left="10665" w:hanging="180"/>
      </w:pPr>
    </w:lvl>
    <w:lvl w:ilvl="6" w:tplc="0809000F" w:tentative="1">
      <w:start w:val="1"/>
      <w:numFmt w:val="decimal"/>
      <w:lvlText w:val="%7."/>
      <w:lvlJc w:val="left"/>
      <w:pPr>
        <w:ind w:left="11385" w:hanging="360"/>
      </w:pPr>
    </w:lvl>
    <w:lvl w:ilvl="7" w:tplc="08090019" w:tentative="1">
      <w:start w:val="1"/>
      <w:numFmt w:val="lowerLetter"/>
      <w:lvlText w:val="%8."/>
      <w:lvlJc w:val="left"/>
      <w:pPr>
        <w:ind w:left="12105" w:hanging="360"/>
      </w:pPr>
    </w:lvl>
    <w:lvl w:ilvl="8" w:tplc="0809001B" w:tentative="1">
      <w:start w:val="1"/>
      <w:numFmt w:val="lowerRoman"/>
      <w:lvlText w:val="%9."/>
      <w:lvlJc w:val="right"/>
      <w:pPr>
        <w:ind w:left="12825" w:hanging="180"/>
      </w:pPr>
    </w:lvl>
  </w:abstractNum>
  <w:abstractNum w:abstractNumId="26" w15:restartNumberingAfterBreak="0">
    <w:nsid w:val="6BD80B47"/>
    <w:multiLevelType w:val="hybridMultilevel"/>
    <w:tmpl w:val="B78AE062"/>
    <w:lvl w:ilvl="0" w:tplc="3D58E38C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A930CF"/>
    <w:multiLevelType w:val="hybridMultilevel"/>
    <w:tmpl w:val="E1BEE326"/>
    <w:lvl w:ilvl="0" w:tplc="2E3C15A6">
      <w:start w:val="1"/>
      <w:numFmt w:val="decimal"/>
      <w:lvlText w:val="%1."/>
      <w:lvlJc w:val="left"/>
      <w:pPr>
        <w:ind w:left="786" w:hanging="360"/>
      </w:pPr>
      <w:rPr>
        <w:rFonts w:eastAsia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6B46EB"/>
    <w:multiLevelType w:val="hybridMultilevel"/>
    <w:tmpl w:val="369C77BC"/>
    <w:lvl w:ilvl="0" w:tplc="A148CEBA">
      <w:start w:val="1"/>
      <w:numFmt w:val="lowerLetter"/>
      <w:lvlText w:val="%1)"/>
      <w:lvlJc w:val="left"/>
      <w:pPr>
        <w:ind w:left="39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110" w:hanging="360"/>
      </w:pPr>
    </w:lvl>
    <w:lvl w:ilvl="2" w:tplc="0809001B" w:tentative="1">
      <w:start w:val="1"/>
      <w:numFmt w:val="lowerRoman"/>
      <w:lvlText w:val="%3."/>
      <w:lvlJc w:val="right"/>
      <w:pPr>
        <w:ind w:left="1830" w:hanging="180"/>
      </w:pPr>
    </w:lvl>
    <w:lvl w:ilvl="3" w:tplc="0809000F" w:tentative="1">
      <w:start w:val="1"/>
      <w:numFmt w:val="decimal"/>
      <w:lvlText w:val="%4."/>
      <w:lvlJc w:val="left"/>
      <w:pPr>
        <w:ind w:left="2550" w:hanging="360"/>
      </w:pPr>
    </w:lvl>
    <w:lvl w:ilvl="4" w:tplc="08090019" w:tentative="1">
      <w:start w:val="1"/>
      <w:numFmt w:val="lowerLetter"/>
      <w:lvlText w:val="%5."/>
      <w:lvlJc w:val="left"/>
      <w:pPr>
        <w:ind w:left="3270" w:hanging="360"/>
      </w:pPr>
    </w:lvl>
    <w:lvl w:ilvl="5" w:tplc="0809001B" w:tentative="1">
      <w:start w:val="1"/>
      <w:numFmt w:val="lowerRoman"/>
      <w:lvlText w:val="%6."/>
      <w:lvlJc w:val="right"/>
      <w:pPr>
        <w:ind w:left="3990" w:hanging="180"/>
      </w:pPr>
    </w:lvl>
    <w:lvl w:ilvl="6" w:tplc="0809000F" w:tentative="1">
      <w:start w:val="1"/>
      <w:numFmt w:val="decimal"/>
      <w:lvlText w:val="%7."/>
      <w:lvlJc w:val="left"/>
      <w:pPr>
        <w:ind w:left="4710" w:hanging="360"/>
      </w:pPr>
    </w:lvl>
    <w:lvl w:ilvl="7" w:tplc="08090019" w:tentative="1">
      <w:start w:val="1"/>
      <w:numFmt w:val="lowerLetter"/>
      <w:lvlText w:val="%8."/>
      <w:lvlJc w:val="left"/>
      <w:pPr>
        <w:ind w:left="5430" w:hanging="360"/>
      </w:pPr>
    </w:lvl>
    <w:lvl w:ilvl="8" w:tplc="08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9" w15:restartNumberingAfterBreak="0">
    <w:nsid w:val="73001A0B"/>
    <w:multiLevelType w:val="hybridMultilevel"/>
    <w:tmpl w:val="F6666F84"/>
    <w:lvl w:ilvl="0" w:tplc="35D0FAF4">
      <w:start w:val="1"/>
      <w:numFmt w:val="decimal"/>
      <w:lvlText w:val="%1."/>
      <w:lvlJc w:val="left"/>
      <w:pPr>
        <w:ind w:left="786" w:hanging="360"/>
      </w:pPr>
      <w:rPr>
        <w:rFonts w:ascii="Cambria-Bold" w:hAnsi="Cambria-Bold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B70BAA"/>
    <w:multiLevelType w:val="hybridMultilevel"/>
    <w:tmpl w:val="45B22B2A"/>
    <w:lvl w:ilvl="0" w:tplc="9E4A2946">
      <w:start w:val="1"/>
      <w:numFmt w:val="bullet"/>
      <w:lvlText w:val="-"/>
      <w:lvlJc w:val="left"/>
      <w:pPr>
        <w:ind w:left="786" w:hanging="360"/>
      </w:pPr>
      <w:rPr>
        <w:rFonts w:ascii="Arial" w:eastAsia="Times New Roman" w:hAnsi="Arial" w:cs="Aria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658" w:hanging="360"/>
      </w:pPr>
    </w:lvl>
    <w:lvl w:ilvl="2" w:tplc="0409001B">
      <w:start w:val="1"/>
      <w:numFmt w:val="lowerRoman"/>
      <w:lvlText w:val="%3."/>
      <w:lvlJc w:val="right"/>
      <w:pPr>
        <w:ind w:left="2378" w:hanging="180"/>
      </w:pPr>
    </w:lvl>
    <w:lvl w:ilvl="3" w:tplc="0409000F">
      <w:start w:val="1"/>
      <w:numFmt w:val="decimal"/>
      <w:lvlText w:val="%4."/>
      <w:lvlJc w:val="left"/>
      <w:pPr>
        <w:ind w:left="3098" w:hanging="360"/>
      </w:pPr>
    </w:lvl>
    <w:lvl w:ilvl="4" w:tplc="04090019">
      <w:start w:val="1"/>
      <w:numFmt w:val="lowerLetter"/>
      <w:lvlText w:val="%5."/>
      <w:lvlJc w:val="left"/>
      <w:pPr>
        <w:ind w:left="3818" w:hanging="360"/>
      </w:pPr>
    </w:lvl>
    <w:lvl w:ilvl="5" w:tplc="0409001B">
      <w:start w:val="1"/>
      <w:numFmt w:val="lowerRoman"/>
      <w:lvlText w:val="%6."/>
      <w:lvlJc w:val="right"/>
      <w:pPr>
        <w:ind w:left="4538" w:hanging="180"/>
      </w:pPr>
    </w:lvl>
    <w:lvl w:ilvl="6" w:tplc="0409000F">
      <w:start w:val="1"/>
      <w:numFmt w:val="decimal"/>
      <w:lvlText w:val="%7."/>
      <w:lvlJc w:val="left"/>
      <w:pPr>
        <w:ind w:left="5258" w:hanging="360"/>
      </w:pPr>
    </w:lvl>
    <w:lvl w:ilvl="7" w:tplc="04090019">
      <w:start w:val="1"/>
      <w:numFmt w:val="lowerLetter"/>
      <w:lvlText w:val="%8."/>
      <w:lvlJc w:val="left"/>
      <w:pPr>
        <w:ind w:left="5978" w:hanging="360"/>
      </w:pPr>
    </w:lvl>
    <w:lvl w:ilvl="8" w:tplc="0409001B">
      <w:start w:val="1"/>
      <w:numFmt w:val="lowerRoman"/>
      <w:lvlText w:val="%9."/>
      <w:lvlJc w:val="right"/>
      <w:pPr>
        <w:ind w:left="6698" w:hanging="180"/>
      </w:pPr>
    </w:lvl>
  </w:abstractNum>
  <w:abstractNum w:abstractNumId="31" w15:restartNumberingAfterBreak="0">
    <w:nsid w:val="7459545D"/>
    <w:multiLevelType w:val="hybridMultilevel"/>
    <w:tmpl w:val="CF604E8A"/>
    <w:lvl w:ilvl="0" w:tplc="6674FAD8">
      <w:start w:val="1"/>
      <w:numFmt w:val="decimal"/>
      <w:lvlText w:val="%1"/>
      <w:lvlJc w:val="left"/>
      <w:pPr>
        <w:ind w:left="6516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7236" w:hanging="360"/>
      </w:pPr>
    </w:lvl>
    <w:lvl w:ilvl="2" w:tplc="0809001B" w:tentative="1">
      <w:start w:val="1"/>
      <w:numFmt w:val="lowerRoman"/>
      <w:lvlText w:val="%3."/>
      <w:lvlJc w:val="right"/>
      <w:pPr>
        <w:ind w:left="7956" w:hanging="180"/>
      </w:pPr>
    </w:lvl>
    <w:lvl w:ilvl="3" w:tplc="0809000F" w:tentative="1">
      <w:start w:val="1"/>
      <w:numFmt w:val="decimal"/>
      <w:lvlText w:val="%4."/>
      <w:lvlJc w:val="left"/>
      <w:pPr>
        <w:ind w:left="8676" w:hanging="360"/>
      </w:pPr>
    </w:lvl>
    <w:lvl w:ilvl="4" w:tplc="08090019" w:tentative="1">
      <w:start w:val="1"/>
      <w:numFmt w:val="lowerLetter"/>
      <w:lvlText w:val="%5."/>
      <w:lvlJc w:val="left"/>
      <w:pPr>
        <w:ind w:left="9396" w:hanging="360"/>
      </w:pPr>
    </w:lvl>
    <w:lvl w:ilvl="5" w:tplc="0809001B" w:tentative="1">
      <w:start w:val="1"/>
      <w:numFmt w:val="lowerRoman"/>
      <w:lvlText w:val="%6."/>
      <w:lvlJc w:val="right"/>
      <w:pPr>
        <w:ind w:left="10116" w:hanging="180"/>
      </w:pPr>
    </w:lvl>
    <w:lvl w:ilvl="6" w:tplc="0809000F" w:tentative="1">
      <w:start w:val="1"/>
      <w:numFmt w:val="decimal"/>
      <w:lvlText w:val="%7."/>
      <w:lvlJc w:val="left"/>
      <w:pPr>
        <w:ind w:left="10836" w:hanging="360"/>
      </w:pPr>
    </w:lvl>
    <w:lvl w:ilvl="7" w:tplc="08090019" w:tentative="1">
      <w:start w:val="1"/>
      <w:numFmt w:val="lowerLetter"/>
      <w:lvlText w:val="%8."/>
      <w:lvlJc w:val="left"/>
      <w:pPr>
        <w:ind w:left="11556" w:hanging="360"/>
      </w:pPr>
    </w:lvl>
    <w:lvl w:ilvl="8" w:tplc="0809001B" w:tentative="1">
      <w:start w:val="1"/>
      <w:numFmt w:val="lowerRoman"/>
      <w:lvlText w:val="%9."/>
      <w:lvlJc w:val="right"/>
      <w:pPr>
        <w:ind w:left="12276" w:hanging="180"/>
      </w:pPr>
    </w:lvl>
  </w:abstractNum>
  <w:abstractNum w:abstractNumId="32" w15:restartNumberingAfterBreak="0">
    <w:nsid w:val="74A00276"/>
    <w:multiLevelType w:val="hybridMultilevel"/>
    <w:tmpl w:val="9312C448"/>
    <w:lvl w:ilvl="0" w:tplc="913C355C">
      <w:start w:val="1"/>
      <w:numFmt w:val="decimal"/>
      <w:lvlText w:val="%1."/>
      <w:lvlJc w:val="left"/>
      <w:pPr>
        <w:ind w:left="720" w:hanging="360"/>
      </w:pPr>
      <w:rPr>
        <w:rFonts w:ascii="Cambria-Bold" w:hAnsi="Cambria-Bold" w:hint="default"/>
        <w:b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2754D0"/>
    <w:multiLevelType w:val="hybridMultilevel"/>
    <w:tmpl w:val="F4089B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0E0AB1"/>
    <w:multiLevelType w:val="hybridMultilevel"/>
    <w:tmpl w:val="C3B224BE"/>
    <w:lvl w:ilvl="0" w:tplc="3D58E38C">
      <w:start w:val="26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FE96E23"/>
    <w:multiLevelType w:val="hybridMultilevel"/>
    <w:tmpl w:val="1618F6C2"/>
    <w:lvl w:ilvl="0" w:tplc="1DAC938E">
      <w:start w:val="1"/>
      <w:numFmt w:val="decimal"/>
      <w:lvlText w:val="%1"/>
      <w:lvlJc w:val="left"/>
      <w:pPr>
        <w:ind w:left="6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560" w:hanging="360"/>
      </w:pPr>
    </w:lvl>
    <w:lvl w:ilvl="2" w:tplc="0409001B" w:tentative="1">
      <w:start w:val="1"/>
      <w:numFmt w:val="lowerRoman"/>
      <w:lvlText w:val="%3."/>
      <w:lvlJc w:val="right"/>
      <w:pPr>
        <w:ind w:left="8280" w:hanging="180"/>
      </w:pPr>
    </w:lvl>
    <w:lvl w:ilvl="3" w:tplc="0409000F" w:tentative="1">
      <w:start w:val="1"/>
      <w:numFmt w:val="decimal"/>
      <w:lvlText w:val="%4."/>
      <w:lvlJc w:val="left"/>
      <w:pPr>
        <w:ind w:left="9000" w:hanging="360"/>
      </w:pPr>
    </w:lvl>
    <w:lvl w:ilvl="4" w:tplc="04090019" w:tentative="1">
      <w:start w:val="1"/>
      <w:numFmt w:val="lowerLetter"/>
      <w:lvlText w:val="%5."/>
      <w:lvlJc w:val="left"/>
      <w:pPr>
        <w:ind w:left="9720" w:hanging="360"/>
      </w:pPr>
    </w:lvl>
    <w:lvl w:ilvl="5" w:tplc="0409001B" w:tentative="1">
      <w:start w:val="1"/>
      <w:numFmt w:val="lowerRoman"/>
      <w:lvlText w:val="%6."/>
      <w:lvlJc w:val="right"/>
      <w:pPr>
        <w:ind w:left="10440" w:hanging="180"/>
      </w:pPr>
    </w:lvl>
    <w:lvl w:ilvl="6" w:tplc="0409000F" w:tentative="1">
      <w:start w:val="1"/>
      <w:numFmt w:val="decimal"/>
      <w:lvlText w:val="%7."/>
      <w:lvlJc w:val="left"/>
      <w:pPr>
        <w:ind w:left="11160" w:hanging="360"/>
      </w:pPr>
    </w:lvl>
    <w:lvl w:ilvl="7" w:tplc="04090019" w:tentative="1">
      <w:start w:val="1"/>
      <w:numFmt w:val="lowerLetter"/>
      <w:lvlText w:val="%8."/>
      <w:lvlJc w:val="left"/>
      <w:pPr>
        <w:ind w:left="11880" w:hanging="360"/>
      </w:pPr>
    </w:lvl>
    <w:lvl w:ilvl="8" w:tplc="0409001B" w:tentative="1">
      <w:start w:val="1"/>
      <w:numFmt w:val="lowerRoman"/>
      <w:lvlText w:val="%9."/>
      <w:lvlJc w:val="right"/>
      <w:pPr>
        <w:ind w:left="12600" w:hanging="180"/>
      </w:pPr>
    </w:lvl>
  </w:abstractNum>
  <w:num w:numId="1">
    <w:abstractNumId w:val="14"/>
  </w:num>
  <w:num w:numId="2">
    <w:abstractNumId w:val="22"/>
  </w:num>
  <w:num w:numId="3">
    <w:abstractNumId w:val="16"/>
  </w:num>
  <w:num w:numId="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29"/>
  </w:num>
  <w:num w:numId="11">
    <w:abstractNumId w:val="25"/>
  </w:num>
  <w:num w:numId="12">
    <w:abstractNumId w:val="17"/>
  </w:num>
  <w:num w:numId="13">
    <w:abstractNumId w:val="23"/>
  </w:num>
  <w:num w:numId="14">
    <w:abstractNumId w:val="31"/>
  </w:num>
  <w:num w:numId="15">
    <w:abstractNumId w:val="32"/>
  </w:num>
  <w:num w:numId="1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9"/>
  </w:num>
  <w:num w:numId="20">
    <w:abstractNumId w:val="20"/>
  </w:num>
  <w:num w:numId="21">
    <w:abstractNumId w:val="10"/>
  </w:num>
  <w:num w:numId="22">
    <w:abstractNumId w:val="0"/>
  </w:num>
  <w:num w:numId="23">
    <w:abstractNumId w:val="34"/>
  </w:num>
  <w:num w:numId="24">
    <w:abstractNumId w:val="26"/>
  </w:num>
  <w:num w:numId="25">
    <w:abstractNumId w:val="35"/>
  </w:num>
  <w:num w:numId="26">
    <w:abstractNumId w:val="19"/>
  </w:num>
  <w:num w:numId="27">
    <w:abstractNumId w:val="2"/>
  </w:num>
  <w:num w:numId="28">
    <w:abstractNumId w:val="12"/>
  </w:num>
  <w:num w:numId="29">
    <w:abstractNumId w:val="7"/>
  </w:num>
  <w:num w:numId="30">
    <w:abstractNumId w:val="18"/>
  </w:num>
  <w:num w:numId="31">
    <w:abstractNumId w:val="11"/>
  </w:num>
  <w:num w:numId="32">
    <w:abstractNumId w:val="30"/>
  </w:num>
  <w:num w:numId="33">
    <w:abstractNumId w:val="28"/>
  </w:num>
  <w:num w:numId="34">
    <w:abstractNumId w:val="1"/>
  </w:num>
  <w:num w:numId="35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3"/>
  </w:num>
  <w:num w:numId="41">
    <w:abstractNumId w:val="24"/>
  </w:num>
  <w:num w:numId="42">
    <w:abstractNumId w:val="21"/>
  </w:num>
  <w:num w:numId="43">
    <w:abstractNumId w:val="33"/>
  </w:num>
  <w:num w:numId="44">
    <w:abstractNumId w:val="5"/>
  </w:num>
  <w:num w:numId="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5"/>
  </w:num>
  <w:num w:numId="48">
    <w:abstractNumId w:val="4"/>
  </w:num>
  <w:num w:numId="49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1NTE2szS1MDWyMDdR0lEKTi0uzszPAykwrAUAa5aLkCwAAAA="/>
  </w:docVars>
  <w:rsids>
    <w:rsidRoot w:val="00D046FD"/>
    <w:rsid w:val="000006EB"/>
    <w:rsid w:val="00003248"/>
    <w:rsid w:val="00004096"/>
    <w:rsid w:val="00004DB1"/>
    <w:rsid w:val="00010B71"/>
    <w:rsid w:val="00014D46"/>
    <w:rsid w:val="00020A1D"/>
    <w:rsid w:val="00021C03"/>
    <w:rsid w:val="00021DBE"/>
    <w:rsid w:val="00022658"/>
    <w:rsid w:val="00027256"/>
    <w:rsid w:val="000330AB"/>
    <w:rsid w:val="0005195B"/>
    <w:rsid w:val="000553A3"/>
    <w:rsid w:val="00056647"/>
    <w:rsid w:val="0005790A"/>
    <w:rsid w:val="00062D0A"/>
    <w:rsid w:val="0006566F"/>
    <w:rsid w:val="0006703C"/>
    <w:rsid w:val="00071B97"/>
    <w:rsid w:val="00082847"/>
    <w:rsid w:val="00090B1C"/>
    <w:rsid w:val="000972A4"/>
    <w:rsid w:val="000A4693"/>
    <w:rsid w:val="000A493C"/>
    <w:rsid w:val="000A79F7"/>
    <w:rsid w:val="000B7337"/>
    <w:rsid w:val="000B78FE"/>
    <w:rsid w:val="000C0041"/>
    <w:rsid w:val="000C4C05"/>
    <w:rsid w:val="000C6DA1"/>
    <w:rsid w:val="000C78D6"/>
    <w:rsid w:val="000D0FCB"/>
    <w:rsid w:val="000D1ACD"/>
    <w:rsid w:val="000D2248"/>
    <w:rsid w:val="000D3F8C"/>
    <w:rsid w:val="000D7611"/>
    <w:rsid w:val="000E2E31"/>
    <w:rsid w:val="000E2E78"/>
    <w:rsid w:val="000F0703"/>
    <w:rsid w:val="000F1376"/>
    <w:rsid w:val="0010130B"/>
    <w:rsid w:val="00103C51"/>
    <w:rsid w:val="00104C79"/>
    <w:rsid w:val="00105779"/>
    <w:rsid w:val="0010785F"/>
    <w:rsid w:val="001232D5"/>
    <w:rsid w:val="00126499"/>
    <w:rsid w:val="00130DEC"/>
    <w:rsid w:val="00130EEE"/>
    <w:rsid w:val="001351F9"/>
    <w:rsid w:val="0013567E"/>
    <w:rsid w:val="00137C32"/>
    <w:rsid w:val="00140017"/>
    <w:rsid w:val="001419BF"/>
    <w:rsid w:val="00142728"/>
    <w:rsid w:val="00143DCE"/>
    <w:rsid w:val="00146D12"/>
    <w:rsid w:val="00147B8F"/>
    <w:rsid w:val="0015104E"/>
    <w:rsid w:val="00151218"/>
    <w:rsid w:val="0015496F"/>
    <w:rsid w:val="0015595F"/>
    <w:rsid w:val="00156102"/>
    <w:rsid w:val="0017147B"/>
    <w:rsid w:val="00172280"/>
    <w:rsid w:val="001722CB"/>
    <w:rsid w:val="00176CA3"/>
    <w:rsid w:val="00177B4C"/>
    <w:rsid w:val="0018169C"/>
    <w:rsid w:val="00182FFA"/>
    <w:rsid w:val="0018741B"/>
    <w:rsid w:val="001874EB"/>
    <w:rsid w:val="001907B1"/>
    <w:rsid w:val="001914C6"/>
    <w:rsid w:val="00193057"/>
    <w:rsid w:val="001A1079"/>
    <w:rsid w:val="001A2FBC"/>
    <w:rsid w:val="001B742C"/>
    <w:rsid w:val="001C12A0"/>
    <w:rsid w:val="001C2698"/>
    <w:rsid w:val="001C5B37"/>
    <w:rsid w:val="001C702E"/>
    <w:rsid w:val="001D08E5"/>
    <w:rsid w:val="001D77C5"/>
    <w:rsid w:val="001D7A59"/>
    <w:rsid w:val="001E1046"/>
    <w:rsid w:val="001E3872"/>
    <w:rsid w:val="001E7C1D"/>
    <w:rsid w:val="001F3AC3"/>
    <w:rsid w:val="001F562A"/>
    <w:rsid w:val="0020186B"/>
    <w:rsid w:val="00204BAD"/>
    <w:rsid w:val="00207A0F"/>
    <w:rsid w:val="002100F7"/>
    <w:rsid w:val="00210245"/>
    <w:rsid w:val="0021394C"/>
    <w:rsid w:val="002166F6"/>
    <w:rsid w:val="002227BC"/>
    <w:rsid w:val="00227C45"/>
    <w:rsid w:val="0023608A"/>
    <w:rsid w:val="00240988"/>
    <w:rsid w:val="0024261D"/>
    <w:rsid w:val="0024658B"/>
    <w:rsid w:val="00246B31"/>
    <w:rsid w:val="002518C5"/>
    <w:rsid w:val="00256A24"/>
    <w:rsid w:val="00260B77"/>
    <w:rsid w:val="002647DB"/>
    <w:rsid w:val="00272062"/>
    <w:rsid w:val="00273A92"/>
    <w:rsid w:val="00275F86"/>
    <w:rsid w:val="002766E8"/>
    <w:rsid w:val="00276B9B"/>
    <w:rsid w:val="0028226D"/>
    <w:rsid w:val="00285131"/>
    <w:rsid w:val="002861C4"/>
    <w:rsid w:val="00291B7B"/>
    <w:rsid w:val="00293AD2"/>
    <w:rsid w:val="00295D26"/>
    <w:rsid w:val="002A28FF"/>
    <w:rsid w:val="002A7063"/>
    <w:rsid w:val="002B2EF9"/>
    <w:rsid w:val="002B362D"/>
    <w:rsid w:val="002C43AD"/>
    <w:rsid w:val="002C5764"/>
    <w:rsid w:val="002D35A6"/>
    <w:rsid w:val="002D49CF"/>
    <w:rsid w:val="002E19F9"/>
    <w:rsid w:val="002E7CA1"/>
    <w:rsid w:val="002F3D57"/>
    <w:rsid w:val="002F7847"/>
    <w:rsid w:val="00301ACC"/>
    <w:rsid w:val="00301F3B"/>
    <w:rsid w:val="003113FB"/>
    <w:rsid w:val="00312CDC"/>
    <w:rsid w:val="00313084"/>
    <w:rsid w:val="00313EFE"/>
    <w:rsid w:val="0031543F"/>
    <w:rsid w:val="003174F7"/>
    <w:rsid w:val="00321E5A"/>
    <w:rsid w:val="003236AB"/>
    <w:rsid w:val="00325ABF"/>
    <w:rsid w:val="00333D00"/>
    <w:rsid w:val="003348CB"/>
    <w:rsid w:val="003376D0"/>
    <w:rsid w:val="003416D5"/>
    <w:rsid w:val="00343620"/>
    <w:rsid w:val="00343817"/>
    <w:rsid w:val="00345B04"/>
    <w:rsid w:val="0034682C"/>
    <w:rsid w:val="00351F0A"/>
    <w:rsid w:val="0035276D"/>
    <w:rsid w:val="00362B89"/>
    <w:rsid w:val="00363D23"/>
    <w:rsid w:val="00367B51"/>
    <w:rsid w:val="0037615A"/>
    <w:rsid w:val="00376CA2"/>
    <w:rsid w:val="00380F25"/>
    <w:rsid w:val="00380F66"/>
    <w:rsid w:val="00384821"/>
    <w:rsid w:val="00387AFF"/>
    <w:rsid w:val="00394967"/>
    <w:rsid w:val="00396B28"/>
    <w:rsid w:val="003A037E"/>
    <w:rsid w:val="003A5D8E"/>
    <w:rsid w:val="003A6157"/>
    <w:rsid w:val="003A717A"/>
    <w:rsid w:val="003B2AB8"/>
    <w:rsid w:val="003B480D"/>
    <w:rsid w:val="003C2AF4"/>
    <w:rsid w:val="003C3909"/>
    <w:rsid w:val="003C7781"/>
    <w:rsid w:val="003C77A4"/>
    <w:rsid w:val="003D0E03"/>
    <w:rsid w:val="003D2EA0"/>
    <w:rsid w:val="003E0F3E"/>
    <w:rsid w:val="003E31E7"/>
    <w:rsid w:val="003E63ED"/>
    <w:rsid w:val="003E7B8C"/>
    <w:rsid w:val="003F34D3"/>
    <w:rsid w:val="003F4B1B"/>
    <w:rsid w:val="003F582A"/>
    <w:rsid w:val="00410047"/>
    <w:rsid w:val="004139F0"/>
    <w:rsid w:val="00416737"/>
    <w:rsid w:val="004337C1"/>
    <w:rsid w:val="004349C4"/>
    <w:rsid w:val="00437653"/>
    <w:rsid w:val="00441505"/>
    <w:rsid w:val="00443A59"/>
    <w:rsid w:val="00443A96"/>
    <w:rsid w:val="00443B41"/>
    <w:rsid w:val="00444EF6"/>
    <w:rsid w:val="00446614"/>
    <w:rsid w:val="00454F3E"/>
    <w:rsid w:val="0045670C"/>
    <w:rsid w:val="00456ED1"/>
    <w:rsid w:val="004572FF"/>
    <w:rsid w:val="00457D90"/>
    <w:rsid w:val="004609C0"/>
    <w:rsid w:val="004655FD"/>
    <w:rsid w:val="004676AA"/>
    <w:rsid w:val="0047406B"/>
    <w:rsid w:val="00474AF2"/>
    <w:rsid w:val="00475696"/>
    <w:rsid w:val="00476966"/>
    <w:rsid w:val="0047729F"/>
    <w:rsid w:val="00480F1F"/>
    <w:rsid w:val="0048707D"/>
    <w:rsid w:val="00490DDB"/>
    <w:rsid w:val="00493537"/>
    <w:rsid w:val="004A5B60"/>
    <w:rsid w:val="004A7AD1"/>
    <w:rsid w:val="004B3B7F"/>
    <w:rsid w:val="004B451D"/>
    <w:rsid w:val="004B7933"/>
    <w:rsid w:val="004C21D3"/>
    <w:rsid w:val="004C244D"/>
    <w:rsid w:val="004C3A82"/>
    <w:rsid w:val="004D2422"/>
    <w:rsid w:val="004D77C5"/>
    <w:rsid w:val="004E1585"/>
    <w:rsid w:val="004E3AD8"/>
    <w:rsid w:val="004F4EC9"/>
    <w:rsid w:val="004F69B2"/>
    <w:rsid w:val="00500E0F"/>
    <w:rsid w:val="0050188E"/>
    <w:rsid w:val="00502A18"/>
    <w:rsid w:val="00503202"/>
    <w:rsid w:val="00507884"/>
    <w:rsid w:val="00510E2C"/>
    <w:rsid w:val="0051118B"/>
    <w:rsid w:val="005149D6"/>
    <w:rsid w:val="00514ECD"/>
    <w:rsid w:val="00520C1A"/>
    <w:rsid w:val="00532336"/>
    <w:rsid w:val="00532F2B"/>
    <w:rsid w:val="005378D5"/>
    <w:rsid w:val="00537D90"/>
    <w:rsid w:val="0054013C"/>
    <w:rsid w:val="0055144C"/>
    <w:rsid w:val="0055768F"/>
    <w:rsid w:val="00564093"/>
    <w:rsid w:val="00565157"/>
    <w:rsid w:val="005655DC"/>
    <w:rsid w:val="00567584"/>
    <w:rsid w:val="00571C55"/>
    <w:rsid w:val="00585167"/>
    <w:rsid w:val="00586CC2"/>
    <w:rsid w:val="00594EA0"/>
    <w:rsid w:val="005A181A"/>
    <w:rsid w:val="005A19C7"/>
    <w:rsid w:val="005A3206"/>
    <w:rsid w:val="005A405E"/>
    <w:rsid w:val="005B62D0"/>
    <w:rsid w:val="005B70EB"/>
    <w:rsid w:val="005B7C7A"/>
    <w:rsid w:val="005C1BC3"/>
    <w:rsid w:val="005C48AB"/>
    <w:rsid w:val="005C68CF"/>
    <w:rsid w:val="005D353E"/>
    <w:rsid w:val="005E0F3F"/>
    <w:rsid w:val="005E3FE0"/>
    <w:rsid w:val="005E482D"/>
    <w:rsid w:val="005E5BF2"/>
    <w:rsid w:val="005F1C39"/>
    <w:rsid w:val="005F479D"/>
    <w:rsid w:val="005F4D92"/>
    <w:rsid w:val="005F71BA"/>
    <w:rsid w:val="006007DE"/>
    <w:rsid w:val="00600A51"/>
    <w:rsid w:val="00604E76"/>
    <w:rsid w:val="006075DE"/>
    <w:rsid w:val="006078C2"/>
    <w:rsid w:val="00607C11"/>
    <w:rsid w:val="0061245B"/>
    <w:rsid w:val="0061455D"/>
    <w:rsid w:val="00616AE8"/>
    <w:rsid w:val="00620D01"/>
    <w:rsid w:val="006235C3"/>
    <w:rsid w:val="006277E9"/>
    <w:rsid w:val="00632048"/>
    <w:rsid w:val="00635045"/>
    <w:rsid w:val="006411C5"/>
    <w:rsid w:val="006529F5"/>
    <w:rsid w:val="00653E7A"/>
    <w:rsid w:val="00655229"/>
    <w:rsid w:val="006601B0"/>
    <w:rsid w:val="006626D3"/>
    <w:rsid w:val="00664D8E"/>
    <w:rsid w:val="00664F06"/>
    <w:rsid w:val="00665D4A"/>
    <w:rsid w:val="00675CBA"/>
    <w:rsid w:val="006823B8"/>
    <w:rsid w:val="00685718"/>
    <w:rsid w:val="0068578E"/>
    <w:rsid w:val="00690D85"/>
    <w:rsid w:val="00693820"/>
    <w:rsid w:val="00694D85"/>
    <w:rsid w:val="00697302"/>
    <w:rsid w:val="006A0E51"/>
    <w:rsid w:val="006A55F6"/>
    <w:rsid w:val="006B1A38"/>
    <w:rsid w:val="006C0DFE"/>
    <w:rsid w:val="006C2342"/>
    <w:rsid w:val="006C28AA"/>
    <w:rsid w:val="006C6306"/>
    <w:rsid w:val="006C6ED0"/>
    <w:rsid w:val="006D211C"/>
    <w:rsid w:val="006D7FD5"/>
    <w:rsid w:val="006E0CEA"/>
    <w:rsid w:val="006E0DE2"/>
    <w:rsid w:val="006E1140"/>
    <w:rsid w:val="006E3870"/>
    <w:rsid w:val="006E54BC"/>
    <w:rsid w:val="007041D8"/>
    <w:rsid w:val="007062F9"/>
    <w:rsid w:val="007105B1"/>
    <w:rsid w:val="00710809"/>
    <w:rsid w:val="00711529"/>
    <w:rsid w:val="00713E7C"/>
    <w:rsid w:val="007234EF"/>
    <w:rsid w:val="0072374D"/>
    <w:rsid w:val="00723A17"/>
    <w:rsid w:val="00723AA1"/>
    <w:rsid w:val="00725654"/>
    <w:rsid w:val="00731D1E"/>
    <w:rsid w:val="0073565F"/>
    <w:rsid w:val="007428CF"/>
    <w:rsid w:val="00744FE1"/>
    <w:rsid w:val="00745222"/>
    <w:rsid w:val="0074623F"/>
    <w:rsid w:val="00747B83"/>
    <w:rsid w:val="00750AE8"/>
    <w:rsid w:val="00751F0B"/>
    <w:rsid w:val="0075714B"/>
    <w:rsid w:val="00761102"/>
    <w:rsid w:val="00761136"/>
    <w:rsid w:val="00770997"/>
    <w:rsid w:val="0077128E"/>
    <w:rsid w:val="007770B3"/>
    <w:rsid w:val="0078200E"/>
    <w:rsid w:val="00782113"/>
    <w:rsid w:val="00782E2F"/>
    <w:rsid w:val="00791B93"/>
    <w:rsid w:val="00793BAA"/>
    <w:rsid w:val="007978D4"/>
    <w:rsid w:val="007A05E9"/>
    <w:rsid w:val="007A59F7"/>
    <w:rsid w:val="007A65D8"/>
    <w:rsid w:val="007A6BEB"/>
    <w:rsid w:val="007B19EE"/>
    <w:rsid w:val="007B2CAD"/>
    <w:rsid w:val="007C1841"/>
    <w:rsid w:val="007C284C"/>
    <w:rsid w:val="007F06A1"/>
    <w:rsid w:val="007F5DA3"/>
    <w:rsid w:val="00810F54"/>
    <w:rsid w:val="00813072"/>
    <w:rsid w:val="00813BCB"/>
    <w:rsid w:val="0081567D"/>
    <w:rsid w:val="008168E5"/>
    <w:rsid w:val="0082307A"/>
    <w:rsid w:val="00824393"/>
    <w:rsid w:val="00826B41"/>
    <w:rsid w:val="00833041"/>
    <w:rsid w:val="0084075A"/>
    <w:rsid w:val="008452CF"/>
    <w:rsid w:val="0084656E"/>
    <w:rsid w:val="00847738"/>
    <w:rsid w:val="008503C6"/>
    <w:rsid w:val="00852EC3"/>
    <w:rsid w:val="00863F8D"/>
    <w:rsid w:val="008640E0"/>
    <w:rsid w:val="00864B16"/>
    <w:rsid w:val="00864C45"/>
    <w:rsid w:val="008715AE"/>
    <w:rsid w:val="008724AB"/>
    <w:rsid w:val="008736F5"/>
    <w:rsid w:val="00882AC6"/>
    <w:rsid w:val="008835C4"/>
    <w:rsid w:val="0088395B"/>
    <w:rsid w:val="00884BDE"/>
    <w:rsid w:val="00886E42"/>
    <w:rsid w:val="00894981"/>
    <w:rsid w:val="008A2B6E"/>
    <w:rsid w:val="008A444B"/>
    <w:rsid w:val="008A44EE"/>
    <w:rsid w:val="008A50C9"/>
    <w:rsid w:val="008A523D"/>
    <w:rsid w:val="008A6787"/>
    <w:rsid w:val="008B3ACE"/>
    <w:rsid w:val="008C0EE4"/>
    <w:rsid w:val="008C3C00"/>
    <w:rsid w:val="008C5983"/>
    <w:rsid w:val="008C6A4B"/>
    <w:rsid w:val="008C7424"/>
    <w:rsid w:val="008D4583"/>
    <w:rsid w:val="008E1335"/>
    <w:rsid w:val="008E2B45"/>
    <w:rsid w:val="008E548E"/>
    <w:rsid w:val="008E6508"/>
    <w:rsid w:val="008E7D0C"/>
    <w:rsid w:val="008F56BB"/>
    <w:rsid w:val="00907D1F"/>
    <w:rsid w:val="00912049"/>
    <w:rsid w:val="009123C6"/>
    <w:rsid w:val="009131D5"/>
    <w:rsid w:val="009135BF"/>
    <w:rsid w:val="00916267"/>
    <w:rsid w:val="00917BDE"/>
    <w:rsid w:val="00924529"/>
    <w:rsid w:val="00925DD5"/>
    <w:rsid w:val="00927EDA"/>
    <w:rsid w:val="0093069F"/>
    <w:rsid w:val="00931163"/>
    <w:rsid w:val="00933CEA"/>
    <w:rsid w:val="00940317"/>
    <w:rsid w:val="0094559C"/>
    <w:rsid w:val="00960308"/>
    <w:rsid w:val="00962E30"/>
    <w:rsid w:val="009634D4"/>
    <w:rsid w:val="009643C6"/>
    <w:rsid w:val="00964B33"/>
    <w:rsid w:val="0096527D"/>
    <w:rsid w:val="0096592B"/>
    <w:rsid w:val="009669B4"/>
    <w:rsid w:val="00966F69"/>
    <w:rsid w:val="00970746"/>
    <w:rsid w:val="0097673A"/>
    <w:rsid w:val="009817AF"/>
    <w:rsid w:val="009859E3"/>
    <w:rsid w:val="00986778"/>
    <w:rsid w:val="009927FD"/>
    <w:rsid w:val="00994AF9"/>
    <w:rsid w:val="00995291"/>
    <w:rsid w:val="009963A1"/>
    <w:rsid w:val="009B17CC"/>
    <w:rsid w:val="009B5C30"/>
    <w:rsid w:val="009D0819"/>
    <w:rsid w:val="009D21D8"/>
    <w:rsid w:val="009D301E"/>
    <w:rsid w:val="009D3F5F"/>
    <w:rsid w:val="009D4A02"/>
    <w:rsid w:val="009D5320"/>
    <w:rsid w:val="009D59F0"/>
    <w:rsid w:val="009D7246"/>
    <w:rsid w:val="009E4D0C"/>
    <w:rsid w:val="009E66BF"/>
    <w:rsid w:val="009E76CA"/>
    <w:rsid w:val="009F185D"/>
    <w:rsid w:val="009F1C66"/>
    <w:rsid w:val="009F42AD"/>
    <w:rsid w:val="009F5D67"/>
    <w:rsid w:val="00A00543"/>
    <w:rsid w:val="00A012EF"/>
    <w:rsid w:val="00A0328B"/>
    <w:rsid w:val="00A07D2B"/>
    <w:rsid w:val="00A1217B"/>
    <w:rsid w:val="00A20DB6"/>
    <w:rsid w:val="00A25089"/>
    <w:rsid w:val="00A27CCA"/>
    <w:rsid w:val="00A3297A"/>
    <w:rsid w:val="00A33C13"/>
    <w:rsid w:val="00A432FC"/>
    <w:rsid w:val="00A469C4"/>
    <w:rsid w:val="00A5044A"/>
    <w:rsid w:val="00A505C7"/>
    <w:rsid w:val="00A51B8B"/>
    <w:rsid w:val="00A563AA"/>
    <w:rsid w:val="00A56F2F"/>
    <w:rsid w:val="00A64BE2"/>
    <w:rsid w:val="00A71E63"/>
    <w:rsid w:val="00A763DE"/>
    <w:rsid w:val="00A76AA2"/>
    <w:rsid w:val="00A76CC0"/>
    <w:rsid w:val="00A80209"/>
    <w:rsid w:val="00A8159D"/>
    <w:rsid w:val="00A8182B"/>
    <w:rsid w:val="00A84D7E"/>
    <w:rsid w:val="00A85C2A"/>
    <w:rsid w:val="00A87D8A"/>
    <w:rsid w:val="00A958B8"/>
    <w:rsid w:val="00AA039C"/>
    <w:rsid w:val="00AA503D"/>
    <w:rsid w:val="00AB76BF"/>
    <w:rsid w:val="00AC166D"/>
    <w:rsid w:val="00AC25FB"/>
    <w:rsid w:val="00AD15CD"/>
    <w:rsid w:val="00AD6E41"/>
    <w:rsid w:val="00AE4D1E"/>
    <w:rsid w:val="00AE701A"/>
    <w:rsid w:val="00AF0BE2"/>
    <w:rsid w:val="00AF13D1"/>
    <w:rsid w:val="00AF5493"/>
    <w:rsid w:val="00AF5E9E"/>
    <w:rsid w:val="00AF6784"/>
    <w:rsid w:val="00B0038A"/>
    <w:rsid w:val="00B00E57"/>
    <w:rsid w:val="00B056C1"/>
    <w:rsid w:val="00B0696E"/>
    <w:rsid w:val="00B120ED"/>
    <w:rsid w:val="00B3290A"/>
    <w:rsid w:val="00B403E7"/>
    <w:rsid w:val="00B45EDB"/>
    <w:rsid w:val="00B4608A"/>
    <w:rsid w:val="00B46F93"/>
    <w:rsid w:val="00B52E5C"/>
    <w:rsid w:val="00B571A2"/>
    <w:rsid w:val="00B62165"/>
    <w:rsid w:val="00B62919"/>
    <w:rsid w:val="00B63584"/>
    <w:rsid w:val="00B63F26"/>
    <w:rsid w:val="00B640A1"/>
    <w:rsid w:val="00B67621"/>
    <w:rsid w:val="00B736A2"/>
    <w:rsid w:val="00B753CB"/>
    <w:rsid w:val="00B75FC6"/>
    <w:rsid w:val="00B80AB6"/>
    <w:rsid w:val="00B8766B"/>
    <w:rsid w:val="00B9181A"/>
    <w:rsid w:val="00B92A1B"/>
    <w:rsid w:val="00BA6C47"/>
    <w:rsid w:val="00BB48FF"/>
    <w:rsid w:val="00BB54FC"/>
    <w:rsid w:val="00BC5E6D"/>
    <w:rsid w:val="00BD38AC"/>
    <w:rsid w:val="00BD507C"/>
    <w:rsid w:val="00BD5562"/>
    <w:rsid w:val="00BD576C"/>
    <w:rsid w:val="00BD5B8F"/>
    <w:rsid w:val="00BD762E"/>
    <w:rsid w:val="00BE25A6"/>
    <w:rsid w:val="00BE542C"/>
    <w:rsid w:val="00BF044D"/>
    <w:rsid w:val="00BF1CB7"/>
    <w:rsid w:val="00BF3B2D"/>
    <w:rsid w:val="00BF3EFB"/>
    <w:rsid w:val="00C04F16"/>
    <w:rsid w:val="00C06A54"/>
    <w:rsid w:val="00C074C2"/>
    <w:rsid w:val="00C1460A"/>
    <w:rsid w:val="00C16A27"/>
    <w:rsid w:val="00C21425"/>
    <w:rsid w:val="00C247C3"/>
    <w:rsid w:val="00C31B3E"/>
    <w:rsid w:val="00C447ED"/>
    <w:rsid w:val="00C459D9"/>
    <w:rsid w:val="00C46175"/>
    <w:rsid w:val="00C513D6"/>
    <w:rsid w:val="00C5365F"/>
    <w:rsid w:val="00C574C8"/>
    <w:rsid w:val="00C6007F"/>
    <w:rsid w:val="00C62624"/>
    <w:rsid w:val="00C63091"/>
    <w:rsid w:val="00C63A77"/>
    <w:rsid w:val="00C71D7E"/>
    <w:rsid w:val="00C746C8"/>
    <w:rsid w:val="00C83139"/>
    <w:rsid w:val="00C87785"/>
    <w:rsid w:val="00C91918"/>
    <w:rsid w:val="00C932F3"/>
    <w:rsid w:val="00C96527"/>
    <w:rsid w:val="00CA1CBE"/>
    <w:rsid w:val="00CA322B"/>
    <w:rsid w:val="00CA3C58"/>
    <w:rsid w:val="00CA7719"/>
    <w:rsid w:val="00CB164D"/>
    <w:rsid w:val="00CB2818"/>
    <w:rsid w:val="00CD6490"/>
    <w:rsid w:val="00CE0A21"/>
    <w:rsid w:val="00CE0C99"/>
    <w:rsid w:val="00CE20FD"/>
    <w:rsid w:val="00CE40F6"/>
    <w:rsid w:val="00CF37BD"/>
    <w:rsid w:val="00CF6FB3"/>
    <w:rsid w:val="00D017DC"/>
    <w:rsid w:val="00D01929"/>
    <w:rsid w:val="00D046FD"/>
    <w:rsid w:val="00D075F9"/>
    <w:rsid w:val="00D14F4A"/>
    <w:rsid w:val="00D154CC"/>
    <w:rsid w:val="00D1656E"/>
    <w:rsid w:val="00D21CD6"/>
    <w:rsid w:val="00D2540B"/>
    <w:rsid w:val="00D318C7"/>
    <w:rsid w:val="00D34E70"/>
    <w:rsid w:val="00D35641"/>
    <w:rsid w:val="00D42F78"/>
    <w:rsid w:val="00D51FF3"/>
    <w:rsid w:val="00D52BC8"/>
    <w:rsid w:val="00D61C49"/>
    <w:rsid w:val="00D635DF"/>
    <w:rsid w:val="00D745D2"/>
    <w:rsid w:val="00D75D83"/>
    <w:rsid w:val="00D80452"/>
    <w:rsid w:val="00D84B83"/>
    <w:rsid w:val="00D8564D"/>
    <w:rsid w:val="00D85AF0"/>
    <w:rsid w:val="00D87C7A"/>
    <w:rsid w:val="00D92307"/>
    <w:rsid w:val="00D94268"/>
    <w:rsid w:val="00D979F3"/>
    <w:rsid w:val="00DA5FA5"/>
    <w:rsid w:val="00DA66CF"/>
    <w:rsid w:val="00DB076D"/>
    <w:rsid w:val="00DC2182"/>
    <w:rsid w:val="00DC3B36"/>
    <w:rsid w:val="00DC4F1A"/>
    <w:rsid w:val="00DC5666"/>
    <w:rsid w:val="00DD1055"/>
    <w:rsid w:val="00DD18B1"/>
    <w:rsid w:val="00DD192A"/>
    <w:rsid w:val="00DD4244"/>
    <w:rsid w:val="00DD6045"/>
    <w:rsid w:val="00DE3D7C"/>
    <w:rsid w:val="00DE5B9E"/>
    <w:rsid w:val="00DF0E71"/>
    <w:rsid w:val="00DF472E"/>
    <w:rsid w:val="00DF5040"/>
    <w:rsid w:val="00E005E6"/>
    <w:rsid w:val="00E03BC5"/>
    <w:rsid w:val="00E04063"/>
    <w:rsid w:val="00E10F45"/>
    <w:rsid w:val="00E14339"/>
    <w:rsid w:val="00E15491"/>
    <w:rsid w:val="00E26C86"/>
    <w:rsid w:val="00E2756B"/>
    <w:rsid w:val="00E35D86"/>
    <w:rsid w:val="00E3693B"/>
    <w:rsid w:val="00E375F1"/>
    <w:rsid w:val="00E37DC6"/>
    <w:rsid w:val="00E418F0"/>
    <w:rsid w:val="00E43AAD"/>
    <w:rsid w:val="00E5057E"/>
    <w:rsid w:val="00E53707"/>
    <w:rsid w:val="00E53D56"/>
    <w:rsid w:val="00E5402C"/>
    <w:rsid w:val="00E61087"/>
    <w:rsid w:val="00E6765E"/>
    <w:rsid w:val="00E72709"/>
    <w:rsid w:val="00E74663"/>
    <w:rsid w:val="00E76E89"/>
    <w:rsid w:val="00E8355B"/>
    <w:rsid w:val="00E8525D"/>
    <w:rsid w:val="00E877A4"/>
    <w:rsid w:val="00E93388"/>
    <w:rsid w:val="00E96749"/>
    <w:rsid w:val="00EA0177"/>
    <w:rsid w:val="00EA13C6"/>
    <w:rsid w:val="00EB470D"/>
    <w:rsid w:val="00EB6D3B"/>
    <w:rsid w:val="00EB7A03"/>
    <w:rsid w:val="00ED1C54"/>
    <w:rsid w:val="00ED506B"/>
    <w:rsid w:val="00EE1096"/>
    <w:rsid w:val="00EE2013"/>
    <w:rsid w:val="00EE5388"/>
    <w:rsid w:val="00EE6082"/>
    <w:rsid w:val="00EE6A91"/>
    <w:rsid w:val="00EE750E"/>
    <w:rsid w:val="00EF47B8"/>
    <w:rsid w:val="00EF67BD"/>
    <w:rsid w:val="00F0120E"/>
    <w:rsid w:val="00F17E35"/>
    <w:rsid w:val="00F2072F"/>
    <w:rsid w:val="00F25C38"/>
    <w:rsid w:val="00F25F8D"/>
    <w:rsid w:val="00F26330"/>
    <w:rsid w:val="00F263A2"/>
    <w:rsid w:val="00F306B6"/>
    <w:rsid w:val="00F320CA"/>
    <w:rsid w:val="00F34AC5"/>
    <w:rsid w:val="00F36C1B"/>
    <w:rsid w:val="00F44949"/>
    <w:rsid w:val="00F45CA3"/>
    <w:rsid w:val="00F4622E"/>
    <w:rsid w:val="00F55B2D"/>
    <w:rsid w:val="00F61340"/>
    <w:rsid w:val="00F61E43"/>
    <w:rsid w:val="00F654C8"/>
    <w:rsid w:val="00F660C3"/>
    <w:rsid w:val="00F67444"/>
    <w:rsid w:val="00F7040D"/>
    <w:rsid w:val="00F71A9B"/>
    <w:rsid w:val="00F73450"/>
    <w:rsid w:val="00F74008"/>
    <w:rsid w:val="00F80A5E"/>
    <w:rsid w:val="00F83F0C"/>
    <w:rsid w:val="00F860B1"/>
    <w:rsid w:val="00F8764B"/>
    <w:rsid w:val="00F9014A"/>
    <w:rsid w:val="00F904E6"/>
    <w:rsid w:val="00F907AA"/>
    <w:rsid w:val="00F919C5"/>
    <w:rsid w:val="00F91CFC"/>
    <w:rsid w:val="00F96A17"/>
    <w:rsid w:val="00F97FAB"/>
    <w:rsid w:val="00FA793B"/>
    <w:rsid w:val="00FB3CFE"/>
    <w:rsid w:val="00FB4B0E"/>
    <w:rsid w:val="00FB53FD"/>
    <w:rsid w:val="00FB5633"/>
    <w:rsid w:val="00FC2013"/>
    <w:rsid w:val="00FC39DE"/>
    <w:rsid w:val="00FC596F"/>
    <w:rsid w:val="00FD1BDC"/>
    <w:rsid w:val="00FD6A31"/>
    <w:rsid w:val="00FE6954"/>
    <w:rsid w:val="00FE75C2"/>
    <w:rsid w:val="00FF5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9F240"/>
  <w15:docId w15:val="{882027E8-731D-4407-9D55-C9095919D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D18B1"/>
  </w:style>
  <w:style w:type="paragraph" w:styleId="Heading1">
    <w:name w:val="heading 1"/>
    <w:basedOn w:val="Normal"/>
    <w:next w:val="Normal"/>
    <w:link w:val="Heading1Char"/>
    <w:qFormat/>
    <w:rsid w:val="00B571A2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571A2"/>
    <w:rPr>
      <w:rFonts w:ascii="Times New Roman" w:eastAsia="Times New Roman" w:hAnsi="Times New Roman" w:cs="Times New Roman"/>
      <w:b/>
      <w:bCs/>
      <w:sz w:val="24"/>
      <w:szCs w:val="24"/>
      <w:lang w:val="hr-HR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571A2"/>
    <w:pPr>
      <w:spacing w:after="120" w:line="480" w:lineRule="auto"/>
    </w:pPr>
    <w:rPr>
      <w:rFonts w:eastAsiaTheme="minorHAnsi"/>
      <w:lang w:val="bs-Latn-BA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571A2"/>
    <w:rPr>
      <w:rFonts w:eastAsiaTheme="minorHAnsi"/>
      <w:lang w:val="bs-Latn-BA"/>
    </w:rPr>
  </w:style>
  <w:style w:type="paragraph" w:styleId="NoSpacing">
    <w:name w:val="No Spacing"/>
    <w:uiPriority w:val="1"/>
    <w:qFormat/>
    <w:rsid w:val="00B571A2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aliases w:val="Bullet Paragraph,Akapit z listą BS,List Paragraph 1,Bullets,NUMBERED PARAGRAPH,List_Paragraph,Multilevel para_II,List Paragraph1,Bullet1,Main numbered paragraph,List Paragraph (numbered (a)),Numbered List Paragraph,References,Liste 1,Ha"/>
    <w:basedOn w:val="Normal"/>
    <w:link w:val="ListParagraphChar"/>
    <w:uiPriority w:val="34"/>
    <w:qFormat/>
    <w:rsid w:val="00B571A2"/>
    <w:pPr>
      <w:ind w:left="720"/>
      <w:contextualSpacing/>
    </w:pPr>
  </w:style>
  <w:style w:type="character" w:styleId="Hyperlink">
    <w:name w:val="Hyperlink"/>
    <w:basedOn w:val="DefaultParagraphFont"/>
    <w:rsid w:val="006626D3"/>
    <w:rPr>
      <w:color w:val="0000FF"/>
      <w:u w:val="single"/>
    </w:rPr>
  </w:style>
  <w:style w:type="character" w:customStyle="1" w:styleId="pg-1ff1">
    <w:name w:val="pg-1ff1"/>
    <w:rsid w:val="0055768F"/>
  </w:style>
  <w:style w:type="character" w:customStyle="1" w:styleId="MSGENFONTSTYLENAMETEMPLATEROLENUMBERMSGENFONTSTYLENAMEBYROLETEXT2">
    <w:name w:val="MSG_EN_FONT_STYLE_NAME_TEMPLATE_ROLE_NUMBER MSG_EN_FONT_STYLE_NAME_BY_ROLE_TEXT 2_"/>
    <w:link w:val="MSGENFONTSTYLENAMETEMPLATEROLENUMBERMSGENFONTSTYLENAMEBYROLETEXT21"/>
    <w:uiPriority w:val="99"/>
    <w:locked/>
    <w:rsid w:val="00E6765E"/>
    <w:rPr>
      <w:sz w:val="16"/>
      <w:szCs w:val="16"/>
      <w:shd w:val="clear" w:color="auto" w:fill="FFFFFF"/>
    </w:rPr>
  </w:style>
  <w:style w:type="paragraph" w:customStyle="1" w:styleId="MSGENFONTSTYLENAMETEMPLATEROLENUMBERMSGENFONTSTYLENAMEBYROLETEXT21">
    <w:name w:val="MSG_EN_FONT_STYLE_NAME_TEMPLATE_ROLE_NUMBER MSG_EN_FONT_STYLE_NAME_BY_ROLE_TEXT 21"/>
    <w:basedOn w:val="Normal"/>
    <w:link w:val="MSGENFONTSTYLENAMETEMPLATEROLENUMBERMSGENFONTSTYLENAMEBYROLETEXT2"/>
    <w:uiPriority w:val="99"/>
    <w:rsid w:val="00E6765E"/>
    <w:pPr>
      <w:widowControl w:val="0"/>
      <w:shd w:val="clear" w:color="auto" w:fill="FFFFFF"/>
      <w:spacing w:after="0" w:line="211" w:lineRule="exact"/>
      <w:ind w:hanging="1100"/>
    </w:pPr>
    <w:rPr>
      <w:sz w:val="16"/>
      <w:szCs w:val="16"/>
    </w:rPr>
  </w:style>
  <w:style w:type="character" w:customStyle="1" w:styleId="fontstyle01">
    <w:name w:val="fontstyle01"/>
    <w:basedOn w:val="DefaultParagraphFont"/>
    <w:rsid w:val="00D01929"/>
    <w:rPr>
      <w:rFonts w:ascii="Cambria-Bold" w:hAnsi="Cambria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D01929"/>
    <w:rPr>
      <w:rFonts w:ascii="Cambria" w:hAnsi="Cambri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D01929"/>
    <w:rPr>
      <w:rFonts w:ascii="Cambria-Italic" w:hAnsi="Cambria-Italic" w:hint="default"/>
      <w:b w:val="0"/>
      <w:bCs w:val="0"/>
      <w:i/>
      <w:iCs/>
      <w:color w:val="000000"/>
      <w:sz w:val="20"/>
      <w:szCs w:val="20"/>
    </w:rPr>
  </w:style>
  <w:style w:type="character" w:customStyle="1" w:styleId="ListParagraphChar">
    <w:name w:val="List Paragraph Char"/>
    <w:aliases w:val="Bullet Paragraph Char,Akapit z listą BS Char,List Paragraph 1 Char,Bullets Char,NUMBERED PARAGRAPH Char,List_Paragraph Char,Multilevel para_II Char,List Paragraph1 Char,Bullet1 Char,Main numbered paragraph Char,References Char"/>
    <w:link w:val="ListParagraph"/>
    <w:uiPriority w:val="34"/>
    <w:qFormat/>
    <w:rsid w:val="00376CA2"/>
  </w:style>
  <w:style w:type="character" w:customStyle="1" w:styleId="MSGENFONTSTYLENAMETEMPLATEROLENUMBERMSGENFONTSTYLENAMEBYROLETEXT3MSGENFONTSTYLEMODIFERNOTBOLD">
    <w:name w:val="MSG_EN_FONT_STYLE_NAME_TEMPLATE_ROLE_NUMBER MSG_EN_FONT_STYLE_NAME_BY_ROLE_TEXT 3 + MSG_EN_FONT_STYLE_MODIFER_NOT_BOLD"/>
    <w:rsid w:val="00376CA2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en-US" w:eastAsia="en-US" w:bidi="en-US"/>
    </w:rPr>
  </w:style>
  <w:style w:type="character" w:customStyle="1" w:styleId="v1fontstyle01">
    <w:name w:val="v1fontstyle01"/>
    <w:basedOn w:val="DefaultParagraphFont"/>
    <w:rsid w:val="00DA66CF"/>
  </w:style>
  <w:style w:type="character" w:customStyle="1" w:styleId="v1fontstyle21">
    <w:name w:val="v1fontstyle21"/>
    <w:basedOn w:val="DefaultParagraphFont"/>
    <w:rsid w:val="00DA66CF"/>
  </w:style>
  <w:style w:type="character" w:customStyle="1" w:styleId="v1fontstyle31">
    <w:name w:val="v1fontstyle31"/>
    <w:basedOn w:val="DefaultParagraphFont"/>
    <w:rsid w:val="00DA66CF"/>
  </w:style>
  <w:style w:type="paragraph" w:styleId="BalloonText">
    <w:name w:val="Balloon Text"/>
    <w:basedOn w:val="Normal"/>
    <w:link w:val="BalloonTextChar"/>
    <w:uiPriority w:val="99"/>
    <w:semiHidden/>
    <w:unhideWhenUsed/>
    <w:rsid w:val="00D85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AF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A0E51"/>
    <w:rPr>
      <w:color w:val="605E5C"/>
      <w:shd w:val="clear" w:color="auto" w:fill="E1DFDD"/>
    </w:rPr>
  </w:style>
  <w:style w:type="character" w:customStyle="1" w:styleId="fontstyle41">
    <w:name w:val="fontstyle41"/>
    <w:basedOn w:val="DefaultParagraphFont"/>
    <w:rsid w:val="00293AD2"/>
    <w:rPr>
      <w:rFonts w:ascii="Cambria-Italic" w:hAnsi="Cambria-Italic" w:hint="default"/>
      <w:b w:val="0"/>
      <w:bCs w:val="0"/>
      <w:i/>
      <w:iCs/>
      <w:color w:val="000000"/>
      <w:sz w:val="16"/>
      <w:szCs w:val="16"/>
    </w:rPr>
  </w:style>
  <w:style w:type="paragraph" w:styleId="Revision">
    <w:name w:val="Revision"/>
    <w:hidden/>
    <w:uiPriority w:val="99"/>
    <w:semiHidden/>
    <w:rsid w:val="00EF67B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66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kanat@ff.unsa.ba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unsa.b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ff.unsa.ba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302360-1596-4612-9419-287A8FE1E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584</Words>
  <Characters>9031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aida Besic</cp:lastModifiedBy>
  <cp:revision>6</cp:revision>
  <cp:lastPrinted>2024-12-06T08:19:00Z</cp:lastPrinted>
  <dcterms:created xsi:type="dcterms:W3CDTF">2025-07-21T07:04:00Z</dcterms:created>
  <dcterms:modified xsi:type="dcterms:W3CDTF">2025-07-21T08:13:00Z</dcterms:modified>
</cp:coreProperties>
</file>